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999EA" w14:textId="6B8FF1AC" w:rsidR="00EF4E81" w:rsidRPr="009E141E" w:rsidRDefault="001750FC" w:rsidP="00957941">
      <w:pPr>
        <w:spacing w:before="120"/>
        <w:jc w:val="center"/>
        <w:rPr>
          <w:b/>
          <w:sz w:val="22"/>
          <w:szCs w:val="22"/>
        </w:rPr>
      </w:pPr>
      <w:r w:rsidRPr="009E141E">
        <w:rPr>
          <w:b/>
          <w:sz w:val="22"/>
          <w:szCs w:val="22"/>
        </w:rPr>
        <w:t xml:space="preserve">CSR Index </w:t>
      </w:r>
      <w:r w:rsidR="00957941">
        <w:rPr>
          <w:b/>
          <w:sz w:val="22"/>
          <w:szCs w:val="22"/>
        </w:rPr>
        <w:t>Citizen</w:t>
      </w:r>
    </w:p>
    <w:p w14:paraId="61929C18" w14:textId="5DB8A712" w:rsidR="006F3CA9" w:rsidRPr="009E141E" w:rsidRDefault="006F3CA9" w:rsidP="00957941">
      <w:pPr>
        <w:spacing w:before="120"/>
        <w:jc w:val="both"/>
        <w:rPr>
          <w:i/>
          <w:sz w:val="22"/>
          <w:szCs w:val="22"/>
        </w:rPr>
      </w:pPr>
      <w:r w:rsidRPr="009E141E">
        <w:rPr>
          <w:i/>
          <w:sz w:val="22"/>
          <w:szCs w:val="22"/>
        </w:rPr>
        <w:t>T</w:t>
      </w:r>
      <w:r w:rsidR="00957941">
        <w:rPr>
          <w:i/>
          <w:sz w:val="22"/>
          <w:szCs w:val="22"/>
        </w:rPr>
        <w:t>his questionnaire inquires a rate of your personal social responsibility</w:t>
      </w:r>
      <w:r w:rsidRPr="009E141E">
        <w:rPr>
          <w:i/>
          <w:sz w:val="22"/>
          <w:szCs w:val="22"/>
        </w:rPr>
        <w:t xml:space="preserve">. </w:t>
      </w:r>
    </w:p>
    <w:p w14:paraId="507B28BF" w14:textId="77777777" w:rsidR="00B44E47" w:rsidRPr="009E141E" w:rsidRDefault="00B44E47" w:rsidP="001E7B28">
      <w:pPr>
        <w:spacing w:before="120"/>
        <w:jc w:val="both"/>
        <w:rPr>
          <w:b/>
          <w:sz w:val="22"/>
          <w:szCs w:val="22"/>
        </w:rPr>
      </w:pPr>
    </w:p>
    <w:p w14:paraId="1FD71409" w14:textId="1CC5CDA1" w:rsidR="00DB166E" w:rsidRPr="009E141E" w:rsidRDefault="00DB166E" w:rsidP="00957941">
      <w:pPr>
        <w:spacing w:before="120"/>
        <w:jc w:val="both"/>
        <w:rPr>
          <w:b/>
          <w:sz w:val="22"/>
          <w:szCs w:val="22"/>
        </w:rPr>
      </w:pPr>
      <w:r w:rsidRPr="009E141E">
        <w:rPr>
          <w:b/>
          <w:sz w:val="22"/>
          <w:szCs w:val="22"/>
        </w:rPr>
        <w:t>F</w:t>
      </w:r>
      <w:r w:rsidR="00957941">
        <w:rPr>
          <w:b/>
          <w:sz w:val="22"/>
          <w:szCs w:val="22"/>
        </w:rPr>
        <w:t>actual data</w:t>
      </w:r>
      <w:r w:rsidRPr="009E141E">
        <w:rPr>
          <w:b/>
          <w:sz w:val="22"/>
          <w:szCs w:val="22"/>
        </w:rPr>
        <w:t>:</w:t>
      </w:r>
    </w:p>
    <w:p w14:paraId="19285F49" w14:textId="77777777" w:rsidR="006A60AF" w:rsidRPr="009E141E" w:rsidRDefault="006A60AF" w:rsidP="00957941">
      <w:pPr>
        <w:spacing w:before="120"/>
        <w:jc w:val="both"/>
        <w:rPr>
          <w:sz w:val="22"/>
          <w:szCs w:val="22"/>
        </w:rPr>
      </w:pPr>
      <w:r w:rsidRPr="009E141E">
        <w:rPr>
          <w:sz w:val="22"/>
          <w:szCs w:val="22"/>
        </w:rPr>
        <w:t>Socio</w:t>
      </w:r>
      <w:r w:rsidR="00957941">
        <w:rPr>
          <w:sz w:val="22"/>
          <w:szCs w:val="22"/>
        </w:rPr>
        <w:t>economic data</w:t>
      </w:r>
      <w:r w:rsidRPr="009E141E">
        <w:rPr>
          <w:sz w:val="22"/>
          <w:szCs w:val="22"/>
        </w:rPr>
        <w:t>?</w:t>
      </w:r>
    </w:p>
    <w:p w14:paraId="3CDC27F8" w14:textId="180CFB33" w:rsidR="00A6631A" w:rsidRPr="009E141E" w:rsidRDefault="00957941" w:rsidP="00957941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Gender</w:t>
      </w:r>
      <w:r w:rsidR="00DB166E" w:rsidRPr="009E141E">
        <w:rPr>
          <w:sz w:val="22"/>
          <w:szCs w:val="22"/>
        </w:rPr>
        <w:t xml:space="preserve">: </w:t>
      </w:r>
      <w:r w:rsidR="00F152A1"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B166E" w:rsidRPr="009E141E">
        <w:rPr>
          <w:sz w:val="22"/>
          <w:szCs w:val="22"/>
        </w:rPr>
        <w:t xml:space="preserve"> </w:t>
      </w:r>
      <w:r>
        <w:rPr>
          <w:sz w:val="22"/>
          <w:szCs w:val="22"/>
        </w:rPr>
        <w:t>Man</w:t>
      </w:r>
      <w:r w:rsidR="001A3717">
        <w:rPr>
          <w:sz w:val="22"/>
          <w:szCs w:val="22"/>
        </w:rPr>
        <w:t xml:space="preserve">     </w:t>
      </w:r>
      <w:r w:rsidR="00F152A1"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B166E" w:rsidRPr="009E141E">
        <w:rPr>
          <w:sz w:val="22"/>
          <w:szCs w:val="22"/>
        </w:rPr>
        <w:t xml:space="preserve"> </w:t>
      </w:r>
      <w:r>
        <w:rPr>
          <w:sz w:val="22"/>
          <w:szCs w:val="22"/>
        </w:rPr>
        <w:t>Female</w:t>
      </w:r>
      <w:r w:rsidR="001A3717">
        <w:rPr>
          <w:sz w:val="22"/>
          <w:szCs w:val="22"/>
        </w:rPr>
        <w:t xml:space="preserve">     </w:t>
      </w:r>
      <w:r w:rsidR="0086656D"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6656D" w:rsidRPr="009E141E">
        <w:rPr>
          <w:sz w:val="22"/>
          <w:szCs w:val="22"/>
        </w:rPr>
        <w:t xml:space="preserve"> </w:t>
      </w:r>
      <w:r w:rsidR="0086656D">
        <w:rPr>
          <w:sz w:val="22"/>
          <w:szCs w:val="22"/>
        </w:rPr>
        <w:t>Other</w:t>
      </w:r>
    </w:p>
    <w:p w14:paraId="64F634A0" w14:textId="77777777" w:rsidR="00A6631A" w:rsidRPr="009E141E" w:rsidRDefault="00A6631A" w:rsidP="001E7B28">
      <w:pPr>
        <w:spacing w:before="120"/>
        <w:jc w:val="both"/>
        <w:rPr>
          <w:sz w:val="22"/>
          <w:szCs w:val="22"/>
        </w:rPr>
      </w:pPr>
    </w:p>
    <w:p w14:paraId="544DCEAB" w14:textId="77777777" w:rsidR="001E7B28" w:rsidRPr="009E141E" w:rsidRDefault="00957941" w:rsidP="00957941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Year of birth</w:t>
      </w:r>
      <w:r w:rsidR="00DB166E" w:rsidRPr="009E141E">
        <w:rPr>
          <w:sz w:val="22"/>
          <w:szCs w:val="22"/>
        </w:rPr>
        <w:t>:</w:t>
      </w:r>
      <w:r w:rsidR="00A6631A" w:rsidRPr="009E141E">
        <w:rPr>
          <w:sz w:val="22"/>
          <w:szCs w:val="22"/>
        </w:rPr>
        <w:t xml:space="preserve"> </w:t>
      </w:r>
    </w:p>
    <w:p w14:paraId="47FE4937" w14:textId="164376D5" w:rsidR="004904B3" w:rsidRPr="009E141E" w:rsidRDefault="00957941" w:rsidP="00957941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Domicile</w:t>
      </w:r>
      <w:r w:rsidR="004904B3" w:rsidRPr="009E141E">
        <w:rPr>
          <w:sz w:val="22"/>
          <w:szCs w:val="22"/>
        </w:rPr>
        <w:t xml:space="preserve">: </w:t>
      </w:r>
      <w:r w:rsidR="007339DE"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4904B3" w:rsidRPr="009E141E">
        <w:rPr>
          <w:sz w:val="22"/>
          <w:szCs w:val="22"/>
        </w:rPr>
        <w:t xml:space="preserve"> </w:t>
      </w:r>
      <w:r>
        <w:rPr>
          <w:sz w:val="22"/>
          <w:szCs w:val="22"/>
        </w:rPr>
        <w:t>Town</w:t>
      </w:r>
      <w:r w:rsidR="004904B3" w:rsidRPr="009E141E">
        <w:rPr>
          <w:sz w:val="22"/>
          <w:szCs w:val="22"/>
        </w:rPr>
        <w:t xml:space="preserve"> </w:t>
      </w:r>
      <w:r w:rsidR="007339DE"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4904B3" w:rsidRPr="009E141E">
        <w:rPr>
          <w:sz w:val="22"/>
          <w:szCs w:val="22"/>
        </w:rPr>
        <w:t xml:space="preserve"> </w:t>
      </w:r>
      <w:r w:rsidR="00787CCC">
        <w:rPr>
          <w:sz w:val="22"/>
          <w:szCs w:val="22"/>
        </w:rPr>
        <w:t>Village</w:t>
      </w:r>
    </w:p>
    <w:p w14:paraId="014BADAF" w14:textId="77777777" w:rsidR="00774B78" w:rsidRPr="009E141E" w:rsidRDefault="00957941" w:rsidP="00957941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Job position</w:t>
      </w:r>
      <w:r w:rsidR="007339DE" w:rsidRPr="009E141E">
        <w:rPr>
          <w:sz w:val="22"/>
          <w:szCs w:val="22"/>
        </w:rPr>
        <w:t xml:space="preserve">/ </w:t>
      </w:r>
      <w:r w:rsidR="00F54831">
        <w:rPr>
          <w:sz w:val="22"/>
          <w:szCs w:val="22"/>
        </w:rPr>
        <w:t>S</w:t>
      </w:r>
      <w:r>
        <w:rPr>
          <w:sz w:val="22"/>
          <w:szCs w:val="22"/>
        </w:rPr>
        <w:t>ource of income</w:t>
      </w:r>
      <w:r w:rsidR="00774B78" w:rsidRPr="009E141E">
        <w:rPr>
          <w:sz w:val="22"/>
          <w:szCs w:val="22"/>
        </w:rPr>
        <w:t>:</w:t>
      </w:r>
    </w:p>
    <w:p w14:paraId="4F52B8DD" w14:textId="77777777" w:rsidR="007339DE" w:rsidRPr="009E141E" w:rsidRDefault="007339DE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Employee</w:t>
      </w:r>
    </w:p>
    <w:p w14:paraId="338AC928" w14:textId="7C1C7C07" w:rsidR="007339DE" w:rsidRPr="009E141E" w:rsidRDefault="007339DE" w:rsidP="00F54831">
      <w:pPr>
        <w:spacing w:before="120"/>
        <w:jc w:val="both"/>
        <w:rPr>
          <w:sz w:val="22"/>
          <w:szCs w:val="22"/>
        </w:rPr>
      </w:pPr>
      <w:r w:rsidRPr="00404D5F">
        <w:rPr>
          <w:rFonts w:ascii="MS Mincho" w:eastAsia="MS Mincho" w:hAnsi="MS Mincho" w:cs="MS Mincho" w:hint="eastAsia"/>
          <w:sz w:val="22"/>
          <w:szCs w:val="22"/>
        </w:rPr>
        <w:t>❍</w:t>
      </w:r>
      <w:r w:rsidRPr="00404D5F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Self-employe</w:t>
      </w:r>
      <w:r w:rsidR="00645E32">
        <w:rPr>
          <w:sz w:val="22"/>
          <w:szCs w:val="22"/>
        </w:rPr>
        <w:t>d</w:t>
      </w:r>
    </w:p>
    <w:p w14:paraId="6E53E4C9" w14:textId="77777777" w:rsidR="007339DE" w:rsidRPr="009E141E" w:rsidRDefault="007339DE" w:rsidP="00F54831">
      <w:pPr>
        <w:spacing w:before="120"/>
        <w:jc w:val="both"/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9D0510"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Unemployed</w:t>
      </w:r>
    </w:p>
    <w:p w14:paraId="237CEA62" w14:textId="77777777" w:rsidR="007339DE" w:rsidRPr="009E141E" w:rsidRDefault="007339DE" w:rsidP="00042FA6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Student</w:t>
      </w:r>
    </w:p>
    <w:p w14:paraId="0A3872B8" w14:textId="77777777" w:rsidR="009D0510" w:rsidRPr="009E141E" w:rsidRDefault="009D0510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Maternal</w:t>
      </w:r>
      <w:r w:rsidRPr="009E141E">
        <w:rPr>
          <w:sz w:val="22"/>
          <w:szCs w:val="22"/>
        </w:rPr>
        <w:t xml:space="preserve"> / </w:t>
      </w:r>
      <w:r w:rsidR="00F54831">
        <w:rPr>
          <w:sz w:val="22"/>
          <w:szCs w:val="22"/>
        </w:rPr>
        <w:t>Parental leave</w:t>
      </w:r>
    </w:p>
    <w:p w14:paraId="3295AA67" w14:textId="77777777" w:rsidR="009D0510" w:rsidRPr="009E141E" w:rsidRDefault="009D0510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Pensioner</w:t>
      </w:r>
    </w:p>
    <w:p w14:paraId="32B6F5AE" w14:textId="77777777" w:rsidR="009D0510" w:rsidRPr="009E141E" w:rsidRDefault="009D0510" w:rsidP="00042FA6">
      <w:pPr>
        <w:spacing w:before="120"/>
        <w:jc w:val="both"/>
        <w:rPr>
          <w:sz w:val="22"/>
          <w:szCs w:val="22"/>
        </w:rPr>
      </w:pPr>
    </w:p>
    <w:p w14:paraId="2FFBD9E5" w14:textId="77777777" w:rsidR="009D0510" w:rsidRPr="009E141E" w:rsidRDefault="009D0510" w:rsidP="00042FA6">
      <w:pPr>
        <w:spacing w:before="120"/>
        <w:jc w:val="both"/>
        <w:rPr>
          <w:sz w:val="22"/>
          <w:szCs w:val="22"/>
        </w:rPr>
      </w:pPr>
    </w:p>
    <w:p w14:paraId="6BE2FD2E" w14:textId="77777777" w:rsidR="00B44E47" w:rsidRPr="009E141E" w:rsidRDefault="00F54831" w:rsidP="00F54831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Current social role</w:t>
      </w:r>
      <w:r w:rsidR="009D0510" w:rsidRPr="009E141E">
        <w:rPr>
          <w:sz w:val="22"/>
          <w:szCs w:val="22"/>
        </w:rPr>
        <w:t xml:space="preserve"> (</w:t>
      </w:r>
      <w:r>
        <w:rPr>
          <w:sz w:val="22"/>
          <w:szCs w:val="22"/>
        </w:rPr>
        <w:t>Multiple answers</w:t>
      </w:r>
      <w:r w:rsidR="009D0510" w:rsidRPr="009E141E">
        <w:rPr>
          <w:sz w:val="22"/>
          <w:szCs w:val="22"/>
        </w:rPr>
        <w:t>)</w:t>
      </w:r>
      <w:r w:rsidR="00B80DF1" w:rsidRPr="009E141E">
        <w:rPr>
          <w:sz w:val="22"/>
          <w:szCs w:val="22"/>
        </w:rPr>
        <w:t xml:space="preserve">: </w:t>
      </w:r>
      <w:r w:rsidR="00B44E47" w:rsidRPr="009E141E">
        <w:rPr>
          <w:sz w:val="22"/>
          <w:szCs w:val="22"/>
        </w:rPr>
        <w:t xml:space="preserve">  </w:t>
      </w:r>
    </w:p>
    <w:p w14:paraId="7E17C97D" w14:textId="77777777" w:rsidR="009D0510" w:rsidRPr="009E141E" w:rsidRDefault="00964D58" w:rsidP="00042FA6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="00427D49">
        <w:rPr>
          <w:sz w:val="22"/>
          <w:szCs w:val="22"/>
        </w:rPr>
        <w:t xml:space="preserve"> S</w:t>
      </w:r>
      <w:r w:rsidRPr="009E141E">
        <w:rPr>
          <w:sz w:val="22"/>
          <w:szCs w:val="22"/>
        </w:rPr>
        <w:t xml:space="preserve">tudent  </w:t>
      </w:r>
    </w:p>
    <w:p w14:paraId="7199C34F" w14:textId="77777777" w:rsidR="009D0510" w:rsidRPr="009E141E" w:rsidRDefault="00964D58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Working parent</w:t>
      </w:r>
      <w:r w:rsidRPr="009E141E">
        <w:rPr>
          <w:sz w:val="22"/>
          <w:szCs w:val="22"/>
        </w:rPr>
        <w:t xml:space="preserve">  </w:t>
      </w:r>
    </w:p>
    <w:p w14:paraId="32E69421" w14:textId="77777777" w:rsidR="00EE4F96" w:rsidRPr="009E141E" w:rsidRDefault="00EE4F96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sz w:val="22"/>
          <w:szCs w:val="22"/>
        </w:rPr>
        <w:t>Parent without income from employment or self-employment</w:t>
      </w:r>
    </w:p>
    <w:p w14:paraId="52CD7527" w14:textId="77777777" w:rsidR="009D0510" w:rsidRPr="009E141E" w:rsidRDefault="00964D58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Working pensioner</w:t>
      </w:r>
      <w:r w:rsidRPr="009E141E">
        <w:rPr>
          <w:sz w:val="22"/>
          <w:szCs w:val="22"/>
        </w:rPr>
        <w:t xml:space="preserve">   </w:t>
      </w:r>
    </w:p>
    <w:p w14:paraId="2F1437BB" w14:textId="77777777" w:rsidR="00EE4F96" w:rsidRDefault="00EE4F96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Pensioner</w:t>
      </w:r>
      <w:r>
        <w:rPr>
          <w:sz w:val="22"/>
          <w:szCs w:val="22"/>
        </w:rPr>
        <w:t xml:space="preserve"> (</w:t>
      </w:r>
      <w:r w:rsidR="00F54831">
        <w:rPr>
          <w:sz w:val="22"/>
          <w:szCs w:val="22"/>
        </w:rPr>
        <w:t>including disability pensioner</w:t>
      </w:r>
      <w:r>
        <w:rPr>
          <w:sz w:val="22"/>
          <w:szCs w:val="22"/>
        </w:rPr>
        <w:t>)</w:t>
      </w:r>
    </w:p>
    <w:p w14:paraId="35AABD40" w14:textId="77777777" w:rsidR="009D0510" w:rsidRPr="009E141E" w:rsidRDefault="00964D58" w:rsidP="00F54831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Widow</w:t>
      </w:r>
      <w:r w:rsidR="009D0510" w:rsidRPr="009E141E">
        <w:rPr>
          <w:sz w:val="22"/>
          <w:szCs w:val="22"/>
        </w:rPr>
        <w:t xml:space="preserve"> / </w:t>
      </w:r>
      <w:r w:rsidR="00F54831">
        <w:rPr>
          <w:sz w:val="22"/>
          <w:szCs w:val="22"/>
        </w:rPr>
        <w:t>Widower</w:t>
      </w:r>
    </w:p>
    <w:p w14:paraId="722B228E" w14:textId="77777777" w:rsidR="009D0510" w:rsidRPr="009E141E" w:rsidRDefault="00964D58" w:rsidP="00427D49">
      <w:pPr>
        <w:spacing w:before="12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 xml:space="preserve">Childless </w:t>
      </w:r>
      <w:r w:rsidR="00427D49">
        <w:rPr>
          <w:sz w:val="22"/>
          <w:szCs w:val="22"/>
        </w:rPr>
        <w:t>in a relationship</w:t>
      </w:r>
      <w:r w:rsidRPr="009E141E">
        <w:rPr>
          <w:sz w:val="22"/>
          <w:szCs w:val="22"/>
        </w:rPr>
        <w:t xml:space="preserve">   </w:t>
      </w:r>
    </w:p>
    <w:p w14:paraId="7BD98769" w14:textId="77777777" w:rsidR="00A6631A" w:rsidRDefault="009D0510" w:rsidP="00670D86">
      <w:pPr>
        <w:spacing w:before="120"/>
        <w:jc w:val="both"/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 xml:space="preserve">Childless </w:t>
      </w:r>
      <w:r w:rsidR="00427D49">
        <w:rPr>
          <w:rFonts w:eastAsia="MS Mincho"/>
          <w:sz w:val="22"/>
          <w:szCs w:val="22"/>
        </w:rPr>
        <w:t xml:space="preserve">and </w:t>
      </w:r>
      <w:r w:rsidR="00F54831">
        <w:rPr>
          <w:rFonts w:eastAsia="MS Mincho"/>
          <w:sz w:val="22"/>
          <w:szCs w:val="22"/>
        </w:rPr>
        <w:t xml:space="preserve">without </w:t>
      </w:r>
      <w:r w:rsidR="00427D49">
        <w:rPr>
          <w:rFonts w:eastAsia="MS Mincho"/>
          <w:sz w:val="22"/>
          <w:szCs w:val="22"/>
        </w:rPr>
        <w:t xml:space="preserve">a </w:t>
      </w:r>
      <w:r w:rsidR="00E62895">
        <w:rPr>
          <w:rFonts w:eastAsia="MS Mincho"/>
          <w:sz w:val="22"/>
          <w:szCs w:val="22"/>
        </w:rPr>
        <w:t>re</w:t>
      </w:r>
      <w:r w:rsidR="00670D86">
        <w:rPr>
          <w:rFonts w:eastAsia="MS Mincho"/>
          <w:sz w:val="22"/>
          <w:szCs w:val="22"/>
        </w:rPr>
        <w:t>l</w:t>
      </w:r>
      <w:r w:rsidR="00E62895">
        <w:rPr>
          <w:rFonts w:eastAsia="MS Mincho"/>
          <w:sz w:val="22"/>
          <w:szCs w:val="22"/>
        </w:rPr>
        <w:t>ationship</w:t>
      </w:r>
    </w:p>
    <w:p w14:paraId="632CC1A7" w14:textId="77777777" w:rsidR="000B70CE" w:rsidRPr="009E141E" w:rsidRDefault="000B70CE" w:rsidP="00042FA6">
      <w:pPr>
        <w:spacing w:before="120"/>
        <w:jc w:val="both"/>
        <w:rPr>
          <w:sz w:val="22"/>
          <w:szCs w:val="22"/>
        </w:rPr>
      </w:pPr>
    </w:p>
    <w:p w14:paraId="470DFCE8" w14:textId="77777777" w:rsidR="009D0510" w:rsidRPr="009E141E" w:rsidRDefault="009D0510" w:rsidP="00042FA6">
      <w:pPr>
        <w:spacing w:before="120"/>
        <w:jc w:val="both"/>
        <w:rPr>
          <w:i/>
          <w:color w:val="00B050"/>
          <w:sz w:val="22"/>
          <w:szCs w:val="22"/>
        </w:rPr>
      </w:pPr>
    </w:p>
    <w:p w14:paraId="7EAC36EE" w14:textId="77777777" w:rsidR="00F82223" w:rsidRPr="009E141E" w:rsidRDefault="00F54831" w:rsidP="00427D49">
      <w:pPr>
        <w:spacing w:before="120"/>
        <w:jc w:val="both"/>
        <w:rPr>
          <w:i/>
          <w:color w:val="00B050"/>
          <w:sz w:val="22"/>
          <w:szCs w:val="22"/>
        </w:rPr>
      </w:pPr>
      <w:r>
        <w:rPr>
          <w:i/>
          <w:color w:val="00B050"/>
          <w:sz w:val="22"/>
          <w:szCs w:val="22"/>
        </w:rPr>
        <w:t xml:space="preserve">In the following questionnaire, please tick in each question </w:t>
      </w:r>
      <w:r w:rsidR="00427D49" w:rsidRPr="00427D49">
        <w:rPr>
          <w:i/>
          <w:color w:val="00B050"/>
          <w:sz w:val="22"/>
          <w:szCs w:val="22"/>
          <w:u w:val="single"/>
        </w:rPr>
        <w:t>one</w:t>
      </w:r>
      <w:r w:rsidRPr="00427D49">
        <w:rPr>
          <w:i/>
          <w:color w:val="00B050"/>
          <w:sz w:val="22"/>
          <w:szCs w:val="22"/>
          <w:u w:val="single"/>
        </w:rPr>
        <w:t xml:space="preserve"> answer only</w:t>
      </w:r>
      <w:r>
        <w:rPr>
          <w:i/>
          <w:color w:val="00B050"/>
          <w:sz w:val="22"/>
          <w:szCs w:val="22"/>
        </w:rPr>
        <w:t>, unless stated otherwise</w:t>
      </w:r>
      <w:r w:rsidR="001A4F0C" w:rsidRPr="009E141E">
        <w:rPr>
          <w:i/>
          <w:color w:val="00B050"/>
          <w:sz w:val="22"/>
          <w:szCs w:val="22"/>
        </w:rPr>
        <w:t>.</w:t>
      </w:r>
      <w:r w:rsidR="006A60AF" w:rsidRPr="009E141E">
        <w:rPr>
          <w:i/>
          <w:color w:val="00B050"/>
          <w:sz w:val="22"/>
          <w:szCs w:val="22"/>
        </w:rPr>
        <w:t xml:space="preserve"> </w:t>
      </w:r>
    </w:p>
    <w:p w14:paraId="2FC442D2" w14:textId="77777777" w:rsidR="006A60AF" w:rsidRPr="009E141E" w:rsidRDefault="006A60AF" w:rsidP="00042FA6">
      <w:pPr>
        <w:spacing w:before="120"/>
        <w:jc w:val="both"/>
        <w:rPr>
          <w:sz w:val="22"/>
          <w:szCs w:val="22"/>
        </w:rPr>
      </w:pPr>
    </w:p>
    <w:p w14:paraId="17443D98" w14:textId="77777777" w:rsidR="001750FC" w:rsidRPr="009E141E" w:rsidRDefault="00840F72" w:rsidP="00042FA6">
      <w:pPr>
        <w:spacing w:before="120"/>
        <w:jc w:val="both"/>
        <w:rPr>
          <w:bCs/>
          <w:sz w:val="22"/>
          <w:szCs w:val="22"/>
        </w:rPr>
      </w:pPr>
      <w:r w:rsidRPr="009E141E">
        <w:rPr>
          <w:b/>
          <w:sz w:val="22"/>
          <w:szCs w:val="22"/>
        </w:rPr>
        <w:t>SCORING A</w:t>
      </w:r>
    </w:p>
    <w:p w14:paraId="2FFBB8C0" w14:textId="77777777" w:rsidR="001750FC" w:rsidRPr="009E141E" w:rsidRDefault="00C75BC4" w:rsidP="00427D49">
      <w:pPr>
        <w:rPr>
          <w:b/>
          <w:bCs/>
          <w:sz w:val="22"/>
          <w:szCs w:val="22"/>
        </w:rPr>
      </w:pPr>
      <w:r w:rsidRPr="009E141E">
        <w:rPr>
          <w:b/>
          <w:bCs/>
          <w:sz w:val="22"/>
          <w:szCs w:val="22"/>
        </w:rPr>
        <w:t xml:space="preserve">A) </w:t>
      </w:r>
      <w:r w:rsidR="00F54831">
        <w:rPr>
          <w:b/>
          <w:bCs/>
          <w:sz w:val="22"/>
          <w:szCs w:val="22"/>
        </w:rPr>
        <w:t>The values generally accepted as desirable by the society you live</w:t>
      </w:r>
      <w:r w:rsidR="00427D49">
        <w:rPr>
          <w:b/>
          <w:bCs/>
          <w:sz w:val="22"/>
          <w:szCs w:val="22"/>
        </w:rPr>
        <w:t xml:space="preserve"> in</w:t>
      </w:r>
    </w:p>
    <w:p w14:paraId="66EB70FE" w14:textId="77777777" w:rsidR="00C75BC4" w:rsidRPr="009E141E" w:rsidRDefault="00C75BC4" w:rsidP="00175747">
      <w:pPr>
        <w:rPr>
          <w:sz w:val="22"/>
          <w:szCs w:val="22"/>
        </w:rPr>
      </w:pPr>
    </w:p>
    <w:p w14:paraId="715AB8E8" w14:textId="77777777" w:rsidR="00175747" w:rsidRPr="009E141E" w:rsidRDefault="002C7D1D" w:rsidP="00427D49">
      <w:pPr>
        <w:rPr>
          <w:sz w:val="22"/>
          <w:szCs w:val="22"/>
        </w:rPr>
      </w:pPr>
      <w:r w:rsidRPr="009E141E">
        <w:rPr>
          <w:sz w:val="22"/>
          <w:szCs w:val="22"/>
        </w:rPr>
        <w:t>1</w:t>
      </w:r>
      <w:r w:rsidR="00C75BC4" w:rsidRPr="009E141E">
        <w:rPr>
          <w:sz w:val="22"/>
          <w:szCs w:val="22"/>
        </w:rPr>
        <w:t xml:space="preserve">) </w:t>
      </w:r>
      <w:r w:rsidR="00F54831">
        <w:rPr>
          <w:sz w:val="22"/>
          <w:szCs w:val="22"/>
        </w:rPr>
        <w:t>Do you feel responsibl</w:t>
      </w:r>
      <w:r w:rsidR="00427D49">
        <w:rPr>
          <w:sz w:val="22"/>
          <w:szCs w:val="22"/>
        </w:rPr>
        <w:t>e</w:t>
      </w:r>
      <w:r w:rsidR="00F54831">
        <w:rPr>
          <w:sz w:val="22"/>
          <w:szCs w:val="22"/>
        </w:rPr>
        <w:t xml:space="preserve"> for</w:t>
      </w:r>
      <w:r w:rsidR="00427D49">
        <w:rPr>
          <w:sz w:val="22"/>
          <w:szCs w:val="22"/>
        </w:rPr>
        <w:t xml:space="preserve"> the</w:t>
      </w:r>
      <w:r w:rsidR="00F54831">
        <w:rPr>
          <w:sz w:val="22"/>
          <w:szCs w:val="22"/>
        </w:rPr>
        <w:t xml:space="preserve"> quality of life</w:t>
      </w:r>
      <w:r w:rsidR="00C75BC4" w:rsidRPr="009E141E">
        <w:rPr>
          <w:sz w:val="22"/>
          <w:szCs w:val="22"/>
        </w:rPr>
        <w:t xml:space="preserve">? </w:t>
      </w:r>
      <w:r w:rsidR="00DB166E" w:rsidRPr="009E141E">
        <w:rPr>
          <w:i/>
          <w:sz w:val="22"/>
          <w:szCs w:val="22"/>
        </w:rPr>
        <w:t>(</w:t>
      </w:r>
      <w:r w:rsidR="00F54831">
        <w:rPr>
          <w:i/>
          <w:sz w:val="22"/>
          <w:szCs w:val="22"/>
        </w:rPr>
        <w:t>Multiple</w:t>
      </w:r>
      <w:r w:rsidR="00DB166E" w:rsidRPr="009E141E">
        <w:rPr>
          <w:i/>
          <w:sz w:val="22"/>
          <w:szCs w:val="22"/>
        </w:rPr>
        <w:t xml:space="preserve"> </w:t>
      </w:r>
      <w:r w:rsidR="00F54831">
        <w:rPr>
          <w:i/>
          <w:sz w:val="22"/>
          <w:szCs w:val="22"/>
        </w:rPr>
        <w:t>answers</w:t>
      </w:r>
      <w:r w:rsidR="00DB166E" w:rsidRPr="009E141E">
        <w:rPr>
          <w:i/>
          <w:sz w:val="22"/>
          <w:szCs w:val="22"/>
        </w:rPr>
        <w:t>)</w:t>
      </w:r>
    </w:p>
    <w:p w14:paraId="4074870E" w14:textId="77777777" w:rsidR="005C243E" w:rsidRPr="009E141E" w:rsidRDefault="005C243E" w:rsidP="00E62895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 xml:space="preserve">Yes, </w:t>
      </w:r>
      <w:r w:rsidR="00E62895">
        <w:rPr>
          <w:sz w:val="22"/>
          <w:szCs w:val="22"/>
        </w:rPr>
        <w:t xml:space="preserve">I feel responsible </w:t>
      </w:r>
      <w:r w:rsidR="00F54831">
        <w:rPr>
          <w:sz w:val="22"/>
          <w:szCs w:val="22"/>
        </w:rPr>
        <w:t>for the quality of my own life</w:t>
      </w:r>
      <w:r w:rsidRPr="009E141E">
        <w:rPr>
          <w:sz w:val="22"/>
          <w:szCs w:val="22"/>
        </w:rPr>
        <w:t xml:space="preserve"> </w:t>
      </w:r>
    </w:p>
    <w:p w14:paraId="516DF7C8" w14:textId="77777777" w:rsidR="002E0D2E" w:rsidRPr="009E141E" w:rsidRDefault="005C243E" w:rsidP="00E62895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2E0D2E" w:rsidRPr="009E141E">
        <w:rPr>
          <w:sz w:val="22"/>
          <w:szCs w:val="22"/>
        </w:rPr>
        <w:t xml:space="preserve">, </w:t>
      </w:r>
      <w:r w:rsidR="00E62895">
        <w:rPr>
          <w:sz w:val="22"/>
          <w:szCs w:val="22"/>
        </w:rPr>
        <w:t xml:space="preserve">I feel responsible </w:t>
      </w:r>
      <w:r w:rsidR="00F54831">
        <w:rPr>
          <w:sz w:val="22"/>
          <w:szCs w:val="22"/>
        </w:rPr>
        <w:t>for the quality of life of my immediate surroundings</w:t>
      </w:r>
      <w:r w:rsidR="00E5675F" w:rsidRPr="009E141E">
        <w:rPr>
          <w:sz w:val="22"/>
          <w:szCs w:val="22"/>
        </w:rPr>
        <w:t xml:space="preserve"> </w:t>
      </w:r>
    </w:p>
    <w:p w14:paraId="02C78961" w14:textId="77777777" w:rsidR="002E0D2E" w:rsidRPr="009E141E" w:rsidRDefault="002E0D2E" w:rsidP="00E62895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>,</w:t>
      </w:r>
      <w:r w:rsidR="00E62895">
        <w:rPr>
          <w:sz w:val="22"/>
          <w:szCs w:val="22"/>
        </w:rPr>
        <w:t xml:space="preserve"> I feel responsible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for the quality of life of the whole world</w:t>
      </w:r>
    </w:p>
    <w:p w14:paraId="3BEDF9EC" w14:textId="77777777" w:rsidR="00A833F9" w:rsidRPr="009E141E" w:rsidRDefault="002E0D2E" w:rsidP="00A833F9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5C243E" w:rsidRPr="009E141E">
        <w:rPr>
          <w:sz w:val="22"/>
          <w:szCs w:val="22"/>
        </w:rPr>
        <w:t xml:space="preserve"> </w:t>
      </w:r>
    </w:p>
    <w:p w14:paraId="3399A89B" w14:textId="77777777" w:rsidR="00CB7691" w:rsidRPr="009E141E" w:rsidRDefault="00CB7691" w:rsidP="00A833F9">
      <w:pPr>
        <w:rPr>
          <w:sz w:val="22"/>
          <w:szCs w:val="22"/>
        </w:rPr>
      </w:pPr>
    </w:p>
    <w:p w14:paraId="28E612EF" w14:textId="77777777" w:rsidR="00B96ADF" w:rsidRPr="009E141E" w:rsidRDefault="00B96ADF" w:rsidP="00A833F9">
      <w:pPr>
        <w:rPr>
          <w:sz w:val="22"/>
          <w:szCs w:val="22"/>
        </w:rPr>
      </w:pPr>
    </w:p>
    <w:p w14:paraId="1D711F63" w14:textId="77777777" w:rsidR="00C75BC4" w:rsidRPr="009E141E" w:rsidRDefault="00E73EDD" w:rsidP="00F54831">
      <w:pPr>
        <w:rPr>
          <w:color w:val="548DD4" w:themeColor="text2" w:themeTint="99"/>
          <w:sz w:val="22"/>
          <w:szCs w:val="22"/>
        </w:rPr>
      </w:pPr>
      <w:r w:rsidRPr="009E141E">
        <w:rPr>
          <w:sz w:val="22"/>
          <w:szCs w:val="22"/>
        </w:rPr>
        <w:t>2</w:t>
      </w:r>
      <w:r w:rsidR="00C75BC4" w:rsidRPr="009E141E">
        <w:rPr>
          <w:sz w:val="22"/>
          <w:szCs w:val="22"/>
        </w:rPr>
        <w:t xml:space="preserve">) </w:t>
      </w:r>
      <w:r w:rsidR="00F54831">
        <w:rPr>
          <w:sz w:val="22"/>
          <w:szCs w:val="22"/>
        </w:rPr>
        <w:t>Do you really try to behave according to these values in a responsible manner</w:t>
      </w:r>
      <w:r w:rsidR="002C7D1D" w:rsidRPr="009E141E">
        <w:rPr>
          <w:sz w:val="22"/>
          <w:szCs w:val="22"/>
        </w:rPr>
        <w:t xml:space="preserve">? </w:t>
      </w:r>
      <w:r w:rsidR="00DB166E" w:rsidRPr="009E141E">
        <w:rPr>
          <w:i/>
          <w:sz w:val="22"/>
          <w:szCs w:val="22"/>
        </w:rPr>
        <w:t>(</w:t>
      </w:r>
      <w:r w:rsidR="00F54831">
        <w:rPr>
          <w:i/>
          <w:sz w:val="22"/>
          <w:szCs w:val="22"/>
        </w:rPr>
        <w:t>Multiple answers</w:t>
      </w:r>
      <w:r w:rsidR="00DB166E" w:rsidRPr="009E141E">
        <w:rPr>
          <w:i/>
          <w:sz w:val="22"/>
          <w:szCs w:val="22"/>
        </w:rPr>
        <w:t>)</w:t>
      </w:r>
    </w:p>
    <w:p w14:paraId="17CDD429" w14:textId="77777777" w:rsidR="00E73EDD" w:rsidRPr="009E141E" w:rsidRDefault="00C75BC4" w:rsidP="009C5CE1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F275D2">
        <w:rPr>
          <w:sz w:val="22"/>
          <w:szCs w:val="22"/>
        </w:rPr>
        <w:t xml:space="preserve">, </w:t>
      </w:r>
      <w:r w:rsidR="00F54831">
        <w:rPr>
          <w:sz w:val="22"/>
          <w:szCs w:val="22"/>
        </w:rPr>
        <w:t xml:space="preserve">I </w:t>
      </w:r>
      <w:r w:rsidR="00E62895">
        <w:rPr>
          <w:sz w:val="22"/>
          <w:szCs w:val="22"/>
        </w:rPr>
        <w:t xml:space="preserve">do </w:t>
      </w:r>
      <w:r w:rsidR="009C5CE1">
        <w:rPr>
          <w:sz w:val="22"/>
          <w:szCs w:val="22"/>
        </w:rPr>
        <w:t>it</w:t>
      </w:r>
      <w:r w:rsidR="0044488C" w:rsidRPr="009E141E">
        <w:rPr>
          <w:sz w:val="22"/>
          <w:szCs w:val="22"/>
        </w:rPr>
        <w:t xml:space="preserve"> </w:t>
      </w:r>
    </w:p>
    <w:p w14:paraId="4E50EF67" w14:textId="77777777" w:rsidR="00C75BC4" w:rsidRPr="009E141E" w:rsidRDefault="00E73EDD" w:rsidP="00F275D2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, </w:t>
      </w:r>
      <w:r w:rsidR="00F54831">
        <w:rPr>
          <w:sz w:val="22"/>
          <w:szCs w:val="22"/>
        </w:rPr>
        <w:t xml:space="preserve">I </w:t>
      </w:r>
      <w:r w:rsidR="00E62895">
        <w:rPr>
          <w:sz w:val="22"/>
          <w:szCs w:val="22"/>
        </w:rPr>
        <w:t xml:space="preserve">lead </w:t>
      </w:r>
      <w:r w:rsidR="007B5466">
        <w:rPr>
          <w:sz w:val="22"/>
          <w:szCs w:val="22"/>
        </w:rPr>
        <w:t xml:space="preserve">my </w:t>
      </w:r>
      <w:r w:rsidR="00F275D2">
        <w:rPr>
          <w:sz w:val="22"/>
          <w:szCs w:val="22"/>
        </w:rPr>
        <w:t>surroundings to it</w:t>
      </w:r>
    </w:p>
    <w:p w14:paraId="11FD1957" w14:textId="77777777" w:rsidR="00C75BC4" w:rsidRPr="009E141E" w:rsidRDefault="00C75BC4" w:rsidP="00C75BC4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</w:t>
      </w:r>
    </w:p>
    <w:p w14:paraId="35C1C6B1" w14:textId="77777777" w:rsidR="00B96ADF" w:rsidRPr="009E141E" w:rsidRDefault="00B96ADF" w:rsidP="00A833F9">
      <w:pPr>
        <w:rPr>
          <w:sz w:val="22"/>
          <w:szCs w:val="22"/>
        </w:rPr>
      </w:pPr>
    </w:p>
    <w:p w14:paraId="65F054F5" w14:textId="77777777" w:rsidR="001750FC" w:rsidRPr="009E141E" w:rsidRDefault="002C7D1D" w:rsidP="007B5466">
      <w:pPr>
        <w:rPr>
          <w:sz w:val="22"/>
          <w:szCs w:val="22"/>
        </w:rPr>
      </w:pPr>
      <w:r w:rsidRPr="009E141E">
        <w:rPr>
          <w:sz w:val="22"/>
          <w:szCs w:val="22"/>
        </w:rPr>
        <w:t>3</w:t>
      </w:r>
      <w:r w:rsidR="00C75BC4" w:rsidRPr="009E141E">
        <w:rPr>
          <w:sz w:val="22"/>
          <w:szCs w:val="22"/>
        </w:rPr>
        <w:t xml:space="preserve">) </w:t>
      </w:r>
      <w:r w:rsidR="007B5466">
        <w:rPr>
          <w:sz w:val="22"/>
          <w:szCs w:val="22"/>
        </w:rPr>
        <w:t>Are you actively interested in the information in the area of socially responsible</w:t>
      </w:r>
      <w:r w:rsidRPr="009E141E">
        <w:rPr>
          <w:sz w:val="22"/>
          <w:szCs w:val="22"/>
        </w:rPr>
        <w:t xml:space="preserve"> c</w:t>
      </w:r>
      <w:r w:rsidR="007B5466">
        <w:rPr>
          <w:sz w:val="22"/>
          <w:szCs w:val="22"/>
        </w:rPr>
        <w:t>onduct</w:t>
      </w:r>
      <w:r w:rsidR="00C75BC4" w:rsidRPr="009E141E">
        <w:rPr>
          <w:sz w:val="22"/>
          <w:szCs w:val="22"/>
        </w:rPr>
        <w:t>?</w:t>
      </w:r>
    </w:p>
    <w:p w14:paraId="4FF820FB" w14:textId="77777777" w:rsidR="001659BD" w:rsidRPr="009E141E" w:rsidRDefault="005324A8" w:rsidP="001659BD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1659BD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1659BD" w:rsidRPr="009E141E">
        <w:rPr>
          <w:sz w:val="22"/>
          <w:szCs w:val="22"/>
        </w:rPr>
        <w:t xml:space="preserve"> </w:t>
      </w:r>
      <w:r w:rsidR="00B44E47" w:rsidRPr="009E141E">
        <w:rPr>
          <w:sz w:val="22"/>
          <w:szCs w:val="22"/>
        </w:rPr>
        <w:t xml:space="preserve"> </w:t>
      </w:r>
    </w:p>
    <w:p w14:paraId="7D161F30" w14:textId="77777777" w:rsidR="001659BD" w:rsidRPr="009E141E" w:rsidRDefault="005324A8" w:rsidP="001659BD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1659BD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810C8C" w:rsidRPr="009E141E">
        <w:rPr>
          <w:sz w:val="22"/>
          <w:szCs w:val="22"/>
        </w:rPr>
        <w:t xml:space="preserve"> </w:t>
      </w:r>
    </w:p>
    <w:p w14:paraId="54B764C1" w14:textId="77777777" w:rsidR="00AF3E02" w:rsidRPr="009E141E" w:rsidRDefault="00AF3E02" w:rsidP="001750FC">
      <w:pPr>
        <w:jc w:val="both"/>
        <w:rPr>
          <w:sz w:val="22"/>
          <w:szCs w:val="22"/>
        </w:rPr>
      </w:pPr>
    </w:p>
    <w:p w14:paraId="1AA124BF" w14:textId="77777777" w:rsidR="0044488C" w:rsidRPr="009E141E" w:rsidRDefault="0044488C" w:rsidP="007B5466">
      <w:pPr>
        <w:jc w:val="both"/>
        <w:rPr>
          <w:sz w:val="22"/>
          <w:szCs w:val="22"/>
        </w:rPr>
      </w:pPr>
      <w:r w:rsidRPr="009E141E">
        <w:rPr>
          <w:sz w:val="22"/>
          <w:szCs w:val="22"/>
        </w:rPr>
        <w:t xml:space="preserve">4) </w:t>
      </w:r>
      <w:r w:rsidR="007B5466">
        <w:rPr>
          <w:sz w:val="22"/>
          <w:szCs w:val="22"/>
        </w:rPr>
        <w:t>Do you really live in compliance with the values of this society</w:t>
      </w:r>
      <w:r w:rsidR="004140A9" w:rsidRPr="009E141E">
        <w:rPr>
          <w:sz w:val="22"/>
          <w:szCs w:val="22"/>
        </w:rPr>
        <w:t xml:space="preserve">? </w:t>
      </w:r>
    </w:p>
    <w:p w14:paraId="330B64B1" w14:textId="77777777" w:rsidR="0044488C" w:rsidRPr="009E141E" w:rsidRDefault="005324A8" w:rsidP="0044488C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44488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44488C" w:rsidRPr="009E141E">
        <w:rPr>
          <w:sz w:val="22"/>
          <w:szCs w:val="22"/>
        </w:rPr>
        <w:t xml:space="preserve"> </w:t>
      </w:r>
    </w:p>
    <w:p w14:paraId="5722A1B5" w14:textId="77777777" w:rsidR="00CB37A5" w:rsidRPr="009E141E" w:rsidRDefault="005324A8" w:rsidP="007B546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AF0DC8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CB37A5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="00CB37A5" w:rsidRPr="009E141E">
        <w:rPr>
          <w:sz w:val="22"/>
          <w:szCs w:val="22"/>
        </w:rPr>
        <w:t xml:space="preserve"> </w:t>
      </w:r>
    </w:p>
    <w:p w14:paraId="66A27A90" w14:textId="77777777" w:rsidR="00CB37A5" w:rsidRPr="009E141E" w:rsidRDefault="005324A8" w:rsidP="00E62895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CB37A5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Sometimes</w:t>
      </w:r>
      <w:r w:rsidR="00CB37A5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="00CB37A5"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sometimes</w:t>
      </w:r>
      <w:r w:rsidR="00CB37A5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n</w:t>
      </w:r>
      <w:r w:rsidR="00F54831">
        <w:rPr>
          <w:sz w:val="22"/>
          <w:szCs w:val="22"/>
        </w:rPr>
        <w:t>o</w:t>
      </w:r>
      <w:r w:rsidR="00CB37A5" w:rsidRPr="009E141E">
        <w:rPr>
          <w:sz w:val="22"/>
          <w:szCs w:val="22"/>
        </w:rPr>
        <w:t xml:space="preserve"> </w:t>
      </w:r>
    </w:p>
    <w:p w14:paraId="0244D00A" w14:textId="77777777" w:rsidR="00CB37A5" w:rsidRPr="009E141E" w:rsidRDefault="005324A8" w:rsidP="007B546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AF0DC8" w:rsidRPr="009E141E">
        <w:rPr>
          <w:sz w:val="22"/>
          <w:szCs w:val="22"/>
        </w:rPr>
        <w:t xml:space="preserve"> </w:t>
      </w:r>
      <w:r w:rsidR="00F275D2">
        <w:rPr>
          <w:sz w:val="22"/>
          <w:szCs w:val="22"/>
        </w:rPr>
        <w:t xml:space="preserve">Rather </w:t>
      </w:r>
      <w:r w:rsidR="00E62895">
        <w:rPr>
          <w:sz w:val="22"/>
          <w:szCs w:val="22"/>
        </w:rPr>
        <w:t>n</w:t>
      </w:r>
      <w:r w:rsidR="007B5466">
        <w:rPr>
          <w:sz w:val="22"/>
          <w:szCs w:val="22"/>
        </w:rPr>
        <w:t>o</w:t>
      </w:r>
      <w:r w:rsidR="00CB37A5" w:rsidRPr="009E141E">
        <w:rPr>
          <w:sz w:val="22"/>
          <w:szCs w:val="22"/>
        </w:rPr>
        <w:t xml:space="preserve"> </w:t>
      </w:r>
    </w:p>
    <w:p w14:paraId="24EDCE6D" w14:textId="77777777" w:rsidR="0003726F" w:rsidRPr="009E141E" w:rsidRDefault="005324A8" w:rsidP="00051A26">
      <w:pPr>
        <w:rPr>
          <w:color w:val="FF0000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44488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44488C" w:rsidRPr="009E141E">
        <w:rPr>
          <w:sz w:val="22"/>
          <w:szCs w:val="22"/>
        </w:rPr>
        <w:t xml:space="preserve"> </w:t>
      </w:r>
    </w:p>
    <w:p w14:paraId="5214E751" w14:textId="77777777" w:rsidR="006F3CA9" w:rsidRPr="009E141E" w:rsidRDefault="006F3CA9" w:rsidP="001750FC">
      <w:pPr>
        <w:jc w:val="both"/>
        <w:rPr>
          <w:sz w:val="22"/>
          <w:szCs w:val="22"/>
        </w:rPr>
      </w:pPr>
    </w:p>
    <w:p w14:paraId="06FAF65B" w14:textId="77777777" w:rsidR="00FF6109" w:rsidRPr="009E141E" w:rsidRDefault="00FF6109" w:rsidP="00F275D2">
      <w:pPr>
        <w:rPr>
          <w:sz w:val="22"/>
          <w:szCs w:val="22"/>
        </w:rPr>
      </w:pPr>
      <w:r w:rsidRPr="009E141E">
        <w:rPr>
          <w:bCs/>
          <w:sz w:val="22"/>
          <w:szCs w:val="22"/>
        </w:rPr>
        <w:t xml:space="preserve">5) </w:t>
      </w:r>
      <w:r w:rsidR="007B5466">
        <w:rPr>
          <w:bCs/>
          <w:sz w:val="22"/>
          <w:szCs w:val="22"/>
        </w:rPr>
        <w:t>Do you fulfil the commitments resulting from the roles / functions of your life</w:t>
      </w:r>
      <w:r w:rsidR="00F275D2">
        <w:rPr>
          <w:bCs/>
          <w:sz w:val="22"/>
          <w:szCs w:val="22"/>
        </w:rPr>
        <w:t xml:space="preserve"> in a responsible manner</w:t>
      </w:r>
      <w:r w:rsidR="007B5466">
        <w:rPr>
          <w:bCs/>
          <w:sz w:val="22"/>
          <w:szCs w:val="22"/>
        </w:rPr>
        <w:t xml:space="preserve">? </w:t>
      </w:r>
    </w:p>
    <w:p w14:paraId="64C9B20F" w14:textId="77777777" w:rsidR="00FF6109" w:rsidRPr="009E141E" w:rsidRDefault="00FF6109" w:rsidP="007B5466">
      <w:pPr>
        <w:rPr>
          <w:sz w:val="22"/>
          <w:szCs w:val="22"/>
        </w:rPr>
      </w:pPr>
      <w:r w:rsidRPr="009E141E">
        <w:rPr>
          <w:sz w:val="22"/>
          <w:szCs w:val="22"/>
        </w:rPr>
        <w:t xml:space="preserve">5a) </w:t>
      </w:r>
      <w:r w:rsidR="007B5466">
        <w:rPr>
          <w:sz w:val="22"/>
          <w:szCs w:val="22"/>
        </w:rPr>
        <w:t>Job</w:t>
      </w:r>
      <w:r w:rsidR="00F275D2">
        <w:rPr>
          <w:sz w:val="22"/>
          <w:szCs w:val="22"/>
        </w:rPr>
        <w:t xml:space="preserve"> role</w:t>
      </w:r>
    </w:p>
    <w:p w14:paraId="28C0E1B6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Yes</w:t>
      </w:r>
      <w:r w:rsidRPr="009E141E">
        <w:rPr>
          <w:rFonts w:eastAsia="MS Mincho"/>
          <w:sz w:val="22"/>
          <w:szCs w:val="22"/>
        </w:rPr>
        <w:t xml:space="preserve"> </w:t>
      </w:r>
    </w:p>
    <w:p w14:paraId="0A9FCB0D" w14:textId="77777777" w:rsidR="005324A8" w:rsidRPr="009E141E" w:rsidRDefault="005324A8" w:rsidP="007B5466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Rather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y</w:t>
      </w:r>
      <w:r w:rsidR="00F54831">
        <w:rPr>
          <w:rFonts w:eastAsia="MS Mincho"/>
          <w:sz w:val="22"/>
          <w:szCs w:val="22"/>
        </w:rPr>
        <w:t>es</w:t>
      </w:r>
      <w:r w:rsidRPr="009E141E">
        <w:rPr>
          <w:rFonts w:eastAsia="MS Mincho"/>
          <w:sz w:val="22"/>
          <w:szCs w:val="22"/>
        </w:rPr>
        <w:t xml:space="preserve"> </w:t>
      </w:r>
    </w:p>
    <w:p w14:paraId="2F3D7396" w14:textId="77777777" w:rsidR="005324A8" w:rsidRPr="009E141E" w:rsidRDefault="005324A8" w:rsidP="007B5466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Sometimes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y</w:t>
      </w:r>
      <w:r w:rsidR="00F54831">
        <w:rPr>
          <w:rFonts w:eastAsia="MS Mincho"/>
          <w:sz w:val="22"/>
          <w:szCs w:val="22"/>
        </w:rPr>
        <w:t>es</w:t>
      </w:r>
      <w:r w:rsidRPr="009E141E">
        <w:rPr>
          <w:rFonts w:eastAsia="MS Mincho"/>
          <w:sz w:val="22"/>
          <w:szCs w:val="22"/>
        </w:rPr>
        <w:t xml:space="preserve">, </w:t>
      </w:r>
      <w:r w:rsidR="007B5466">
        <w:rPr>
          <w:rFonts w:eastAsia="MS Mincho"/>
          <w:sz w:val="22"/>
          <w:szCs w:val="22"/>
        </w:rPr>
        <w:t>sometimes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n</w:t>
      </w:r>
      <w:r w:rsidR="00F54831">
        <w:rPr>
          <w:rFonts w:eastAsia="MS Mincho"/>
          <w:sz w:val="22"/>
          <w:szCs w:val="22"/>
        </w:rPr>
        <w:t>o</w:t>
      </w:r>
      <w:r w:rsidRPr="009E141E">
        <w:rPr>
          <w:rFonts w:eastAsia="MS Mincho"/>
          <w:sz w:val="22"/>
          <w:szCs w:val="22"/>
        </w:rPr>
        <w:t xml:space="preserve"> </w:t>
      </w:r>
    </w:p>
    <w:p w14:paraId="63880E5E" w14:textId="77777777" w:rsidR="005324A8" w:rsidRPr="009E141E" w:rsidRDefault="005324A8" w:rsidP="007B5466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Rather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n</w:t>
      </w:r>
      <w:r w:rsidR="00F54831">
        <w:rPr>
          <w:rFonts w:eastAsia="MS Mincho"/>
          <w:sz w:val="22"/>
          <w:szCs w:val="22"/>
        </w:rPr>
        <w:t>o</w:t>
      </w:r>
      <w:r w:rsidRPr="009E141E">
        <w:rPr>
          <w:rFonts w:eastAsia="MS Mincho"/>
          <w:sz w:val="22"/>
          <w:szCs w:val="22"/>
        </w:rPr>
        <w:t xml:space="preserve"> </w:t>
      </w:r>
    </w:p>
    <w:p w14:paraId="759C13EC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No</w:t>
      </w:r>
      <w:r w:rsidRPr="009E141E">
        <w:rPr>
          <w:rFonts w:eastAsia="MS Mincho"/>
          <w:sz w:val="22"/>
          <w:szCs w:val="22"/>
        </w:rPr>
        <w:t xml:space="preserve"> </w:t>
      </w:r>
    </w:p>
    <w:p w14:paraId="7FB53486" w14:textId="77777777" w:rsidR="00FF6109" w:rsidRPr="009E141E" w:rsidRDefault="00FF6109" w:rsidP="00FF6109">
      <w:pPr>
        <w:rPr>
          <w:sz w:val="22"/>
          <w:szCs w:val="22"/>
        </w:rPr>
      </w:pPr>
    </w:p>
    <w:p w14:paraId="65ACF92E" w14:textId="77777777" w:rsidR="00FF6109" w:rsidRPr="009E141E" w:rsidRDefault="00FF6109" w:rsidP="007B5466">
      <w:pPr>
        <w:rPr>
          <w:color w:val="548DD4" w:themeColor="text2" w:themeTint="99"/>
          <w:sz w:val="22"/>
          <w:szCs w:val="22"/>
        </w:rPr>
      </w:pPr>
      <w:r w:rsidRPr="009E141E">
        <w:rPr>
          <w:sz w:val="22"/>
          <w:szCs w:val="22"/>
        </w:rPr>
        <w:t xml:space="preserve">5b) </w:t>
      </w:r>
      <w:r w:rsidR="007B5466">
        <w:rPr>
          <w:sz w:val="22"/>
          <w:szCs w:val="22"/>
        </w:rPr>
        <w:t>Personal</w:t>
      </w:r>
      <w:r w:rsidRPr="009E141E">
        <w:rPr>
          <w:sz w:val="22"/>
          <w:szCs w:val="22"/>
        </w:rPr>
        <w:t xml:space="preserve"> </w:t>
      </w:r>
      <w:r w:rsidR="00670D86">
        <w:rPr>
          <w:sz w:val="22"/>
          <w:szCs w:val="22"/>
        </w:rPr>
        <w:t>role</w:t>
      </w:r>
    </w:p>
    <w:p w14:paraId="37E04755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Yes</w:t>
      </w:r>
      <w:r w:rsidRPr="009E141E">
        <w:rPr>
          <w:rFonts w:eastAsia="MS Mincho"/>
          <w:sz w:val="22"/>
          <w:szCs w:val="22"/>
        </w:rPr>
        <w:t xml:space="preserve"> </w:t>
      </w:r>
    </w:p>
    <w:p w14:paraId="321D57C1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Rather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y</w:t>
      </w:r>
      <w:r w:rsidR="00F54831">
        <w:rPr>
          <w:rFonts w:eastAsia="MS Mincho"/>
          <w:sz w:val="22"/>
          <w:szCs w:val="22"/>
        </w:rPr>
        <w:t>es</w:t>
      </w:r>
      <w:r w:rsidRPr="009E141E">
        <w:rPr>
          <w:rFonts w:eastAsia="MS Mincho"/>
          <w:sz w:val="22"/>
          <w:szCs w:val="22"/>
        </w:rPr>
        <w:t xml:space="preserve"> </w:t>
      </w:r>
    </w:p>
    <w:p w14:paraId="2ABC52B8" w14:textId="77777777" w:rsidR="005324A8" w:rsidRPr="009E141E" w:rsidRDefault="005324A8" w:rsidP="007B5466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Sometimes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y</w:t>
      </w:r>
      <w:r w:rsidR="00F54831">
        <w:rPr>
          <w:rFonts w:eastAsia="MS Mincho"/>
          <w:sz w:val="22"/>
          <w:szCs w:val="22"/>
        </w:rPr>
        <w:t>es</w:t>
      </w:r>
      <w:r w:rsidRPr="009E141E">
        <w:rPr>
          <w:rFonts w:eastAsia="MS Mincho"/>
          <w:sz w:val="22"/>
          <w:szCs w:val="22"/>
        </w:rPr>
        <w:t xml:space="preserve">, </w:t>
      </w:r>
      <w:r w:rsidR="007B5466">
        <w:rPr>
          <w:rFonts w:eastAsia="MS Mincho"/>
          <w:sz w:val="22"/>
          <w:szCs w:val="22"/>
        </w:rPr>
        <w:t>sometimes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n</w:t>
      </w:r>
      <w:r w:rsidR="00F54831">
        <w:rPr>
          <w:rFonts w:eastAsia="MS Mincho"/>
          <w:sz w:val="22"/>
          <w:szCs w:val="22"/>
        </w:rPr>
        <w:t>o</w:t>
      </w:r>
      <w:r w:rsidRPr="009E141E">
        <w:rPr>
          <w:rFonts w:eastAsia="MS Mincho"/>
          <w:sz w:val="22"/>
          <w:szCs w:val="22"/>
        </w:rPr>
        <w:t xml:space="preserve"> </w:t>
      </w:r>
    </w:p>
    <w:p w14:paraId="15BE1AE3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7B5466">
        <w:rPr>
          <w:rFonts w:eastAsia="MS Mincho"/>
          <w:sz w:val="22"/>
          <w:szCs w:val="22"/>
        </w:rPr>
        <w:t>Rather</w:t>
      </w:r>
      <w:r w:rsidRPr="009E141E">
        <w:rPr>
          <w:rFonts w:eastAsia="MS Mincho"/>
          <w:sz w:val="22"/>
          <w:szCs w:val="22"/>
        </w:rPr>
        <w:t xml:space="preserve"> </w:t>
      </w:r>
      <w:r w:rsidR="00E62895">
        <w:rPr>
          <w:rFonts w:eastAsia="MS Mincho"/>
          <w:sz w:val="22"/>
          <w:szCs w:val="22"/>
        </w:rPr>
        <w:t>n</w:t>
      </w:r>
      <w:r w:rsidR="00F54831">
        <w:rPr>
          <w:rFonts w:eastAsia="MS Mincho"/>
          <w:sz w:val="22"/>
          <w:szCs w:val="22"/>
        </w:rPr>
        <w:t>o</w:t>
      </w:r>
      <w:r w:rsidRPr="009E141E">
        <w:rPr>
          <w:rFonts w:eastAsia="MS Mincho"/>
          <w:sz w:val="22"/>
          <w:szCs w:val="22"/>
        </w:rPr>
        <w:t xml:space="preserve"> </w:t>
      </w:r>
    </w:p>
    <w:p w14:paraId="391A393A" w14:textId="77777777" w:rsidR="005324A8" w:rsidRPr="009E141E" w:rsidRDefault="005324A8" w:rsidP="005324A8">
      <w:pPr>
        <w:rPr>
          <w:rFonts w:eastAsia="MS Mincho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rFonts w:eastAsia="MS Mincho"/>
          <w:sz w:val="22"/>
          <w:szCs w:val="22"/>
        </w:rPr>
        <w:t xml:space="preserve"> </w:t>
      </w:r>
      <w:r w:rsidR="00F54831">
        <w:rPr>
          <w:rFonts w:eastAsia="MS Mincho"/>
          <w:sz w:val="22"/>
          <w:szCs w:val="22"/>
        </w:rPr>
        <w:t>No</w:t>
      </w:r>
      <w:r w:rsidRPr="009E141E">
        <w:rPr>
          <w:rFonts w:eastAsia="MS Mincho"/>
          <w:sz w:val="22"/>
          <w:szCs w:val="22"/>
        </w:rPr>
        <w:t xml:space="preserve"> </w:t>
      </w:r>
    </w:p>
    <w:p w14:paraId="25C7AA4F" w14:textId="77777777" w:rsidR="004E1856" w:rsidRDefault="004E1856" w:rsidP="007B5466">
      <w:pPr>
        <w:jc w:val="both"/>
        <w:rPr>
          <w:sz w:val="22"/>
          <w:szCs w:val="22"/>
        </w:rPr>
      </w:pPr>
    </w:p>
    <w:p w14:paraId="5C41C9CA" w14:textId="35FC2942" w:rsidR="000C40A6" w:rsidRPr="009E141E" w:rsidRDefault="00AB6706" w:rsidP="007B546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6) </w:t>
      </w:r>
      <w:r w:rsidR="007B5466">
        <w:rPr>
          <w:sz w:val="22"/>
          <w:szCs w:val="22"/>
        </w:rPr>
        <w:t>Do you accept feedback (even critical) from your surroundings</w:t>
      </w:r>
      <w:r w:rsidR="000C40A6" w:rsidRPr="009E141E">
        <w:rPr>
          <w:sz w:val="22"/>
          <w:szCs w:val="22"/>
        </w:rPr>
        <w:t>?</w:t>
      </w:r>
    </w:p>
    <w:p w14:paraId="62E73EAB" w14:textId="77777777" w:rsidR="000C40A6" w:rsidRPr="009E141E" w:rsidRDefault="000C40A6" w:rsidP="00F275D2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I do and thin</w:t>
      </w:r>
      <w:r w:rsidR="00F275D2">
        <w:rPr>
          <w:sz w:val="22"/>
          <w:szCs w:val="22"/>
        </w:rPr>
        <w:t>k</w:t>
      </w:r>
      <w:r w:rsidR="007B5466">
        <w:rPr>
          <w:sz w:val="22"/>
          <w:szCs w:val="22"/>
        </w:rPr>
        <w:t xml:space="preserve"> about it</w:t>
      </w:r>
    </w:p>
    <w:p w14:paraId="5C5C22BA" w14:textId="77777777" w:rsidR="000C40A6" w:rsidRPr="009E141E" w:rsidRDefault="000C40A6" w:rsidP="007B546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I hear it out</w:t>
      </w:r>
      <w:r w:rsidRPr="009E141E">
        <w:rPr>
          <w:sz w:val="22"/>
          <w:szCs w:val="22"/>
        </w:rPr>
        <w:t xml:space="preserve"> </w:t>
      </w:r>
    </w:p>
    <w:p w14:paraId="55AD1608" w14:textId="77777777" w:rsidR="000C40A6" w:rsidRPr="009E141E" w:rsidRDefault="000C40A6" w:rsidP="00AB670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</w:t>
      </w:r>
    </w:p>
    <w:p w14:paraId="6C33104A" w14:textId="77777777" w:rsidR="006F3CA9" w:rsidRPr="009E141E" w:rsidRDefault="006F3CA9" w:rsidP="001750FC">
      <w:pPr>
        <w:jc w:val="both"/>
        <w:rPr>
          <w:sz w:val="22"/>
          <w:szCs w:val="22"/>
        </w:rPr>
      </w:pPr>
    </w:p>
    <w:p w14:paraId="7E04C97C" w14:textId="77777777" w:rsidR="001659BD" w:rsidRPr="009E141E" w:rsidRDefault="00AB6706" w:rsidP="007B5466">
      <w:pPr>
        <w:jc w:val="both"/>
        <w:rPr>
          <w:color w:val="548DD4" w:themeColor="text2" w:themeTint="99"/>
          <w:sz w:val="22"/>
          <w:szCs w:val="22"/>
        </w:rPr>
      </w:pPr>
      <w:r>
        <w:rPr>
          <w:sz w:val="22"/>
          <w:szCs w:val="22"/>
        </w:rPr>
        <w:t>7</w:t>
      </w:r>
      <w:r w:rsidR="00C75BC4" w:rsidRPr="009E141E">
        <w:rPr>
          <w:sz w:val="22"/>
          <w:szCs w:val="22"/>
        </w:rPr>
        <w:t xml:space="preserve">) </w:t>
      </w:r>
      <w:r w:rsidR="007B5466">
        <w:rPr>
          <w:sz w:val="22"/>
          <w:szCs w:val="22"/>
        </w:rPr>
        <w:t>Have you done any good deed in last 3 months? (Estimate how often</w:t>
      </w:r>
      <w:r w:rsidR="00FF6109" w:rsidRPr="009E141E">
        <w:rPr>
          <w:sz w:val="22"/>
          <w:szCs w:val="22"/>
        </w:rPr>
        <w:t>)</w:t>
      </w:r>
    </w:p>
    <w:p w14:paraId="18B29BC0" w14:textId="77777777" w:rsidR="00EB1753" w:rsidRPr="009E141E" w:rsidRDefault="005324A8" w:rsidP="007B5466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once a day</w:t>
      </w:r>
      <w:r w:rsidR="0067354B" w:rsidRPr="009E141E">
        <w:rPr>
          <w:sz w:val="22"/>
          <w:szCs w:val="22"/>
        </w:rPr>
        <w:t xml:space="preserve"> </w:t>
      </w:r>
    </w:p>
    <w:p w14:paraId="170DD86A" w14:textId="77777777" w:rsidR="00EB1753" w:rsidRPr="009E141E" w:rsidRDefault="005324A8" w:rsidP="007B5466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>,</w:t>
      </w:r>
      <w:r w:rsidR="007B5466">
        <w:rPr>
          <w:sz w:val="22"/>
          <w:szCs w:val="22"/>
        </w:rPr>
        <w:t xml:space="preserve"> once a week</w:t>
      </w:r>
      <w:r w:rsidR="00B419CF" w:rsidRPr="009E141E">
        <w:rPr>
          <w:sz w:val="22"/>
          <w:szCs w:val="22"/>
        </w:rPr>
        <w:t xml:space="preserve"> </w:t>
      </w:r>
    </w:p>
    <w:p w14:paraId="09340ED0" w14:textId="77777777" w:rsidR="00C75BC4" w:rsidRPr="009E141E" w:rsidRDefault="005324A8" w:rsidP="007B5466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once a month</w:t>
      </w:r>
      <w:r w:rsidR="00B44E47" w:rsidRPr="009E141E">
        <w:rPr>
          <w:sz w:val="22"/>
          <w:szCs w:val="22"/>
        </w:rPr>
        <w:t xml:space="preserve"> </w:t>
      </w:r>
    </w:p>
    <w:p w14:paraId="2D28ECCC" w14:textId="77777777" w:rsidR="00810C8C" w:rsidRPr="009E141E" w:rsidRDefault="005324A8" w:rsidP="001750FC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10C8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810C8C" w:rsidRPr="009E141E">
        <w:rPr>
          <w:sz w:val="22"/>
          <w:szCs w:val="22"/>
        </w:rPr>
        <w:t xml:space="preserve"> </w:t>
      </w:r>
    </w:p>
    <w:p w14:paraId="16112089" w14:textId="77777777" w:rsidR="00FD2BD2" w:rsidRPr="009E141E" w:rsidRDefault="00FD2BD2" w:rsidP="001659BD">
      <w:pPr>
        <w:rPr>
          <w:sz w:val="22"/>
          <w:szCs w:val="22"/>
        </w:rPr>
      </w:pPr>
    </w:p>
    <w:p w14:paraId="2A19D3C1" w14:textId="77777777" w:rsidR="004140A9" w:rsidRPr="009E141E" w:rsidRDefault="004140A9" w:rsidP="00810C8C">
      <w:pPr>
        <w:jc w:val="both"/>
        <w:rPr>
          <w:sz w:val="22"/>
          <w:szCs w:val="22"/>
        </w:rPr>
      </w:pPr>
    </w:p>
    <w:p w14:paraId="3BDD5E7E" w14:textId="77777777" w:rsidR="00FD2BD2" w:rsidRPr="009E141E" w:rsidRDefault="00351B86" w:rsidP="007B5466">
      <w:pPr>
        <w:jc w:val="both"/>
        <w:rPr>
          <w:color w:val="548DD4" w:themeColor="text2" w:themeTint="99"/>
          <w:sz w:val="22"/>
          <w:szCs w:val="22"/>
        </w:rPr>
      </w:pPr>
      <w:r>
        <w:rPr>
          <w:sz w:val="22"/>
          <w:szCs w:val="22"/>
        </w:rPr>
        <w:t>8</w:t>
      </w:r>
      <w:r w:rsidR="00FD2BD2" w:rsidRPr="009E141E">
        <w:rPr>
          <w:sz w:val="22"/>
          <w:szCs w:val="22"/>
        </w:rPr>
        <w:t xml:space="preserve">) </w:t>
      </w:r>
      <w:r w:rsidR="007B5466">
        <w:rPr>
          <w:sz w:val="22"/>
          <w:szCs w:val="22"/>
        </w:rPr>
        <w:t xml:space="preserve">Do you pay attention </w:t>
      </w:r>
      <w:r w:rsidR="00F275D2">
        <w:rPr>
          <w:sz w:val="22"/>
          <w:szCs w:val="22"/>
        </w:rPr>
        <w:t xml:space="preserve">to </w:t>
      </w:r>
      <w:r w:rsidR="007B5466">
        <w:rPr>
          <w:sz w:val="22"/>
          <w:szCs w:val="22"/>
        </w:rPr>
        <w:t>and solve unfair (immoral, dishonest) conduct</w:t>
      </w:r>
      <w:r w:rsidR="00FD2BD2" w:rsidRPr="009E141E">
        <w:rPr>
          <w:sz w:val="22"/>
          <w:szCs w:val="22"/>
        </w:rPr>
        <w:t>?</w:t>
      </w:r>
      <w:r w:rsidR="00810C8C" w:rsidRPr="009E141E">
        <w:rPr>
          <w:sz w:val="22"/>
          <w:szCs w:val="22"/>
        </w:rPr>
        <w:t xml:space="preserve"> </w:t>
      </w:r>
    </w:p>
    <w:p w14:paraId="367ED746" w14:textId="77777777" w:rsidR="008B1EF4" w:rsidRPr="009E141E" w:rsidRDefault="005324A8" w:rsidP="007B5466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8B1EF4" w:rsidRPr="009E141E">
        <w:rPr>
          <w:sz w:val="22"/>
          <w:szCs w:val="22"/>
        </w:rPr>
        <w:t xml:space="preserve">, </w:t>
      </w:r>
      <w:r w:rsidR="007B5466">
        <w:rPr>
          <w:sz w:val="22"/>
          <w:szCs w:val="22"/>
        </w:rPr>
        <w:t>I do and try to sort it out</w:t>
      </w:r>
      <w:r w:rsidR="00610802" w:rsidRPr="009E141E">
        <w:rPr>
          <w:sz w:val="22"/>
          <w:szCs w:val="22"/>
        </w:rPr>
        <w:t xml:space="preserve"> </w:t>
      </w:r>
    </w:p>
    <w:p w14:paraId="3B15678E" w14:textId="77777777" w:rsidR="008B1EF4" w:rsidRPr="009E141E" w:rsidRDefault="005324A8" w:rsidP="007B5466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>,</w:t>
      </w:r>
      <w:r w:rsidR="008B1EF4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I do but I do not sort it out</w:t>
      </w:r>
      <w:r w:rsidR="00810C8C" w:rsidRPr="009E141E">
        <w:rPr>
          <w:sz w:val="22"/>
          <w:szCs w:val="22"/>
        </w:rPr>
        <w:t xml:space="preserve"> </w:t>
      </w:r>
    </w:p>
    <w:p w14:paraId="05380D0B" w14:textId="77777777" w:rsidR="004E1856" w:rsidRDefault="005324A8" w:rsidP="00D83331">
      <w:pPr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8B1EF4" w:rsidRPr="009E141E">
        <w:rPr>
          <w:sz w:val="22"/>
          <w:szCs w:val="22"/>
        </w:rPr>
        <w:t xml:space="preserve">, </w:t>
      </w:r>
      <w:r w:rsidR="00D83331">
        <w:rPr>
          <w:sz w:val="22"/>
          <w:szCs w:val="22"/>
        </w:rPr>
        <w:t>I do not and do not sort it out</w:t>
      </w:r>
      <w:r w:rsidR="008B1EF4" w:rsidRPr="009E141E">
        <w:rPr>
          <w:sz w:val="22"/>
          <w:szCs w:val="22"/>
        </w:rPr>
        <w:t>.</w:t>
      </w:r>
    </w:p>
    <w:p w14:paraId="3C495319" w14:textId="77777777" w:rsidR="004E1856" w:rsidRDefault="004E1856">
      <w:pPr>
        <w:spacing w:after="200" w:line="276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21C91F4" w14:textId="034604DA" w:rsidR="008B1EF4" w:rsidRPr="009E141E" w:rsidRDefault="00351B86" w:rsidP="00D83331">
      <w:pPr>
        <w:rPr>
          <w:color w:val="548DD4" w:themeColor="text2" w:themeTint="99"/>
          <w:sz w:val="22"/>
          <w:szCs w:val="22"/>
        </w:rPr>
      </w:pPr>
      <w:r>
        <w:rPr>
          <w:sz w:val="22"/>
          <w:szCs w:val="22"/>
        </w:rPr>
        <w:lastRenderedPageBreak/>
        <w:t>9</w:t>
      </w:r>
      <w:r w:rsidR="008B1EF4" w:rsidRPr="009E141E">
        <w:rPr>
          <w:sz w:val="22"/>
          <w:szCs w:val="22"/>
        </w:rPr>
        <w:t xml:space="preserve">) </w:t>
      </w:r>
      <w:r w:rsidR="00D83331">
        <w:rPr>
          <w:sz w:val="22"/>
          <w:szCs w:val="22"/>
        </w:rPr>
        <w:t>Do you have any voluntary role or function in public life</w:t>
      </w:r>
      <w:r w:rsidR="008B1EF4" w:rsidRPr="009E141E">
        <w:rPr>
          <w:sz w:val="22"/>
          <w:szCs w:val="22"/>
        </w:rPr>
        <w:t>?</w:t>
      </w:r>
      <w:r w:rsidR="00610802" w:rsidRPr="009E141E">
        <w:rPr>
          <w:sz w:val="22"/>
          <w:szCs w:val="22"/>
        </w:rPr>
        <w:t xml:space="preserve"> </w:t>
      </w:r>
    </w:p>
    <w:p w14:paraId="2D180E44" w14:textId="77777777" w:rsidR="008B1EF4" w:rsidRPr="009E141E" w:rsidRDefault="00610802" w:rsidP="00D83331">
      <w:pPr>
        <w:rPr>
          <w:i/>
          <w:sz w:val="22"/>
          <w:szCs w:val="22"/>
        </w:rPr>
      </w:pPr>
      <w:r w:rsidRPr="009E141E">
        <w:rPr>
          <w:i/>
          <w:sz w:val="22"/>
          <w:szCs w:val="22"/>
        </w:rPr>
        <w:t>(</w:t>
      </w:r>
      <w:r w:rsidR="00F275D2">
        <w:rPr>
          <w:i/>
          <w:sz w:val="22"/>
          <w:szCs w:val="22"/>
        </w:rPr>
        <w:t>E</w:t>
      </w:r>
      <w:r w:rsidR="00D83331">
        <w:rPr>
          <w:i/>
          <w:sz w:val="22"/>
          <w:szCs w:val="22"/>
        </w:rPr>
        <w:t xml:space="preserve">.g. </w:t>
      </w:r>
      <w:r w:rsidR="00F275D2">
        <w:rPr>
          <w:i/>
          <w:sz w:val="22"/>
          <w:szCs w:val="22"/>
        </w:rPr>
        <w:t xml:space="preserve">a </w:t>
      </w:r>
      <w:r w:rsidR="00D83331">
        <w:rPr>
          <w:i/>
          <w:sz w:val="22"/>
          <w:szCs w:val="22"/>
        </w:rPr>
        <w:t xml:space="preserve">volunteer fireman, a volunteer worker of the Maltese Assistance, a member of the Red Cross, a chief of the children's camp, </w:t>
      </w:r>
      <w:r w:rsidR="00F275D2">
        <w:rPr>
          <w:i/>
          <w:sz w:val="22"/>
          <w:szCs w:val="22"/>
        </w:rPr>
        <w:t xml:space="preserve">a </w:t>
      </w:r>
      <w:r w:rsidR="00D83331">
        <w:rPr>
          <w:i/>
          <w:sz w:val="22"/>
          <w:szCs w:val="22"/>
        </w:rPr>
        <w:t>coach, a member of the municipal council</w:t>
      </w:r>
      <w:r w:rsidR="008B1EF4" w:rsidRPr="009E141E">
        <w:rPr>
          <w:i/>
          <w:sz w:val="22"/>
          <w:szCs w:val="22"/>
        </w:rPr>
        <w:t>…</w:t>
      </w:r>
      <w:r w:rsidRPr="009E141E">
        <w:rPr>
          <w:i/>
          <w:sz w:val="22"/>
          <w:szCs w:val="22"/>
        </w:rPr>
        <w:t>)</w:t>
      </w:r>
    </w:p>
    <w:p w14:paraId="0EE80B44" w14:textId="77777777" w:rsidR="00A366C6" w:rsidRPr="009E141E" w:rsidRDefault="005324A8" w:rsidP="00A366C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A366C6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810C8C" w:rsidRPr="009E141E">
        <w:rPr>
          <w:sz w:val="22"/>
          <w:szCs w:val="22"/>
        </w:rPr>
        <w:t xml:space="preserve"> </w:t>
      </w:r>
    </w:p>
    <w:p w14:paraId="7704EAE5" w14:textId="77777777" w:rsidR="00810C8C" w:rsidRPr="009E141E" w:rsidRDefault="005324A8" w:rsidP="00810C8C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10C8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810C8C" w:rsidRPr="009E141E">
        <w:rPr>
          <w:sz w:val="22"/>
          <w:szCs w:val="22"/>
        </w:rPr>
        <w:t xml:space="preserve"> </w:t>
      </w:r>
    </w:p>
    <w:p w14:paraId="12B44011" w14:textId="77777777" w:rsidR="00810C8C" w:rsidRPr="009E141E" w:rsidRDefault="00810C8C" w:rsidP="00A366C6">
      <w:pPr>
        <w:rPr>
          <w:sz w:val="22"/>
          <w:szCs w:val="22"/>
        </w:rPr>
      </w:pPr>
    </w:p>
    <w:p w14:paraId="280A7CCE" w14:textId="77777777" w:rsidR="00B96ADF" w:rsidRPr="009E141E" w:rsidRDefault="00B96ADF" w:rsidP="00A366C6">
      <w:pPr>
        <w:rPr>
          <w:sz w:val="22"/>
          <w:szCs w:val="22"/>
        </w:rPr>
      </w:pPr>
    </w:p>
    <w:p w14:paraId="3562C041" w14:textId="77777777" w:rsidR="00810C8C" w:rsidRPr="009E141E" w:rsidRDefault="00D83331" w:rsidP="005B6B94">
      <w:pPr>
        <w:rPr>
          <w:i/>
          <w:sz w:val="22"/>
          <w:szCs w:val="22"/>
        </w:rPr>
      </w:pPr>
      <w:r>
        <w:rPr>
          <w:i/>
          <w:sz w:val="22"/>
          <w:szCs w:val="22"/>
        </w:rPr>
        <w:t>If you</w:t>
      </w:r>
      <w:r w:rsidR="005B6B94">
        <w:rPr>
          <w:i/>
          <w:sz w:val="22"/>
          <w:szCs w:val="22"/>
        </w:rPr>
        <w:t>r</w:t>
      </w:r>
      <w:r>
        <w:rPr>
          <w:i/>
          <w:sz w:val="22"/>
          <w:szCs w:val="22"/>
        </w:rPr>
        <w:t xml:space="preserve"> answer</w:t>
      </w:r>
      <w:r w:rsidR="005B6B94">
        <w:rPr>
          <w:i/>
          <w:sz w:val="22"/>
          <w:szCs w:val="22"/>
        </w:rPr>
        <w:t xml:space="preserve"> is</w:t>
      </w:r>
      <w:r w:rsidR="00810C8C" w:rsidRPr="009E141E">
        <w:rPr>
          <w:i/>
          <w:sz w:val="22"/>
          <w:szCs w:val="22"/>
        </w:rPr>
        <w:t xml:space="preserve"> „</w:t>
      </w:r>
      <w:r w:rsidR="00F54831">
        <w:rPr>
          <w:i/>
          <w:sz w:val="22"/>
          <w:szCs w:val="22"/>
        </w:rPr>
        <w:t>Yes</w:t>
      </w:r>
      <w:r w:rsidR="00810C8C" w:rsidRPr="009E141E">
        <w:rPr>
          <w:i/>
          <w:sz w:val="22"/>
          <w:szCs w:val="22"/>
        </w:rPr>
        <w:t>“:</w:t>
      </w:r>
    </w:p>
    <w:p w14:paraId="28765A27" w14:textId="77777777" w:rsidR="00810C8C" w:rsidRPr="009E141E" w:rsidRDefault="00351B86" w:rsidP="00D83331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810C8C" w:rsidRPr="009E141E">
        <w:rPr>
          <w:sz w:val="22"/>
          <w:szCs w:val="22"/>
        </w:rPr>
        <w:t xml:space="preserve">a) </w:t>
      </w:r>
      <w:r w:rsidR="00D83331">
        <w:rPr>
          <w:sz w:val="22"/>
          <w:szCs w:val="22"/>
        </w:rPr>
        <w:t>I am engaged in public functions / roles</w:t>
      </w:r>
      <w:r w:rsidR="00810C8C" w:rsidRPr="009E141E">
        <w:rPr>
          <w:sz w:val="22"/>
          <w:szCs w:val="22"/>
        </w:rPr>
        <w:t>:</w:t>
      </w:r>
    </w:p>
    <w:p w14:paraId="5F6D4A28" w14:textId="77777777" w:rsidR="00810C8C" w:rsidRPr="009E141E" w:rsidRDefault="005324A8" w:rsidP="00D83331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10C8C" w:rsidRPr="009E141E">
        <w:rPr>
          <w:sz w:val="22"/>
          <w:szCs w:val="22"/>
        </w:rPr>
        <w:t xml:space="preserve"> </w:t>
      </w:r>
      <w:r w:rsidR="00D83331">
        <w:rPr>
          <w:sz w:val="22"/>
          <w:szCs w:val="22"/>
        </w:rPr>
        <w:t>I actively fulfil all obligations resulting from the function/s</w:t>
      </w:r>
      <w:r w:rsidR="00810C8C" w:rsidRPr="009E141E">
        <w:rPr>
          <w:sz w:val="22"/>
          <w:szCs w:val="22"/>
        </w:rPr>
        <w:t xml:space="preserve">. </w:t>
      </w:r>
    </w:p>
    <w:p w14:paraId="7EC2BF03" w14:textId="77777777" w:rsidR="00810C8C" w:rsidRPr="009E141E" w:rsidRDefault="005324A8" w:rsidP="00670D86">
      <w:pPr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10C8C" w:rsidRPr="009E141E">
        <w:rPr>
          <w:sz w:val="22"/>
          <w:szCs w:val="22"/>
        </w:rPr>
        <w:t xml:space="preserve"> </w:t>
      </w:r>
      <w:r w:rsidR="00D83331">
        <w:rPr>
          <w:sz w:val="22"/>
          <w:szCs w:val="22"/>
        </w:rPr>
        <w:t>I accepted the function as a formal obligation</w:t>
      </w:r>
      <w:r w:rsidR="00670D86">
        <w:rPr>
          <w:sz w:val="22"/>
          <w:szCs w:val="22"/>
        </w:rPr>
        <w:t xml:space="preserve"> only</w:t>
      </w:r>
      <w:r w:rsidR="00810C8C" w:rsidRPr="009E141E">
        <w:rPr>
          <w:sz w:val="22"/>
          <w:szCs w:val="22"/>
        </w:rPr>
        <w:t xml:space="preserve">. </w:t>
      </w:r>
    </w:p>
    <w:p w14:paraId="1026D82B" w14:textId="77777777" w:rsidR="00810C8C" w:rsidRPr="009E141E" w:rsidRDefault="00810C8C" w:rsidP="00EB1753">
      <w:pPr>
        <w:rPr>
          <w:b/>
          <w:bCs/>
          <w:sz w:val="22"/>
          <w:szCs w:val="22"/>
        </w:rPr>
      </w:pPr>
    </w:p>
    <w:p w14:paraId="3D3FA9AF" w14:textId="77777777" w:rsidR="00F82223" w:rsidRPr="009E141E" w:rsidRDefault="00F82223" w:rsidP="00EB1753">
      <w:pPr>
        <w:rPr>
          <w:b/>
          <w:bCs/>
          <w:sz w:val="22"/>
          <w:szCs w:val="22"/>
        </w:rPr>
      </w:pPr>
    </w:p>
    <w:p w14:paraId="4E5D8407" w14:textId="77777777" w:rsidR="00BA7FF9" w:rsidRPr="009E141E" w:rsidRDefault="00BA7FF9" w:rsidP="001750FC">
      <w:pPr>
        <w:rPr>
          <w:b/>
          <w:sz w:val="22"/>
          <w:szCs w:val="22"/>
        </w:rPr>
      </w:pPr>
    </w:p>
    <w:p w14:paraId="749ED822" w14:textId="77777777" w:rsidR="00EB1753" w:rsidRPr="009E141E" w:rsidRDefault="00042FA6" w:rsidP="00D83331">
      <w:pPr>
        <w:rPr>
          <w:b/>
          <w:bCs/>
          <w:sz w:val="22"/>
          <w:szCs w:val="22"/>
        </w:rPr>
      </w:pPr>
      <w:r w:rsidRPr="009E141E">
        <w:rPr>
          <w:b/>
          <w:sz w:val="22"/>
          <w:szCs w:val="22"/>
        </w:rPr>
        <w:t xml:space="preserve">SCORING </w:t>
      </w:r>
      <w:r w:rsidR="00AF3E02" w:rsidRPr="009E141E">
        <w:rPr>
          <w:b/>
          <w:bCs/>
          <w:sz w:val="22"/>
          <w:szCs w:val="22"/>
        </w:rPr>
        <w:t>B</w:t>
      </w:r>
      <w:r w:rsidR="009B7DC3" w:rsidRPr="009E141E">
        <w:rPr>
          <w:b/>
          <w:bCs/>
          <w:sz w:val="22"/>
          <w:szCs w:val="22"/>
        </w:rPr>
        <w:t>)</w:t>
      </w:r>
      <w:r w:rsidR="001750FC" w:rsidRPr="009E141E">
        <w:rPr>
          <w:b/>
          <w:bCs/>
          <w:sz w:val="22"/>
          <w:szCs w:val="22"/>
        </w:rPr>
        <w:t xml:space="preserve"> </w:t>
      </w:r>
      <w:r w:rsidR="00AF3E02" w:rsidRPr="009E141E">
        <w:rPr>
          <w:b/>
          <w:bCs/>
          <w:sz w:val="22"/>
          <w:szCs w:val="22"/>
        </w:rPr>
        <w:t>E</w:t>
      </w:r>
      <w:r w:rsidR="00D83331">
        <w:rPr>
          <w:b/>
          <w:bCs/>
          <w:sz w:val="22"/>
          <w:szCs w:val="22"/>
        </w:rPr>
        <w:t>c</w:t>
      </w:r>
      <w:r w:rsidR="00AF3E02" w:rsidRPr="009E141E">
        <w:rPr>
          <w:b/>
          <w:bCs/>
          <w:sz w:val="22"/>
          <w:szCs w:val="22"/>
        </w:rPr>
        <w:t>onomic</w:t>
      </w:r>
      <w:r w:rsidR="00D83331">
        <w:rPr>
          <w:b/>
          <w:bCs/>
          <w:sz w:val="22"/>
          <w:szCs w:val="22"/>
        </w:rPr>
        <w:t xml:space="preserve"> part</w:t>
      </w:r>
      <w:r w:rsidR="005D7601" w:rsidRPr="009E141E">
        <w:rPr>
          <w:b/>
          <w:bCs/>
          <w:sz w:val="22"/>
          <w:szCs w:val="22"/>
        </w:rPr>
        <w:t xml:space="preserve"> </w:t>
      </w:r>
    </w:p>
    <w:p w14:paraId="0CD67728" w14:textId="77777777" w:rsidR="00AF3E02" w:rsidRPr="009E141E" w:rsidRDefault="00D83331" w:rsidP="00D83331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1)</w:t>
      </w:r>
      <w:r w:rsidR="005B6B94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Ec</w:t>
      </w:r>
      <w:r w:rsidR="00EB1753" w:rsidRPr="009E141E">
        <w:rPr>
          <w:b/>
          <w:bCs/>
          <w:sz w:val="22"/>
          <w:szCs w:val="22"/>
        </w:rPr>
        <w:t>onomic</w:t>
      </w:r>
      <w:r>
        <w:rPr>
          <w:b/>
          <w:bCs/>
          <w:sz w:val="22"/>
          <w:szCs w:val="22"/>
        </w:rPr>
        <w:t xml:space="preserve"> self-sufficiency</w:t>
      </w:r>
    </w:p>
    <w:p w14:paraId="1AA5F51A" w14:textId="77777777" w:rsidR="00EB1753" w:rsidRPr="009E141E" w:rsidRDefault="00EB1753" w:rsidP="001750FC">
      <w:pPr>
        <w:rPr>
          <w:sz w:val="22"/>
          <w:szCs w:val="22"/>
        </w:rPr>
      </w:pPr>
    </w:p>
    <w:p w14:paraId="6BB8A96E" w14:textId="77777777" w:rsidR="00E7792C" w:rsidRPr="009E141E" w:rsidRDefault="00A5740A" w:rsidP="005B6B94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o you only spend as much as you can afford</w:t>
      </w:r>
      <w:r w:rsidR="004939B7" w:rsidRPr="009E141E">
        <w:rPr>
          <w:sz w:val="22"/>
          <w:szCs w:val="22"/>
        </w:rPr>
        <w:t>?</w:t>
      </w:r>
    </w:p>
    <w:p w14:paraId="2648C9A3" w14:textId="77777777" w:rsidR="00EB1753" w:rsidRPr="009E141E" w:rsidRDefault="005324A8" w:rsidP="00EB1753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 </w:t>
      </w:r>
    </w:p>
    <w:p w14:paraId="516C429D" w14:textId="77777777" w:rsidR="00EB1753" w:rsidRPr="009E141E" w:rsidRDefault="005324A8" w:rsidP="00EB1753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B1753" w:rsidRPr="009E141E">
        <w:rPr>
          <w:sz w:val="22"/>
          <w:szCs w:val="22"/>
        </w:rPr>
        <w:t xml:space="preserve"> </w:t>
      </w:r>
    </w:p>
    <w:p w14:paraId="41EE07C9" w14:textId="77777777" w:rsidR="00E86B77" w:rsidRDefault="00E86B77" w:rsidP="00404D5F"/>
    <w:p w14:paraId="63AD777E" w14:textId="77777777" w:rsidR="00EB1753" w:rsidRPr="009E141E" w:rsidRDefault="00A5740A" w:rsidP="00A5740A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o you fulfil your financial commitments</w:t>
      </w:r>
      <w:r w:rsidR="00EB1753" w:rsidRPr="009E141E">
        <w:rPr>
          <w:sz w:val="22"/>
          <w:szCs w:val="22"/>
        </w:rPr>
        <w:t>?</w:t>
      </w:r>
    </w:p>
    <w:p w14:paraId="10CE15F0" w14:textId="77777777" w:rsidR="00EB1753" w:rsidRPr="009E141E" w:rsidRDefault="005324A8" w:rsidP="00EB1753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 </w:t>
      </w:r>
    </w:p>
    <w:p w14:paraId="4D2C40A6" w14:textId="77777777" w:rsidR="00F82223" w:rsidRPr="009E141E" w:rsidRDefault="005324A8" w:rsidP="006A7271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B1753" w:rsidRPr="009E141E">
        <w:rPr>
          <w:sz w:val="22"/>
          <w:szCs w:val="22"/>
        </w:rPr>
        <w:t xml:space="preserve"> </w:t>
      </w:r>
    </w:p>
    <w:p w14:paraId="35B8FD71" w14:textId="77777777" w:rsidR="00840F72" w:rsidRPr="009E141E" w:rsidRDefault="00840F72" w:rsidP="00EB1753">
      <w:pPr>
        <w:pStyle w:val="Odstavecseseznamem"/>
        <w:rPr>
          <w:sz w:val="22"/>
          <w:szCs w:val="22"/>
        </w:rPr>
      </w:pPr>
    </w:p>
    <w:p w14:paraId="14DFA96D" w14:textId="77777777" w:rsidR="00425FCD" w:rsidRPr="009E141E" w:rsidRDefault="00A5740A" w:rsidP="00A5740A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o you continuously keep track of your finances</w:t>
      </w:r>
      <w:r w:rsidR="00EB1753" w:rsidRPr="009E141E">
        <w:rPr>
          <w:sz w:val="22"/>
          <w:szCs w:val="22"/>
        </w:rPr>
        <w:t>?</w:t>
      </w:r>
    </w:p>
    <w:p w14:paraId="6373781D" w14:textId="77777777" w:rsidR="00EB1753" w:rsidRPr="009E141E" w:rsidRDefault="005324A8" w:rsidP="00EB1753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 </w:t>
      </w:r>
    </w:p>
    <w:p w14:paraId="5FD3CF3E" w14:textId="77777777" w:rsidR="00EB1753" w:rsidRPr="009E141E" w:rsidRDefault="005324A8" w:rsidP="006A7271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B1753" w:rsidRPr="009E141E">
        <w:rPr>
          <w:sz w:val="22"/>
          <w:szCs w:val="22"/>
        </w:rPr>
        <w:t xml:space="preserve"> </w:t>
      </w:r>
    </w:p>
    <w:p w14:paraId="5BC26E24" w14:textId="77777777" w:rsidR="00840F72" w:rsidRPr="009E141E" w:rsidRDefault="00840F72" w:rsidP="00EB1753">
      <w:pPr>
        <w:pStyle w:val="Odstavecseseznamem"/>
        <w:rPr>
          <w:sz w:val="22"/>
          <w:szCs w:val="22"/>
        </w:rPr>
      </w:pPr>
    </w:p>
    <w:p w14:paraId="4D083524" w14:textId="77777777" w:rsidR="00425FCD" w:rsidRPr="009E141E" w:rsidRDefault="00A5740A" w:rsidP="005B6B94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 xml:space="preserve">Do you maintain </w:t>
      </w:r>
      <w:r w:rsidR="005B6B94">
        <w:rPr>
          <w:sz w:val="22"/>
          <w:szCs w:val="22"/>
        </w:rPr>
        <w:t xml:space="preserve">your </w:t>
      </w:r>
      <w:r>
        <w:rPr>
          <w:sz w:val="22"/>
          <w:szCs w:val="22"/>
        </w:rPr>
        <w:t>personal budget</w:t>
      </w:r>
      <w:r w:rsidR="005B6B94">
        <w:rPr>
          <w:sz w:val="22"/>
          <w:szCs w:val="22"/>
        </w:rPr>
        <w:t xml:space="preserve"> with</w:t>
      </w:r>
      <w:r>
        <w:rPr>
          <w:sz w:val="22"/>
          <w:szCs w:val="22"/>
        </w:rPr>
        <w:t xml:space="preserve"> balanced incomes and expenses on a long-term basis</w:t>
      </w:r>
      <w:r w:rsidR="00EB1753" w:rsidRPr="009E141E">
        <w:rPr>
          <w:sz w:val="22"/>
          <w:szCs w:val="22"/>
        </w:rPr>
        <w:t>?</w:t>
      </w:r>
    </w:p>
    <w:p w14:paraId="4EEB8CA8" w14:textId="77777777" w:rsidR="00EB1753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B1753" w:rsidRPr="009E141E">
        <w:rPr>
          <w:sz w:val="22"/>
          <w:szCs w:val="22"/>
        </w:rPr>
        <w:t xml:space="preserve"> </w:t>
      </w:r>
    </w:p>
    <w:p w14:paraId="3D7FD60F" w14:textId="77777777" w:rsidR="00840F72" w:rsidRPr="009E141E" w:rsidRDefault="005324A8" w:rsidP="006F3CA9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B1753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B1753" w:rsidRPr="009E141E">
        <w:rPr>
          <w:sz w:val="22"/>
          <w:szCs w:val="22"/>
        </w:rPr>
        <w:t xml:space="preserve"> </w:t>
      </w:r>
    </w:p>
    <w:p w14:paraId="6C43CCCC" w14:textId="77777777" w:rsidR="00DD5415" w:rsidRPr="009E141E" w:rsidRDefault="00DD5415" w:rsidP="006F3CA9">
      <w:pPr>
        <w:pStyle w:val="Odstavecseseznamem"/>
        <w:rPr>
          <w:sz w:val="22"/>
          <w:szCs w:val="22"/>
        </w:rPr>
      </w:pPr>
    </w:p>
    <w:p w14:paraId="001495AA" w14:textId="77777777" w:rsidR="00425FCD" w:rsidRPr="009E141E" w:rsidRDefault="00A5740A" w:rsidP="00A5740A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o you create financial reserves for you and your family just for crisis situations</w:t>
      </w:r>
      <w:r w:rsidR="00425FCD" w:rsidRPr="009E141E">
        <w:rPr>
          <w:sz w:val="22"/>
          <w:szCs w:val="22"/>
        </w:rPr>
        <w:t>?</w:t>
      </w:r>
    </w:p>
    <w:p w14:paraId="30BE4F6F" w14:textId="77777777" w:rsidR="00E7792C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7792C" w:rsidRPr="009E141E">
        <w:rPr>
          <w:sz w:val="22"/>
          <w:szCs w:val="22"/>
        </w:rPr>
        <w:t xml:space="preserve"> </w:t>
      </w:r>
    </w:p>
    <w:p w14:paraId="0FFA2367" w14:textId="77777777" w:rsidR="00E7792C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6A727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</w:p>
    <w:p w14:paraId="0A2CF1E0" w14:textId="77777777" w:rsidR="006F3CA9" w:rsidRPr="009E141E" w:rsidRDefault="006F3CA9" w:rsidP="00E7792C">
      <w:pPr>
        <w:rPr>
          <w:sz w:val="22"/>
          <w:szCs w:val="22"/>
        </w:rPr>
      </w:pPr>
    </w:p>
    <w:p w14:paraId="7947CE7A" w14:textId="77777777" w:rsidR="00E7792C" w:rsidRPr="009E141E" w:rsidRDefault="00E7792C" w:rsidP="00A5740A">
      <w:pPr>
        <w:rPr>
          <w:b/>
          <w:sz w:val="22"/>
          <w:szCs w:val="22"/>
        </w:rPr>
      </w:pPr>
      <w:r w:rsidRPr="009E141E">
        <w:rPr>
          <w:b/>
          <w:sz w:val="22"/>
          <w:szCs w:val="22"/>
        </w:rPr>
        <w:t xml:space="preserve">B2) </w:t>
      </w:r>
      <w:r w:rsidR="00A5740A">
        <w:rPr>
          <w:b/>
          <w:sz w:val="22"/>
          <w:szCs w:val="22"/>
        </w:rPr>
        <w:t>Buying habits</w:t>
      </w:r>
    </w:p>
    <w:p w14:paraId="52C90FB0" w14:textId="77777777" w:rsidR="00E7792C" w:rsidRPr="009E141E" w:rsidRDefault="00E7792C" w:rsidP="00E7792C">
      <w:pPr>
        <w:pStyle w:val="Odstavecseseznamem"/>
        <w:rPr>
          <w:sz w:val="22"/>
          <w:szCs w:val="22"/>
        </w:rPr>
      </w:pPr>
    </w:p>
    <w:p w14:paraId="066BA609" w14:textId="4A981E4E" w:rsidR="00C949D0" w:rsidRPr="009E141E" w:rsidRDefault="00A5740A" w:rsidP="005B6B94">
      <w:pPr>
        <w:pStyle w:val="Odstavecseseznamem"/>
        <w:numPr>
          <w:ilvl w:val="0"/>
          <w:numId w:val="21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Do you </w:t>
      </w:r>
      <w:r w:rsidR="005B6B94">
        <w:rPr>
          <w:sz w:val="22"/>
          <w:szCs w:val="22"/>
        </w:rPr>
        <w:t>read the notes</w:t>
      </w:r>
      <w:r>
        <w:rPr>
          <w:sz w:val="22"/>
          <w:szCs w:val="22"/>
        </w:rPr>
        <w:t xml:space="preserve"> on the products promoting a support to the good deed </w:t>
      </w:r>
      <w:r w:rsidR="00E7792C" w:rsidRPr="009E141E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no child</w:t>
      </w:r>
      <w:r w:rsidR="005B6B94">
        <w:rPr>
          <w:i/>
          <w:sz w:val="22"/>
          <w:szCs w:val="22"/>
        </w:rPr>
        <w:t xml:space="preserve"> labour</w:t>
      </w:r>
      <w:r>
        <w:rPr>
          <w:i/>
          <w:sz w:val="22"/>
          <w:szCs w:val="22"/>
        </w:rPr>
        <w:t xml:space="preserve">, not tested on animals, </w:t>
      </w:r>
      <w:r w:rsidR="00E7792C" w:rsidRPr="009E141E">
        <w:rPr>
          <w:i/>
          <w:sz w:val="22"/>
          <w:szCs w:val="22"/>
        </w:rPr>
        <w:t>f</w:t>
      </w:r>
      <w:r w:rsidR="009A3712" w:rsidRPr="009E141E">
        <w:rPr>
          <w:i/>
          <w:sz w:val="22"/>
          <w:szCs w:val="22"/>
        </w:rPr>
        <w:t>air-</w:t>
      </w:r>
      <w:r>
        <w:rPr>
          <w:i/>
          <w:sz w:val="22"/>
          <w:szCs w:val="22"/>
        </w:rPr>
        <w:t xml:space="preserve">trade, support to the non-profit organizations, support to </w:t>
      </w:r>
      <w:r w:rsidR="008F5D65">
        <w:rPr>
          <w:i/>
          <w:sz w:val="22"/>
          <w:szCs w:val="22"/>
        </w:rPr>
        <w:t>charity, etc</w:t>
      </w:r>
      <w:r w:rsidR="00E7792C" w:rsidRPr="009E141E">
        <w:rPr>
          <w:i/>
          <w:sz w:val="22"/>
          <w:szCs w:val="22"/>
        </w:rPr>
        <w:t>.)</w:t>
      </w:r>
      <w:r w:rsidR="009A3712" w:rsidRPr="009E141E">
        <w:rPr>
          <w:i/>
          <w:sz w:val="22"/>
          <w:szCs w:val="22"/>
        </w:rPr>
        <w:t>.</w:t>
      </w:r>
    </w:p>
    <w:p w14:paraId="6ACD6B9A" w14:textId="77777777" w:rsidR="00E7792C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7792C" w:rsidRPr="009E141E">
        <w:rPr>
          <w:sz w:val="22"/>
          <w:szCs w:val="22"/>
        </w:rPr>
        <w:t xml:space="preserve"> </w:t>
      </w:r>
    </w:p>
    <w:p w14:paraId="65A5E5F5" w14:textId="77777777" w:rsidR="00840F72" w:rsidRPr="009E141E" w:rsidRDefault="005324A8" w:rsidP="006A7271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7792C" w:rsidRPr="009E141E">
        <w:rPr>
          <w:sz w:val="22"/>
          <w:szCs w:val="22"/>
        </w:rPr>
        <w:t xml:space="preserve"> </w:t>
      </w:r>
    </w:p>
    <w:p w14:paraId="2873E151" w14:textId="77777777" w:rsidR="00840F72" w:rsidRPr="009E141E" w:rsidRDefault="00840F72" w:rsidP="001750FC">
      <w:pPr>
        <w:rPr>
          <w:sz w:val="22"/>
          <w:szCs w:val="22"/>
        </w:rPr>
      </w:pPr>
    </w:p>
    <w:p w14:paraId="009796D4" w14:textId="77777777" w:rsidR="00C949D0" w:rsidRPr="009E141E" w:rsidRDefault="008F5D65" w:rsidP="008F5D65">
      <w:pPr>
        <w:pStyle w:val="Odstavecseseznamem"/>
        <w:numPr>
          <w:ilvl w:val="0"/>
          <w:numId w:val="21"/>
        </w:numPr>
        <w:rPr>
          <w:sz w:val="22"/>
          <w:szCs w:val="22"/>
        </w:rPr>
      </w:pPr>
      <w:r>
        <w:rPr>
          <w:sz w:val="22"/>
          <w:szCs w:val="22"/>
        </w:rPr>
        <w:t>Do you prefer regional products</w:t>
      </w:r>
      <w:r w:rsidR="00E7792C" w:rsidRPr="009E141E">
        <w:rPr>
          <w:sz w:val="22"/>
          <w:szCs w:val="22"/>
        </w:rPr>
        <w:t>?</w:t>
      </w:r>
    </w:p>
    <w:p w14:paraId="5281F18C" w14:textId="77777777" w:rsidR="00E7792C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7792C" w:rsidRPr="009E141E">
        <w:rPr>
          <w:sz w:val="22"/>
          <w:szCs w:val="22"/>
        </w:rPr>
        <w:t xml:space="preserve"> </w:t>
      </w:r>
    </w:p>
    <w:p w14:paraId="5E1C59FB" w14:textId="77777777" w:rsidR="00425FCD" w:rsidRPr="009E141E" w:rsidRDefault="005324A8" w:rsidP="006A7271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E7792C" w:rsidRPr="009E141E">
        <w:rPr>
          <w:sz w:val="22"/>
          <w:szCs w:val="22"/>
        </w:rPr>
        <w:t xml:space="preserve"> </w:t>
      </w:r>
    </w:p>
    <w:p w14:paraId="00B4DA7D" w14:textId="77777777" w:rsidR="00840F72" w:rsidRPr="009E141E" w:rsidRDefault="00840F72" w:rsidP="001750FC">
      <w:pPr>
        <w:jc w:val="both"/>
        <w:rPr>
          <w:sz w:val="22"/>
          <w:szCs w:val="22"/>
        </w:rPr>
      </w:pPr>
    </w:p>
    <w:p w14:paraId="352E9AE5" w14:textId="77777777" w:rsidR="00425FCD" w:rsidRPr="009E141E" w:rsidRDefault="008F5D65" w:rsidP="008F5D65">
      <w:pPr>
        <w:pStyle w:val="Odstavecseseznamem"/>
        <w:numPr>
          <w:ilvl w:val="0"/>
          <w:numId w:val="21"/>
        </w:numPr>
        <w:jc w:val="both"/>
        <w:rPr>
          <w:sz w:val="22"/>
          <w:szCs w:val="22"/>
        </w:rPr>
      </w:pPr>
      <w:r>
        <w:rPr>
          <w:sz w:val="22"/>
          <w:szCs w:val="22"/>
        </w:rPr>
        <w:t>Do you buy such amount of products and services you really need</w:t>
      </w:r>
      <w:r w:rsidR="00425FCD" w:rsidRPr="009E141E">
        <w:rPr>
          <w:sz w:val="22"/>
          <w:szCs w:val="22"/>
        </w:rPr>
        <w:t>?</w:t>
      </w:r>
      <w:r w:rsidR="00E7792C" w:rsidRPr="009E141E">
        <w:rPr>
          <w:sz w:val="22"/>
          <w:szCs w:val="22"/>
        </w:rPr>
        <w:t xml:space="preserve"> </w:t>
      </w:r>
    </w:p>
    <w:p w14:paraId="57F9007C" w14:textId="77777777" w:rsidR="00E7792C" w:rsidRPr="009E141E" w:rsidRDefault="005324A8" w:rsidP="00840F72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E7792C" w:rsidRPr="009E141E">
        <w:rPr>
          <w:sz w:val="22"/>
          <w:szCs w:val="22"/>
        </w:rPr>
        <w:t xml:space="preserve"> </w:t>
      </w:r>
    </w:p>
    <w:p w14:paraId="06946A5B" w14:textId="77777777" w:rsidR="00E7792C" w:rsidRPr="009E141E" w:rsidRDefault="005324A8" w:rsidP="00E7792C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E7792C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B419CF" w:rsidRPr="009E141E">
        <w:rPr>
          <w:sz w:val="22"/>
          <w:szCs w:val="22"/>
        </w:rPr>
        <w:t xml:space="preserve"> </w:t>
      </w:r>
      <w:r w:rsidR="00572688" w:rsidRPr="009E141E">
        <w:rPr>
          <w:sz w:val="22"/>
          <w:szCs w:val="22"/>
        </w:rPr>
        <w:t xml:space="preserve"> </w:t>
      </w:r>
    </w:p>
    <w:p w14:paraId="06C0E401" w14:textId="77777777" w:rsidR="002C5B31" w:rsidRPr="009E141E" w:rsidRDefault="002C5B31" w:rsidP="00E7792C">
      <w:pPr>
        <w:pStyle w:val="Odstavecseseznamem"/>
        <w:rPr>
          <w:sz w:val="22"/>
          <w:szCs w:val="22"/>
        </w:rPr>
      </w:pPr>
    </w:p>
    <w:p w14:paraId="30F79DA8" w14:textId="77777777" w:rsidR="003B4D3A" w:rsidRPr="009E141E" w:rsidRDefault="003B4D3A" w:rsidP="002C5B31">
      <w:pPr>
        <w:rPr>
          <w:sz w:val="22"/>
          <w:szCs w:val="22"/>
        </w:rPr>
      </w:pPr>
    </w:p>
    <w:p w14:paraId="2667FEB7" w14:textId="77777777" w:rsidR="00361C87" w:rsidRPr="009E141E" w:rsidRDefault="00361C87" w:rsidP="002C5B31">
      <w:pPr>
        <w:rPr>
          <w:sz w:val="22"/>
          <w:szCs w:val="22"/>
        </w:rPr>
      </w:pPr>
    </w:p>
    <w:p w14:paraId="7EA36D4C" w14:textId="77777777" w:rsidR="002C5B31" w:rsidRPr="009E141E" w:rsidRDefault="008F5D65" w:rsidP="008F5D65">
      <w:pPr>
        <w:pStyle w:val="Odstavecseseznamem"/>
        <w:numPr>
          <w:ilvl w:val="0"/>
          <w:numId w:val="21"/>
        </w:numPr>
        <w:jc w:val="both"/>
        <w:rPr>
          <w:sz w:val="22"/>
          <w:szCs w:val="22"/>
        </w:rPr>
      </w:pPr>
      <w:r>
        <w:rPr>
          <w:sz w:val="22"/>
          <w:szCs w:val="22"/>
        </w:rPr>
        <w:t>Have you advised somebody to buy a product or service of some company because it is socially responsible</w:t>
      </w:r>
      <w:r w:rsidR="002C5B31" w:rsidRPr="009E141E">
        <w:rPr>
          <w:sz w:val="22"/>
          <w:szCs w:val="22"/>
        </w:rPr>
        <w:t>?</w:t>
      </w:r>
    </w:p>
    <w:p w14:paraId="5EA4ED00" w14:textId="77777777" w:rsidR="005324A8" w:rsidRPr="009E141E" w:rsidRDefault="005324A8" w:rsidP="005324A8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78250485" w14:textId="77777777" w:rsidR="005324A8" w:rsidRPr="009E141E" w:rsidRDefault="005324A8" w:rsidP="005324A8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3F2B5542" w14:textId="77777777" w:rsidR="00840F72" w:rsidRPr="009E141E" w:rsidRDefault="00840F72" w:rsidP="002C5B31">
      <w:pPr>
        <w:rPr>
          <w:sz w:val="22"/>
          <w:szCs w:val="22"/>
        </w:rPr>
      </w:pPr>
    </w:p>
    <w:p w14:paraId="7C729107" w14:textId="77777777" w:rsidR="002C5B31" w:rsidRPr="009E141E" w:rsidRDefault="008F5D65" w:rsidP="00197C39">
      <w:pPr>
        <w:pStyle w:val="Odstavecseseznamem"/>
        <w:numPr>
          <w:ilvl w:val="0"/>
          <w:numId w:val="2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Have you advised somebody </w:t>
      </w:r>
      <w:r w:rsidR="00197C39">
        <w:rPr>
          <w:sz w:val="22"/>
          <w:szCs w:val="22"/>
        </w:rPr>
        <w:t>not t</w:t>
      </w:r>
      <w:r>
        <w:rPr>
          <w:sz w:val="22"/>
          <w:szCs w:val="22"/>
        </w:rPr>
        <w:t>o buy a product or service of some company because it does not behave with social responsibility</w:t>
      </w:r>
      <w:r w:rsidR="002C5B31" w:rsidRPr="009E141E">
        <w:rPr>
          <w:sz w:val="22"/>
          <w:szCs w:val="22"/>
        </w:rPr>
        <w:t>?</w:t>
      </w:r>
    </w:p>
    <w:p w14:paraId="5232A165" w14:textId="77777777" w:rsidR="005324A8" w:rsidRPr="009E141E" w:rsidRDefault="005324A8" w:rsidP="005324A8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7B66703C" w14:textId="77777777" w:rsidR="005324A8" w:rsidRPr="009E141E" w:rsidRDefault="005324A8" w:rsidP="005324A8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23ECB81E" w14:textId="77777777" w:rsidR="00584C20" w:rsidRPr="009E141E" w:rsidRDefault="00584C20" w:rsidP="00D2312A">
      <w:pPr>
        <w:ind w:left="360"/>
        <w:jc w:val="both"/>
        <w:rPr>
          <w:sz w:val="22"/>
          <w:szCs w:val="22"/>
        </w:rPr>
      </w:pPr>
    </w:p>
    <w:p w14:paraId="4B60165D" w14:textId="77777777" w:rsidR="00584C20" w:rsidRPr="008639C7" w:rsidRDefault="008F5D65" w:rsidP="008F5D65">
      <w:pPr>
        <w:pStyle w:val="Odstavecseseznamem"/>
        <w:numPr>
          <w:ilvl w:val="0"/>
          <w:numId w:val="21"/>
        </w:numPr>
        <w:jc w:val="both"/>
        <w:rPr>
          <w:sz w:val="22"/>
          <w:szCs w:val="22"/>
        </w:rPr>
      </w:pPr>
      <w:r>
        <w:rPr>
          <w:sz w:val="22"/>
          <w:szCs w:val="22"/>
        </w:rPr>
        <w:t>Have you boycotted a product of any company in protest against it</w:t>
      </w:r>
      <w:r w:rsidR="00584C20" w:rsidRPr="008639C7">
        <w:rPr>
          <w:sz w:val="22"/>
          <w:szCs w:val="22"/>
        </w:rPr>
        <w:t>?</w:t>
      </w:r>
    </w:p>
    <w:p w14:paraId="4046C1DB" w14:textId="77777777" w:rsidR="005324A8" w:rsidRPr="009E141E" w:rsidRDefault="005324A8" w:rsidP="005324A8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7587C0C1" w14:textId="77777777" w:rsidR="005324A8" w:rsidRPr="009E141E" w:rsidRDefault="005324A8" w:rsidP="005324A8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73FA8FEA" w14:textId="77777777" w:rsidR="002E2DD1" w:rsidRPr="009E141E" w:rsidRDefault="002E2DD1" w:rsidP="002C5B31">
      <w:pPr>
        <w:rPr>
          <w:sz w:val="22"/>
          <w:szCs w:val="22"/>
          <w:highlight w:val="yellow"/>
        </w:rPr>
      </w:pPr>
    </w:p>
    <w:p w14:paraId="6E70021C" w14:textId="77777777" w:rsidR="002C5B31" w:rsidRPr="009E141E" w:rsidRDefault="00E7792C" w:rsidP="008F5D65">
      <w:pPr>
        <w:rPr>
          <w:b/>
          <w:bCs/>
          <w:sz w:val="22"/>
          <w:szCs w:val="22"/>
        </w:rPr>
      </w:pPr>
      <w:r w:rsidRPr="009E141E">
        <w:rPr>
          <w:b/>
          <w:bCs/>
          <w:sz w:val="22"/>
          <w:szCs w:val="22"/>
        </w:rPr>
        <w:t>C) Soci</w:t>
      </w:r>
      <w:r w:rsidR="008F5D65">
        <w:rPr>
          <w:b/>
          <w:bCs/>
          <w:sz w:val="22"/>
          <w:szCs w:val="22"/>
        </w:rPr>
        <w:t>al area</w:t>
      </w:r>
    </w:p>
    <w:p w14:paraId="5A0DE0FC" w14:textId="7D3C8412" w:rsidR="00E23313" w:rsidRPr="009E141E" w:rsidRDefault="008F5D65" w:rsidP="008F5D65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1) </w:t>
      </w:r>
      <w:r w:rsidR="005F12AF">
        <w:rPr>
          <w:b/>
          <w:bCs/>
          <w:sz w:val="22"/>
          <w:szCs w:val="22"/>
        </w:rPr>
        <w:t>Ph</w:t>
      </w:r>
      <w:r w:rsidR="005F12AF" w:rsidRPr="009E141E">
        <w:rPr>
          <w:b/>
          <w:bCs/>
          <w:sz w:val="22"/>
          <w:szCs w:val="22"/>
        </w:rPr>
        <w:t>ilanthro</w:t>
      </w:r>
      <w:r w:rsidR="005F12AF">
        <w:rPr>
          <w:b/>
          <w:bCs/>
          <w:sz w:val="22"/>
          <w:szCs w:val="22"/>
        </w:rPr>
        <w:t>py</w:t>
      </w:r>
    </w:p>
    <w:p w14:paraId="617D0447" w14:textId="77777777" w:rsidR="00A35122" w:rsidRPr="009E141E" w:rsidRDefault="008F5D65" w:rsidP="00197C39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Have you </w:t>
      </w:r>
      <w:r w:rsidR="00197C39">
        <w:rPr>
          <w:sz w:val="22"/>
          <w:szCs w:val="22"/>
        </w:rPr>
        <w:t>donated</w:t>
      </w:r>
      <w:r>
        <w:rPr>
          <w:sz w:val="22"/>
          <w:szCs w:val="22"/>
        </w:rPr>
        <w:t xml:space="preserve"> your property, finances or your personal time to the good deed</w:t>
      </w:r>
      <w:r w:rsidR="00E23313" w:rsidRPr="009E141E">
        <w:rPr>
          <w:sz w:val="22"/>
          <w:szCs w:val="22"/>
        </w:rPr>
        <w:t>?</w:t>
      </w:r>
      <w:r w:rsidR="0001377A" w:rsidRPr="009E141E">
        <w:rPr>
          <w:sz w:val="22"/>
          <w:szCs w:val="22"/>
        </w:rPr>
        <w:t xml:space="preserve"> </w:t>
      </w:r>
    </w:p>
    <w:p w14:paraId="141A04BE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4534A48C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0F995931" w14:textId="77777777" w:rsidR="002578C2" w:rsidRPr="009E141E" w:rsidRDefault="002578C2" w:rsidP="00E7792C">
      <w:pPr>
        <w:rPr>
          <w:sz w:val="22"/>
          <w:szCs w:val="22"/>
        </w:rPr>
      </w:pPr>
    </w:p>
    <w:p w14:paraId="08FF6779" w14:textId="77777777" w:rsidR="002C5B31" w:rsidRPr="009E141E" w:rsidRDefault="008F5D65" w:rsidP="008F5D65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participate in the public life of the municipality / town you live in? (culture, sport, ball, community)</w:t>
      </w:r>
    </w:p>
    <w:p w14:paraId="4931490D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02CC4521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7184A873" w14:textId="77777777" w:rsidR="00B419CF" w:rsidRPr="009E141E" w:rsidRDefault="00B419CF" w:rsidP="002C5B31">
      <w:pPr>
        <w:pStyle w:val="Odstavecseseznamem"/>
        <w:rPr>
          <w:sz w:val="22"/>
          <w:szCs w:val="22"/>
        </w:rPr>
      </w:pPr>
    </w:p>
    <w:p w14:paraId="093F3D18" w14:textId="77777777" w:rsidR="002C5B31" w:rsidRPr="009E141E" w:rsidRDefault="008F5D65" w:rsidP="008F5D65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take part in the socially responsible activities of the municipality / town you live in? (collection, charity, municipality clean-up</w:t>
      </w:r>
      <w:r w:rsidR="00584C20" w:rsidRPr="009E141E">
        <w:rPr>
          <w:sz w:val="22"/>
          <w:szCs w:val="22"/>
        </w:rPr>
        <w:t>)</w:t>
      </w:r>
    </w:p>
    <w:p w14:paraId="5A1768C1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4F1AA64E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4C6AD148" w14:textId="77777777" w:rsidR="00840F72" w:rsidRPr="009E141E" w:rsidRDefault="00840F72" w:rsidP="002C5B31">
      <w:pPr>
        <w:rPr>
          <w:sz w:val="22"/>
          <w:szCs w:val="22"/>
        </w:rPr>
      </w:pPr>
    </w:p>
    <w:p w14:paraId="38EB93EB" w14:textId="77777777" w:rsidR="001C0B2D" w:rsidRPr="009E141E" w:rsidRDefault="008F5D65" w:rsidP="008F5D65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t>Which manifestations of discrimination do you consider unacceptable</w:t>
      </w:r>
      <w:r w:rsidR="00052CF3" w:rsidRPr="009E141E">
        <w:rPr>
          <w:sz w:val="22"/>
          <w:szCs w:val="22"/>
        </w:rPr>
        <w:t>?</w:t>
      </w:r>
      <w:r w:rsidR="00840F72" w:rsidRPr="009E141E">
        <w:rPr>
          <w:sz w:val="22"/>
          <w:szCs w:val="22"/>
        </w:rPr>
        <w:t xml:space="preserve"> </w:t>
      </w:r>
      <w:r w:rsidR="00840F72" w:rsidRPr="009E141E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Multiple answers</w:t>
      </w:r>
      <w:r w:rsidR="00840F72" w:rsidRPr="009E141E">
        <w:rPr>
          <w:i/>
          <w:sz w:val="22"/>
          <w:szCs w:val="22"/>
        </w:rPr>
        <w:t>)</w:t>
      </w:r>
    </w:p>
    <w:p w14:paraId="40967344" w14:textId="77777777" w:rsidR="001C0B2D" w:rsidRPr="009E141E" w:rsidRDefault="001C0B2D" w:rsidP="008F5D65">
      <w:pPr>
        <w:ind w:firstLine="360"/>
        <w:jc w:val="both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B419CF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B419CF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>tion of women</w:t>
      </w:r>
      <w:r w:rsidR="00B44E47" w:rsidRPr="009E141E">
        <w:rPr>
          <w:sz w:val="22"/>
          <w:szCs w:val="22"/>
        </w:rPr>
        <w:t xml:space="preserve"> </w:t>
      </w:r>
    </w:p>
    <w:p w14:paraId="66D0C9D3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5B73B8">
        <w:rPr>
          <w:sz w:val="22"/>
          <w:szCs w:val="22"/>
        </w:rPr>
        <w:t>of ethnical groups</w:t>
      </w:r>
      <w:r w:rsidRPr="009E141E">
        <w:rPr>
          <w:sz w:val="22"/>
          <w:szCs w:val="22"/>
        </w:rPr>
        <w:t xml:space="preserve"> </w:t>
      </w:r>
    </w:p>
    <w:p w14:paraId="72DB807C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0C40A6">
        <w:rPr>
          <w:sz w:val="22"/>
          <w:szCs w:val="22"/>
        </w:rPr>
        <w:t>o</w:t>
      </w:r>
      <w:r w:rsidR="005B73B8">
        <w:rPr>
          <w:sz w:val="22"/>
          <w:szCs w:val="22"/>
        </w:rPr>
        <w:t>f disabled persons</w:t>
      </w:r>
      <w:r w:rsidR="00584C20" w:rsidRPr="009E141E">
        <w:rPr>
          <w:sz w:val="22"/>
          <w:szCs w:val="22"/>
        </w:rPr>
        <w:t xml:space="preserve"> </w:t>
      </w:r>
    </w:p>
    <w:p w14:paraId="69DD1745" w14:textId="77777777" w:rsidR="001C0B2D" w:rsidRPr="009E141E" w:rsidRDefault="001C0B2D" w:rsidP="008F5D65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6360E3">
        <w:rPr>
          <w:sz w:val="22"/>
          <w:szCs w:val="22"/>
        </w:rPr>
        <w:t>of senior citizens</w:t>
      </w:r>
    </w:p>
    <w:p w14:paraId="61D2A694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5B73B8">
        <w:rPr>
          <w:sz w:val="22"/>
          <w:szCs w:val="22"/>
        </w:rPr>
        <w:t>Sexual d</w:t>
      </w:r>
      <w:r w:rsidR="008F5D65" w:rsidRPr="009E141E">
        <w:rPr>
          <w:sz w:val="22"/>
          <w:szCs w:val="22"/>
        </w:rPr>
        <w:t>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9A3712" w:rsidRPr="009E141E">
        <w:rPr>
          <w:sz w:val="22"/>
          <w:szCs w:val="22"/>
        </w:rPr>
        <w:t xml:space="preserve"> </w:t>
      </w:r>
    </w:p>
    <w:p w14:paraId="694D66E9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5B73B8">
        <w:rPr>
          <w:sz w:val="22"/>
          <w:szCs w:val="22"/>
        </w:rPr>
        <w:t>Religious d</w:t>
      </w:r>
      <w:r w:rsidR="008F5D65" w:rsidRPr="009E141E">
        <w:rPr>
          <w:sz w:val="22"/>
          <w:szCs w:val="22"/>
        </w:rPr>
        <w:t>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</w:p>
    <w:p w14:paraId="5971EF1B" w14:textId="77777777" w:rsidR="001C0B2D" w:rsidRPr="009E141E" w:rsidRDefault="001C0B2D" w:rsidP="006360E3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5B73B8">
        <w:rPr>
          <w:sz w:val="22"/>
          <w:szCs w:val="22"/>
        </w:rPr>
        <w:t xml:space="preserve">of homeless </w:t>
      </w:r>
      <w:r w:rsidR="006360E3">
        <w:rPr>
          <w:sz w:val="22"/>
          <w:szCs w:val="22"/>
        </w:rPr>
        <w:t>individuals</w:t>
      </w:r>
      <w:r w:rsidR="00361C87" w:rsidRPr="009E141E">
        <w:rPr>
          <w:sz w:val="22"/>
          <w:szCs w:val="22"/>
        </w:rPr>
        <w:t xml:space="preserve"> </w:t>
      </w:r>
    </w:p>
    <w:p w14:paraId="02EEBF52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5B73B8">
        <w:rPr>
          <w:sz w:val="22"/>
          <w:szCs w:val="22"/>
        </w:rPr>
        <w:t>of the economically weak groups of citizens</w:t>
      </w:r>
      <w:r w:rsidR="006A7271" w:rsidRPr="009E141E">
        <w:rPr>
          <w:sz w:val="22"/>
          <w:szCs w:val="22"/>
        </w:rPr>
        <w:t xml:space="preserve"> </w:t>
      </w:r>
    </w:p>
    <w:p w14:paraId="1C2E5E78" w14:textId="77777777" w:rsidR="001C0B2D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8F5D65" w:rsidRPr="009E141E">
        <w:rPr>
          <w:sz w:val="22"/>
          <w:szCs w:val="22"/>
        </w:rPr>
        <w:t>Dis</w:t>
      </w:r>
      <w:r w:rsidR="008F5D65">
        <w:rPr>
          <w:sz w:val="22"/>
          <w:szCs w:val="22"/>
        </w:rPr>
        <w:t>c</w:t>
      </w:r>
      <w:r w:rsidR="008F5D65" w:rsidRPr="009E141E">
        <w:rPr>
          <w:sz w:val="22"/>
          <w:szCs w:val="22"/>
        </w:rPr>
        <w:t>rimina</w:t>
      </w:r>
      <w:r w:rsidR="008F5D65">
        <w:rPr>
          <w:sz w:val="22"/>
          <w:szCs w:val="22"/>
        </w:rPr>
        <w:t xml:space="preserve">tion </w:t>
      </w:r>
      <w:r w:rsidR="005B73B8">
        <w:rPr>
          <w:sz w:val="22"/>
          <w:szCs w:val="22"/>
        </w:rPr>
        <w:t xml:space="preserve">of not adaptable citizens </w:t>
      </w:r>
      <w:r w:rsidR="007344B3" w:rsidRPr="009E141E">
        <w:rPr>
          <w:sz w:val="22"/>
          <w:szCs w:val="22"/>
        </w:rPr>
        <w:t xml:space="preserve"> </w:t>
      </w:r>
    </w:p>
    <w:p w14:paraId="39EAE57B" w14:textId="77777777" w:rsidR="001C0B2D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5B73B8">
        <w:rPr>
          <w:sz w:val="22"/>
          <w:szCs w:val="22"/>
        </w:rPr>
        <w:t>Others</w:t>
      </w:r>
      <w:r w:rsidRPr="009E141E">
        <w:rPr>
          <w:sz w:val="22"/>
          <w:szCs w:val="22"/>
        </w:rPr>
        <w:t xml:space="preserve"> </w:t>
      </w:r>
    </w:p>
    <w:p w14:paraId="03727FE5" w14:textId="77777777" w:rsidR="00643D63" w:rsidRPr="009E141E" w:rsidRDefault="005B73B8" w:rsidP="00840F72">
      <w:pPr>
        <w:pStyle w:val="Textkomente"/>
        <w:ind w:firstLine="360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5AA1305C" w14:textId="77777777" w:rsidR="006A7271" w:rsidRPr="009E141E" w:rsidRDefault="001C0B2D" w:rsidP="005B73B8">
      <w:pPr>
        <w:pStyle w:val="Textkomente"/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5B73B8">
        <w:rPr>
          <w:sz w:val="22"/>
          <w:szCs w:val="22"/>
        </w:rPr>
        <w:t>None</w:t>
      </w:r>
      <w:r w:rsidRPr="009E141E">
        <w:rPr>
          <w:sz w:val="22"/>
          <w:szCs w:val="22"/>
        </w:rPr>
        <w:t xml:space="preserve"> </w:t>
      </w:r>
    </w:p>
    <w:p w14:paraId="74C90DCA" w14:textId="77777777" w:rsidR="008533FC" w:rsidRPr="009E141E" w:rsidRDefault="008533FC" w:rsidP="00E23313">
      <w:pPr>
        <w:jc w:val="both"/>
        <w:rPr>
          <w:sz w:val="22"/>
          <w:szCs w:val="22"/>
        </w:rPr>
      </w:pPr>
    </w:p>
    <w:p w14:paraId="6022EC73" w14:textId="77777777" w:rsidR="002C5B31" w:rsidRPr="009E141E" w:rsidRDefault="002C5B31" w:rsidP="005B73B8">
      <w:pPr>
        <w:jc w:val="both"/>
        <w:rPr>
          <w:b/>
          <w:sz w:val="22"/>
          <w:szCs w:val="22"/>
        </w:rPr>
      </w:pPr>
      <w:r w:rsidRPr="009E141E">
        <w:rPr>
          <w:b/>
          <w:sz w:val="22"/>
          <w:szCs w:val="22"/>
        </w:rPr>
        <w:t>C2) Se</w:t>
      </w:r>
      <w:r w:rsidR="005B73B8">
        <w:rPr>
          <w:b/>
          <w:sz w:val="22"/>
          <w:szCs w:val="22"/>
        </w:rPr>
        <w:t>lf-education</w:t>
      </w:r>
    </w:p>
    <w:p w14:paraId="36D5F189" w14:textId="77777777" w:rsidR="002C3B57" w:rsidRPr="009E141E" w:rsidRDefault="005B73B8" w:rsidP="005B73B8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o you educate </w:t>
      </w:r>
      <w:r w:rsidR="00E62895">
        <w:rPr>
          <w:sz w:val="22"/>
          <w:szCs w:val="22"/>
        </w:rPr>
        <w:t xml:space="preserve">yourself </w:t>
      </w:r>
      <w:r>
        <w:rPr>
          <w:sz w:val="22"/>
          <w:szCs w:val="22"/>
        </w:rPr>
        <w:t>in some field with a concrete goal</w:t>
      </w:r>
      <w:r w:rsidR="002C3B57" w:rsidRPr="009E141E">
        <w:rPr>
          <w:sz w:val="22"/>
          <w:szCs w:val="22"/>
        </w:rPr>
        <w:t>?</w:t>
      </w:r>
      <w:r w:rsidR="00840F72" w:rsidRPr="009E141E">
        <w:rPr>
          <w:sz w:val="22"/>
          <w:szCs w:val="22"/>
        </w:rPr>
        <w:t xml:space="preserve"> </w:t>
      </w:r>
    </w:p>
    <w:p w14:paraId="489FF4FA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40FEA741" w14:textId="77777777" w:rsidR="005F12AF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</w:p>
    <w:p w14:paraId="1E553A11" w14:textId="539E8F73" w:rsidR="002C3B57" w:rsidRPr="005F12AF" w:rsidRDefault="00C74C0E" w:rsidP="005F12AF">
      <w:pPr>
        <w:spacing w:before="240" w:after="200" w:line="276" w:lineRule="auto"/>
        <w:rPr>
          <w:sz w:val="22"/>
          <w:szCs w:val="22"/>
        </w:rPr>
      </w:pPr>
      <w:r w:rsidRPr="005F12AF">
        <w:rPr>
          <w:sz w:val="22"/>
          <w:szCs w:val="22"/>
        </w:rPr>
        <w:t xml:space="preserve"> </w:t>
      </w:r>
    </w:p>
    <w:p w14:paraId="46A165E2" w14:textId="77777777" w:rsidR="002C3B57" w:rsidRPr="009E141E" w:rsidRDefault="005B73B8" w:rsidP="005B73B8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Do you educate yourself in the form of self-education</w:t>
      </w:r>
      <w:r w:rsidR="00C91A8A" w:rsidRPr="009E141E">
        <w:rPr>
          <w:sz w:val="22"/>
          <w:szCs w:val="22"/>
        </w:rPr>
        <w:t>?</w:t>
      </w:r>
    </w:p>
    <w:p w14:paraId="38CE626C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60A2A279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5A3FE29C" w14:textId="77777777" w:rsidR="00840F72" w:rsidRPr="009E141E" w:rsidRDefault="00840F72" w:rsidP="00521FB1">
      <w:pPr>
        <w:jc w:val="both"/>
        <w:rPr>
          <w:sz w:val="22"/>
          <w:szCs w:val="22"/>
        </w:rPr>
      </w:pPr>
    </w:p>
    <w:p w14:paraId="5FE54EAA" w14:textId="77777777" w:rsidR="002C3B57" w:rsidRPr="009E141E" w:rsidRDefault="005B73B8" w:rsidP="005B73B8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t>Do you educate yourself in courses</w:t>
      </w:r>
      <w:r w:rsidR="002C3B57" w:rsidRPr="009E141E">
        <w:rPr>
          <w:sz w:val="22"/>
          <w:szCs w:val="22"/>
        </w:rPr>
        <w:t>?</w:t>
      </w:r>
    </w:p>
    <w:p w14:paraId="7B07C159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73915B41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2A66CA6B" w14:textId="77777777" w:rsidR="00442DB9" w:rsidRPr="009E141E" w:rsidRDefault="00442DB9" w:rsidP="00442DB9">
      <w:pPr>
        <w:pStyle w:val="Odstavecseseznamem"/>
        <w:jc w:val="both"/>
        <w:rPr>
          <w:sz w:val="22"/>
          <w:szCs w:val="22"/>
        </w:rPr>
      </w:pPr>
    </w:p>
    <w:p w14:paraId="447043D0" w14:textId="77777777" w:rsidR="002C3B57" w:rsidRPr="009E141E" w:rsidRDefault="005B73B8" w:rsidP="005B73B8">
      <w:pPr>
        <w:pStyle w:val="Odstavecseseznamem"/>
        <w:numPr>
          <w:ilvl w:val="0"/>
          <w:numId w:val="25"/>
        </w:numPr>
        <w:jc w:val="both"/>
        <w:rPr>
          <w:sz w:val="22"/>
          <w:szCs w:val="22"/>
        </w:rPr>
      </w:pPr>
      <w:r>
        <w:rPr>
          <w:sz w:val="22"/>
          <w:szCs w:val="22"/>
        </w:rPr>
        <w:t>Do you pursue your personal development purposefully and on a long-term basis</w:t>
      </w:r>
      <w:r w:rsidR="002C3B57" w:rsidRPr="009E141E">
        <w:rPr>
          <w:sz w:val="22"/>
          <w:szCs w:val="22"/>
        </w:rPr>
        <w:t xml:space="preserve">? </w:t>
      </w:r>
    </w:p>
    <w:p w14:paraId="21E64D58" w14:textId="77777777" w:rsidR="00C74C0E" w:rsidRPr="009E141E" w:rsidRDefault="00C74C0E" w:rsidP="00C74C0E">
      <w:pPr>
        <w:ind w:left="360" w:firstLine="348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Pr="009E141E">
        <w:rPr>
          <w:sz w:val="22"/>
          <w:szCs w:val="22"/>
        </w:rPr>
        <w:t xml:space="preserve"> </w:t>
      </w:r>
    </w:p>
    <w:p w14:paraId="1B31E716" w14:textId="77777777" w:rsidR="00C74C0E" w:rsidRPr="009E141E" w:rsidRDefault="00C74C0E" w:rsidP="00C74C0E">
      <w:pPr>
        <w:pStyle w:val="Odstavecseseznamem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Pr="009E141E">
        <w:rPr>
          <w:sz w:val="22"/>
          <w:szCs w:val="22"/>
        </w:rPr>
        <w:t xml:space="preserve">  </w:t>
      </w:r>
    </w:p>
    <w:p w14:paraId="5DD788DB" w14:textId="04F20C97" w:rsidR="0064791D" w:rsidRPr="009E141E" w:rsidRDefault="0064791D" w:rsidP="006A7271">
      <w:pPr>
        <w:ind w:firstLine="360"/>
        <w:rPr>
          <w:sz w:val="22"/>
          <w:szCs w:val="22"/>
        </w:rPr>
      </w:pPr>
    </w:p>
    <w:p w14:paraId="30AA169F" w14:textId="77777777" w:rsidR="0064791D" w:rsidRPr="009E141E" w:rsidRDefault="0064791D" w:rsidP="001750FC">
      <w:pPr>
        <w:rPr>
          <w:sz w:val="22"/>
          <w:szCs w:val="22"/>
        </w:rPr>
      </w:pPr>
    </w:p>
    <w:p w14:paraId="08329C2B" w14:textId="77777777" w:rsidR="001C0B2D" w:rsidRPr="009E141E" w:rsidRDefault="001C0B2D" w:rsidP="005B73B8">
      <w:pPr>
        <w:rPr>
          <w:b/>
          <w:sz w:val="22"/>
          <w:szCs w:val="22"/>
        </w:rPr>
      </w:pPr>
      <w:r w:rsidRPr="009E141E">
        <w:rPr>
          <w:b/>
          <w:sz w:val="22"/>
          <w:szCs w:val="22"/>
        </w:rPr>
        <w:t xml:space="preserve">C3) </w:t>
      </w:r>
      <w:r w:rsidR="005B73B8">
        <w:rPr>
          <w:b/>
          <w:sz w:val="22"/>
          <w:szCs w:val="22"/>
        </w:rPr>
        <w:t>Healthy lifestyle</w:t>
      </w:r>
    </w:p>
    <w:p w14:paraId="189DDF43" w14:textId="77777777" w:rsidR="00BC1648" w:rsidRPr="009E141E" w:rsidRDefault="00BC1648" w:rsidP="001750FC">
      <w:pPr>
        <w:rPr>
          <w:b/>
          <w:sz w:val="22"/>
          <w:szCs w:val="22"/>
        </w:rPr>
      </w:pPr>
    </w:p>
    <w:p w14:paraId="7B8AC54F" w14:textId="77777777" w:rsidR="000C6F47" w:rsidRPr="009E141E" w:rsidRDefault="005B73B8" w:rsidP="005B73B8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care of your health</w:t>
      </w:r>
      <w:r w:rsidR="000C6F47" w:rsidRPr="009E141E">
        <w:rPr>
          <w:sz w:val="22"/>
          <w:szCs w:val="22"/>
        </w:rPr>
        <w:t>?</w:t>
      </w:r>
      <w:r w:rsidR="00052CF3" w:rsidRPr="009E141E">
        <w:rPr>
          <w:sz w:val="22"/>
          <w:szCs w:val="22"/>
        </w:rPr>
        <w:t xml:space="preserve"> </w:t>
      </w:r>
    </w:p>
    <w:p w14:paraId="15C05BD7" w14:textId="77777777" w:rsidR="00A35122" w:rsidRPr="009E141E" w:rsidRDefault="009E141E" w:rsidP="0064791D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A35122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A35122" w:rsidRPr="009E141E">
        <w:rPr>
          <w:sz w:val="22"/>
          <w:szCs w:val="22"/>
        </w:rPr>
        <w:t xml:space="preserve"> </w:t>
      </w:r>
    </w:p>
    <w:p w14:paraId="0F900F90" w14:textId="77777777" w:rsidR="00A35122" w:rsidRPr="009E141E" w:rsidRDefault="009E141E" w:rsidP="0064791D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64791D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A35122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="00A35122" w:rsidRPr="009E141E">
        <w:rPr>
          <w:sz w:val="22"/>
          <w:szCs w:val="22"/>
        </w:rPr>
        <w:t xml:space="preserve"> </w:t>
      </w:r>
    </w:p>
    <w:p w14:paraId="24B1D397" w14:textId="77777777" w:rsidR="00A35122" w:rsidRPr="009E141E" w:rsidRDefault="009E141E" w:rsidP="0064791D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64791D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A35122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n</w:t>
      </w:r>
      <w:r w:rsidR="00F54831">
        <w:rPr>
          <w:sz w:val="22"/>
          <w:szCs w:val="22"/>
        </w:rPr>
        <w:t>o</w:t>
      </w:r>
      <w:r w:rsidR="00A35122" w:rsidRPr="009E141E">
        <w:rPr>
          <w:sz w:val="22"/>
          <w:szCs w:val="22"/>
        </w:rPr>
        <w:t xml:space="preserve"> </w:t>
      </w:r>
    </w:p>
    <w:p w14:paraId="550F1E3F" w14:textId="77777777" w:rsidR="0064791D" w:rsidRPr="009E141E" w:rsidRDefault="009E141E" w:rsidP="006A7271">
      <w:pPr>
        <w:ind w:firstLine="360"/>
        <w:rPr>
          <w:color w:val="FF0000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A35122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A35122" w:rsidRPr="009E141E">
        <w:rPr>
          <w:sz w:val="22"/>
          <w:szCs w:val="22"/>
        </w:rPr>
        <w:t xml:space="preserve"> </w:t>
      </w:r>
      <w:r w:rsidR="006A7271" w:rsidRPr="009E141E">
        <w:rPr>
          <w:sz w:val="22"/>
          <w:szCs w:val="22"/>
        </w:rPr>
        <w:t xml:space="preserve"> </w:t>
      </w:r>
    </w:p>
    <w:p w14:paraId="40084149" w14:textId="77777777" w:rsidR="0064791D" w:rsidRPr="009E141E" w:rsidRDefault="0064791D" w:rsidP="001750FC">
      <w:pPr>
        <w:rPr>
          <w:sz w:val="22"/>
          <w:szCs w:val="22"/>
        </w:rPr>
      </w:pPr>
    </w:p>
    <w:p w14:paraId="17BD64AA" w14:textId="77777777" w:rsidR="00C949D0" w:rsidRPr="009E141E" w:rsidRDefault="005B73B8" w:rsidP="005B73B8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try to stop stress situations in your life</w:t>
      </w:r>
      <w:r w:rsidR="001C0B2D" w:rsidRPr="009E141E">
        <w:rPr>
          <w:sz w:val="22"/>
          <w:szCs w:val="22"/>
        </w:rPr>
        <w:t xml:space="preserve">? </w:t>
      </w:r>
    </w:p>
    <w:p w14:paraId="57CB8AC0" w14:textId="77777777" w:rsidR="00BC1648" w:rsidRPr="009E141E" w:rsidRDefault="009E141E" w:rsidP="00D2312A">
      <w:pPr>
        <w:ind w:left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C1648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BC1648" w:rsidRPr="009E141E">
        <w:rPr>
          <w:sz w:val="22"/>
          <w:szCs w:val="22"/>
        </w:rPr>
        <w:t xml:space="preserve"> </w:t>
      </w:r>
    </w:p>
    <w:p w14:paraId="3696BC0C" w14:textId="77777777" w:rsidR="00BC1648" w:rsidRPr="009E141E" w:rsidRDefault="009E141E" w:rsidP="00D231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C1648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BC1648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="00BC1648" w:rsidRPr="009E141E">
        <w:rPr>
          <w:sz w:val="22"/>
          <w:szCs w:val="22"/>
        </w:rPr>
        <w:t xml:space="preserve"> </w:t>
      </w:r>
    </w:p>
    <w:p w14:paraId="4FB8D919" w14:textId="77777777" w:rsidR="00BC1648" w:rsidRPr="009E141E" w:rsidRDefault="009E141E" w:rsidP="00D231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C1648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BC1648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n</w:t>
      </w:r>
      <w:r w:rsidR="00F54831">
        <w:rPr>
          <w:sz w:val="22"/>
          <w:szCs w:val="22"/>
        </w:rPr>
        <w:t>o</w:t>
      </w:r>
      <w:r w:rsidR="00BC1648" w:rsidRPr="009E141E">
        <w:rPr>
          <w:sz w:val="22"/>
          <w:szCs w:val="22"/>
        </w:rPr>
        <w:t xml:space="preserve"> </w:t>
      </w:r>
    </w:p>
    <w:p w14:paraId="016D6B87" w14:textId="77777777" w:rsidR="00BC1648" w:rsidRPr="009E141E" w:rsidRDefault="009E141E" w:rsidP="00D2312A">
      <w:pPr>
        <w:ind w:firstLine="360"/>
        <w:rPr>
          <w:color w:val="FF0000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C1648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BC1648" w:rsidRPr="009E141E">
        <w:rPr>
          <w:sz w:val="22"/>
          <w:szCs w:val="22"/>
        </w:rPr>
        <w:t xml:space="preserve">  </w:t>
      </w:r>
    </w:p>
    <w:p w14:paraId="5DC2CC8B" w14:textId="77777777" w:rsidR="0064791D" w:rsidRPr="009E141E" w:rsidRDefault="0064791D" w:rsidP="001750FC">
      <w:pPr>
        <w:rPr>
          <w:sz w:val="22"/>
          <w:szCs w:val="22"/>
        </w:rPr>
      </w:pPr>
    </w:p>
    <w:p w14:paraId="152DDAAC" w14:textId="5851888E" w:rsidR="00CE44E7" w:rsidRPr="009E141E" w:rsidRDefault="005B73B8" w:rsidP="005B73B8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Is your daily (according to your opinion) rest sufficient with respect to your workload</w:t>
      </w:r>
      <w:r w:rsidR="00847B29" w:rsidRPr="009E141E">
        <w:rPr>
          <w:sz w:val="22"/>
          <w:szCs w:val="22"/>
        </w:rPr>
        <w:t>?</w:t>
      </w:r>
    </w:p>
    <w:p w14:paraId="1B2AC630" w14:textId="77777777" w:rsidR="00844187" w:rsidRPr="009E141E" w:rsidRDefault="009E141E" w:rsidP="0064791D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44187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9A3712" w:rsidRPr="009E141E">
        <w:rPr>
          <w:sz w:val="22"/>
          <w:szCs w:val="22"/>
        </w:rPr>
        <w:t xml:space="preserve"> </w:t>
      </w:r>
    </w:p>
    <w:p w14:paraId="5301E0C6" w14:textId="77777777" w:rsidR="0064791D" w:rsidRPr="009E141E" w:rsidRDefault="009E141E" w:rsidP="000C0903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844187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9A3712" w:rsidRPr="009E141E">
        <w:rPr>
          <w:sz w:val="22"/>
          <w:szCs w:val="22"/>
        </w:rPr>
        <w:t xml:space="preserve"> </w:t>
      </w:r>
    </w:p>
    <w:p w14:paraId="0A18F4C2" w14:textId="77777777" w:rsidR="0064791D" w:rsidRPr="009E141E" w:rsidRDefault="0064791D" w:rsidP="00844187">
      <w:pPr>
        <w:rPr>
          <w:sz w:val="22"/>
          <w:szCs w:val="22"/>
        </w:rPr>
      </w:pPr>
    </w:p>
    <w:p w14:paraId="7A726E5F" w14:textId="48CF6B3B" w:rsidR="00F43D81" w:rsidRPr="009E141E" w:rsidRDefault="005B73B8" w:rsidP="005B73B8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attend medical routine check</w:t>
      </w:r>
      <w:r w:rsidR="004E1856">
        <w:rPr>
          <w:sz w:val="22"/>
          <w:szCs w:val="22"/>
        </w:rPr>
        <w:t>-</w:t>
      </w:r>
      <w:r>
        <w:rPr>
          <w:sz w:val="22"/>
          <w:szCs w:val="22"/>
        </w:rPr>
        <w:t>ups</w:t>
      </w:r>
      <w:r w:rsidR="00F43D81" w:rsidRPr="009E141E">
        <w:rPr>
          <w:sz w:val="22"/>
          <w:szCs w:val="22"/>
        </w:rPr>
        <w:t>?</w:t>
      </w:r>
    </w:p>
    <w:p w14:paraId="13011FAF" w14:textId="77777777" w:rsidR="00D2312A" w:rsidRPr="009E141E" w:rsidRDefault="009E141E" w:rsidP="00D2312A">
      <w:pPr>
        <w:ind w:left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2312A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D2312A" w:rsidRPr="009E141E">
        <w:rPr>
          <w:sz w:val="22"/>
          <w:szCs w:val="22"/>
        </w:rPr>
        <w:t xml:space="preserve"> </w:t>
      </w:r>
    </w:p>
    <w:p w14:paraId="2D294914" w14:textId="77777777" w:rsidR="00D2312A" w:rsidRPr="009E141E" w:rsidRDefault="009E141E" w:rsidP="00D231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2312A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D2312A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="00D2312A" w:rsidRPr="009E141E">
        <w:rPr>
          <w:sz w:val="22"/>
          <w:szCs w:val="22"/>
        </w:rPr>
        <w:t xml:space="preserve"> </w:t>
      </w:r>
    </w:p>
    <w:p w14:paraId="23E54934" w14:textId="77777777" w:rsidR="00D2312A" w:rsidRPr="009E141E" w:rsidRDefault="009E141E" w:rsidP="00D231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2312A"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="00D2312A"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n</w:t>
      </w:r>
      <w:r w:rsidR="00F54831">
        <w:rPr>
          <w:sz w:val="22"/>
          <w:szCs w:val="22"/>
        </w:rPr>
        <w:t>o</w:t>
      </w:r>
      <w:r w:rsidR="00D2312A" w:rsidRPr="009E141E">
        <w:rPr>
          <w:sz w:val="22"/>
          <w:szCs w:val="22"/>
        </w:rPr>
        <w:t xml:space="preserve"> </w:t>
      </w:r>
    </w:p>
    <w:p w14:paraId="2E360790" w14:textId="77777777" w:rsidR="00D2312A" w:rsidRPr="009E141E" w:rsidRDefault="009E141E" w:rsidP="00D2312A">
      <w:pPr>
        <w:ind w:firstLine="360"/>
        <w:rPr>
          <w:color w:val="FF0000"/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D2312A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D2312A" w:rsidRPr="009E141E">
        <w:rPr>
          <w:sz w:val="22"/>
          <w:szCs w:val="22"/>
        </w:rPr>
        <w:t xml:space="preserve">  </w:t>
      </w:r>
    </w:p>
    <w:p w14:paraId="69CCF793" w14:textId="77777777" w:rsidR="0004451F" w:rsidRPr="009E141E" w:rsidRDefault="0004451F" w:rsidP="00F43D81">
      <w:pPr>
        <w:pStyle w:val="Odstavecseseznamem"/>
        <w:rPr>
          <w:sz w:val="22"/>
          <w:szCs w:val="22"/>
        </w:rPr>
      </w:pPr>
    </w:p>
    <w:p w14:paraId="7742C18D" w14:textId="77777777" w:rsidR="004B1850" w:rsidRPr="009E141E" w:rsidRDefault="00C8052A" w:rsidP="00C8052A">
      <w:pPr>
        <w:pStyle w:val="Odstavecseseznamem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Do you watch your body weight</w:t>
      </w:r>
      <w:r w:rsidR="00F43D81" w:rsidRPr="009E141E">
        <w:rPr>
          <w:i/>
          <w:sz w:val="22"/>
          <w:szCs w:val="22"/>
        </w:rPr>
        <w:t xml:space="preserve">? </w:t>
      </w:r>
    </w:p>
    <w:p w14:paraId="570847CA" w14:textId="77777777" w:rsidR="002B04AF" w:rsidRDefault="009E141E" w:rsidP="002B04AF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F43D8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9A3712" w:rsidRPr="009E141E">
        <w:rPr>
          <w:sz w:val="22"/>
          <w:szCs w:val="22"/>
        </w:rPr>
        <w:t xml:space="preserve"> </w:t>
      </w:r>
    </w:p>
    <w:p w14:paraId="73B6FD1A" w14:textId="77777777" w:rsidR="002B04AF" w:rsidRPr="009E141E" w:rsidRDefault="002B04AF" w:rsidP="002B04AF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y</w:t>
      </w:r>
      <w:r w:rsidR="00F54831">
        <w:rPr>
          <w:sz w:val="22"/>
          <w:szCs w:val="22"/>
        </w:rPr>
        <w:t>es</w:t>
      </w:r>
      <w:r w:rsidRPr="009E141E">
        <w:rPr>
          <w:sz w:val="22"/>
          <w:szCs w:val="22"/>
        </w:rPr>
        <w:t xml:space="preserve"> </w:t>
      </w:r>
    </w:p>
    <w:p w14:paraId="4E18BDCA" w14:textId="77777777" w:rsidR="002B04AF" w:rsidRPr="009E141E" w:rsidRDefault="002B04AF" w:rsidP="002B04AF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Pr="009E141E">
        <w:rPr>
          <w:sz w:val="22"/>
          <w:szCs w:val="22"/>
        </w:rPr>
        <w:t xml:space="preserve"> </w:t>
      </w:r>
      <w:r w:rsidR="007B5466">
        <w:rPr>
          <w:sz w:val="22"/>
          <w:szCs w:val="22"/>
        </w:rPr>
        <w:t>Rather</w:t>
      </w:r>
      <w:r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n</w:t>
      </w:r>
      <w:r w:rsidR="00F54831">
        <w:rPr>
          <w:sz w:val="22"/>
          <w:szCs w:val="22"/>
        </w:rPr>
        <w:t>o</w:t>
      </w:r>
      <w:r w:rsidRPr="009E141E">
        <w:rPr>
          <w:sz w:val="22"/>
          <w:szCs w:val="22"/>
        </w:rPr>
        <w:t xml:space="preserve"> </w:t>
      </w:r>
    </w:p>
    <w:p w14:paraId="77DC098C" w14:textId="77777777" w:rsidR="00F43D81" w:rsidRPr="009E141E" w:rsidRDefault="009E141E" w:rsidP="0064791D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F43D8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9A3712" w:rsidRPr="009E141E">
        <w:rPr>
          <w:sz w:val="22"/>
          <w:szCs w:val="22"/>
        </w:rPr>
        <w:t xml:space="preserve"> </w:t>
      </w:r>
    </w:p>
    <w:p w14:paraId="4F674B00" w14:textId="77777777" w:rsidR="00005BF8" w:rsidRPr="009E141E" w:rsidRDefault="00005BF8" w:rsidP="000C0903">
      <w:pPr>
        <w:rPr>
          <w:sz w:val="22"/>
          <w:szCs w:val="22"/>
        </w:rPr>
      </w:pPr>
    </w:p>
    <w:p w14:paraId="48B524AD" w14:textId="77777777" w:rsidR="00DB5B39" w:rsidRPr="009E141E" w:rsidRDefault="00DB5B39" w:rsidP="0064791D">
      <w:pPr>
        <w:ind w:firstLine="360"/>
        <w:rPr>
          <w:sz w:val="22"/>
          <w:szCs w:val="22"/>
        </w:rPr>
      </w:pPr>
    </w:p>
    <w:p w14:paraId="684CED57" w14:textId="77777777" w:rsidR="001750FC" w:rsidRPr="009E141E" w:rsidRDefault="006F433F" w:rsidP="00C8052A">
      <w:pPr>
        <w:jc w:val="both"/>
        <w:rPr>
          <w:sz w:val="22"/>
          <w:szCs w:val="22"/>
        </w:rPr>
      </w:pPr>
      <w:r w:rsidRPr="009E141E">
        <w:rPr>
          <w:b/>
          <w:bCs/>
          <w:sz w:val="22"/>
          <w:szCs w:val="22"/>
        </w:rPr>
        <w:t>D</w:t>
      </w:r>
      <w:r w:rsidR="001750FC" w:rsidRPr="009E141E">
        <w:rPr>
          <w:b/>
          <w:bCs/>
          <w:sz w:val="22"/>
          <w:szCs w:val="22"/>
        </w:rPr>
        <w:t>) Enviro</w:t>
      </w:r>
      <w:r w:rsidRPr="009E141E">
        <w:rPr>
          <w:b/>
          <w:bCs/>
          <w:sz w:val="22"/>
          <w:szCs w:val="22"/>
        </w:rPr>
        <w:t>n</w:t>
      </w:r>
      <w:r w:rsidR="001750FC" w:rsidRPr="009E141E">
        <w:rPr>
          <w:b/>
          <w:bCs/>
          <w:sz w:val="22"/>
          <w:szCs w:val="22"/>
        </w:rPr>
        <w:t>ment</w:t>
      </w:r>
      <w:r w:rsidR="00C8052A">
        <w:rPr>
          <w:b/>
          <w:bCs/>
          <w:sz w:val="22"/>
          <w:szCs w:val="22"/>
        </w:rPr>
        <w:t>al area</w:t>
      </w:r>
      <w:r w:rsidR="001750FC" w:rsidRPr="009E141E">
        <w:rPr>
          <w:b/>
          <w:bCs/>
          <w:sz w:val="22"/>
          <w:szCs w:val="22"/>
        </w:rPr>
        <w:t> </w:t>
      </w:r>
      <w:r w:rsidR="00AD494A" w:rsidRPr="009E141E">
        <w:rPr>
          <w:i/>
          <w:sz w:val="22"/>
          <w:szCs w:val="22"/>
        </w:rPr>
        <w:t>(</w:t>
      </w:r>
      <w:r w:rsidR="00C8052A">
        <w:rPr>
          <w:i/>
          <w:sz w:val="22"/>
          <w:szCs w:val="22"/>
        </w:rPr>
        <w:t>Multiple answers</w:t>
      </w:r>
      <w:r w:rsidR="00AD494A" w:rsidRPr="009E141E">
        <w:rPr>
          <w:i/>
          <w:sz w:val="22"/>
          <w:szCs w:val="22"/>
        </w:rPr>
        <w:t>)</w:t>
      </w:r>
    </w:p>
    <w:p w14:paraId="6A3A2368" w14:textId="77777777" w:rsidR="00D2115B" w:rsidRPr="009E141E" w:rsidRDefault="00A97A29" w:rsidP="00C8052A">
      <w:pPr>
        <w:ind w:firstLine="360"/>
        <w:rPr>
          <w:sz w:val="22"/>
          <w:szCs w:val="22"/>
        </w:rPr>
      </w:pPr>
      <w:r w:rsidRPr="009E141E">
        <w:rPr>
          <w:sz w:val="22"/>
          <w:szCs w:val="22"/>
        </w:rPr>
        <w:t>1</w:t>
      </w:r>
      <w:r w:rsidR="00D2115B" w:rsidRPr="009E141E">
        <w:rPr>
          <w:sz w:val="22"/>
          <w:szCs w:val="22"/>
        </w:rPr>
        <w:t xml:space="preserve">) </w:t>
      </w:r>
      <w:r w:rsidR="00C8052A">
        <w:rPr>
          <w:sz w:val="22"/>
          <w:szCs w:val="22"/>
        </w:rPr>
        <w:t>How much responsible are you towards the environment</w:t>
      </w:r>
      <w:r w:rsidR="00D2115B" w:rsidRPr="009E141E">
        <w:rPr>
          <w:sz w:val="22"/>
          <w:szCs w:val="22"/>
        </w:rPr>
        <w:t xml:space="preserve">? </w:t>
      </w:r>
    </w:p>
    <w:p w14:paraId="536D2FD6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do not litter</w:t>
      </w:r>
      <w:r w:rsidR="0098056A" w:rsidRPr="009E141E">
        <w:rPr>
          <w:sz w:val="22"/>
          <w:szCs w:val="22"/>
        </w:rPr>
        <w:t xml:space="preserve"> </w:t>
      </w:r>
    </w:p>
    <w:p w14:paraId="1ED10387" w14:textId="77777777" w:rsidR="00D2115B" w:rsidRPr="009E141E" w:rsidRDefault="0064791D" w:rsidP="00E62895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I do not buy bottled water, unless</w:t>
      </w:r>
      <w:r w:rsidR="00C8052A">
        <w:rPr>
          <w:sz w:val="22"/>
          <w:szCs w:val="22"/>
        </w:rPr>
        <w:t xml:space="preserve"> I have to</w:t>
      </w:r>
    </w:p>
    <w:p w14:paraId="53812344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try not to waste energies</w:t>
      </w:r>
      <w:r w:rsidR="009A3712" w:rsidRPr="009E141E">
        <w:rPr>
          <w:sz w:val="22"/>
          <w:szCs w:val="22"/>
        </w:rPr>
        <w:t xml:space="preserve"> </w:t>
      </w:r>
    </w:p>
    <w:p w14:paraId="1C32BDA6" w14:textId="77777777" w:rsidR="0098056A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use public transport as often as possible</w:t>
      </w:r>
      <w:r w:rsidR="009A3712" w:rsidRPr="009E141E">
        <w:rPr>
          <w:sz w:val="22"/>
          <w:szCs w:val="22"/>
        </w:rPr>
        <w:t xml:space="preserve"> </w:t>
      </w:r>
    </w:p>
    <w:p w14:paraId="61A249E4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walk as much as possible</w:t>
      </w:r>
      <w:r w:rsidR="0098056A" w:rsidRPr="009E141E">
        <w:rPr>
          <w:sz w:val="22"/>
          <w:szCs w:val="22"/>
        </w:rPr>
        <w:t xml:space="preserve"> </w:t>
      </w:r>
    </w:p>
    <w:p w14:paraId="29F99FB3" w14:textId="77777777" w:rsidR="007C3172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walk on the marked pathways (do not step on grass areas</w:t>
      </w:r>
      <w:r w:rsidR="000C0903" w:rsidRPr="009E141E">
        <w:rPr>
          <w:sz w:val="22"/>
          <w:szCs w:val="22"/>
        </w:rPr>
        <w:t>)</w:t>
      </w:r>
      <w:r w:rsidR="007924DA" w:rsidRPr="009E141E">
        <w:rPr>
          <w:sz w:val="22"/>
          <w:szCs w:val="22"/>
        </w:rPr>
        <w:t xml:space="preserve"> </w:t>
      </w:r>
    </w:p>
    <w:p w14:paraId="687050C5" w14:textId="77777777" w:rsidR="00A97A29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lastRenderedPageBreak/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keep tidy the closest surrounding of my home</w:t>
      </w:r>
      <w:r w:rsidR="009A3712" w:rsidRPr="009E141E">
        <w:rPr>
          <w:sz w:val="22"/>
          <w:szCs w:val="22"/>
        </w:rPr>
        <w:t xml:space="preserve"> </w:t>
      </w:r>
    </w:p>
    <w:p w14:paraId="37D77EFE" w14:textId="77777777" w:rsidR="00D2115B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Others</w:t>
      </w:r>
      <w:r w:rsidR="00D2115B" w:rsidRPr="009E141E">
        <w:rPr>
          <w:sz w:val="22"/>
          <w:szCs w:val="22"/>
        </w:rPr>
        <w:t xml:space="preserve"> </w:t>
      </w:r>
    </w:p>
    <w:p w14:paraId="612F9F8D" w14:textId="77777777" w:rsidR="00643D63" w:rsidRPr="009E141E" w:rsidRDefault="00C8052A" w:rsidP="0064791D">
      <w:pPr>
        <w:ind w:firstLine="360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7B08D6C9" w14:textId="77777777" w:rsidR="0064791D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do not address the environment.</w:t>
      </w:r>
    </w:p>
    <w:p w14:paraId="1D24D2CF" w14:textId="77777777" w:rsidR="0064791D" w:rsidRPr="009E141E" w:rsidRDefault="0064791D" w:rsidP="00D2115B">
      <w:pPr>
        <w:rPr>
          <w:sz w:val="22"/>
          <w:szCs w:val="22"/>
        </w:rPr>
      </w:pPr>
    </w:p>
    <w:p w14:paraId="28B8175B" w14:textId="77777777" w:rsidR="00D2115B" w:rsidRPr="009E141E" w:rsidRDefault="0064791D" w:rsidP="00C8052A">
      <w:pPr>
        <w:ind w:firstLine="360"/>
        <w:jc w:val="both"/>
        <w:rPr>
          <w:sz w:val="22"/>
          <w:szCs w:val="22"/>
        </w:rPr>
      </w:pPr>
      <w:r w:rsidRPr="009E141E">
        <w:rPr>
          <w:sz w:val="22"/>
          <w:szCs w:val="22"/>
        </w:rPr>
        <w:t xml:space="preserve">2) </w:t>
      </w:r>
      <w:r w:rsidR="00C8052A">
        <w:rPr>
          <w:sz w:val="22"/>
          <w:szCs w:val="22"/>
        </w:rPr>
        <w:t xml:space="preserve">How actively do you look after the environment in your private life? </w:t>
      </w:r>
      <w:r w:rsidR="00AD494A" w:rsidRPr="009E141E">
        <w:rPr>
          <w:i/>
          <w:sz w:val="22"/>
          <w:szCs w:val="22"/>
        </w:rPr>
        <w:t>(</w:t>
      </w:r>
      <w:r w:rsidR="00C8052A">
        <w:rPr>
          <w:i/>
          <w:sz w:val="22"/>
          <w:szCs w:val="22"/>
        </w:rPr>
        <w:t>Multiple answers</w:t>
      </w:r>
      <w:r w:rsidR="00AD494A" w:rsidRPr="009E141E">
        <w:rPr>
          <w:i/>
          <w:sz w:val="22"/>
          <w:szCs w:val="22"/>
        </w:rPr>
        <w:t>)</w:t>
      </w:r>
    </w:p>
    <w:p w14:paraId="3964D4D4" w14:textId="77777777" w:rsidR="0098056A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separate waste</w:t>
      </w:r>
      <w:r w:rsidR="00D2115B" w:rsidRPr="009E141E">
        <w:rPr>
          <w:sz w:val="22"/>
          <w:szCs w:val="22"/>
        </w:rPr>
        <w:t xml:space="preserve"> </w:t>
      </w:r>
    </w:p>
    <w:p w14:paraId="6C458987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collect litters strewed around</w:t>
      </w:r>
      <w:r w:rsidR="00052CF3" w:rsidRPr="009E141E">
        <w:rPr>
          <w:sz w:val="22"/>
          <w:szCs w:val="22"/>
        </w:rPr>
        <w:t xml:space="preserve"> </w:t>
      </w:r>
    </w:p>
    <w:p w14:paraId="42B9E8F1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drink tap water</w:t>
      </w:r>
      <w:r w:rsidR="009A3712" w:rsidRPr="009E141E">
        <w:rPr>
          <w:sz w:val="22"/>
          <w:szCs w:val="22"/>
        </w:rPr>
        <w:t xml:space="preserve"> </w:t>
      </w:r>
    </w:p>
    <w:p w14:paraId="712A4AC7" w14:textId="77777777" w:rsidR="00D2115B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="00C8052A">
        <w:rPr>
          <w:rFonts w:ascii="MS Mincho" w:eastAsia="MS Mincho" w:hAnsi="MS Mincho" w:cs="MS Mincho"/>
          <w:sz w:val="22"/>
          <w:szCs w:val="22"/>
        </w:rPr>
        <w:t xml:space="preserve"> </w:t>
      </w:r>
      <w:r w:rsidR="00C8052A">
        <w:rPr>
          <w:sz w:val="22"/>
          <w:szCs w:val="22"/>
        </w:rPr>
        <w:t>I purposefully save energy (by buying cost-effective appliances, placing gauges, etc</w:t>
      </w:r>
      <w:r w:rsidR="0098056A" w:rsidRPr="009E141E">
        <w:rPr>
          <w:sz w:val="22"/>
          <w:szCs w:val="22"/>
        </w:rPr>
        <w:t>.)</w:t>
      </w:r>
      <w:r w:rsidR="009A3712" w:rsidRPr="009E141E">
        <w:rPr>
          <w:sz w:val="22"/>
          <w:szCs w:val="22"/>
        </w:rPr>
        <w:t xml:space="preserve"> </w:t>
      </w:r>
    </w:p>
    <w:p w14:paraId="7E839D57" w14:textId="77777777" w:rsidR="0098056A" w:rsidRPr="009E141E" w:rsidRDefault="0064791D" w:rsidP="00C8052A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C8052A">
        <w:rPr>
          <w:sz w:val="22"/>
          <w:szCs w:val="22"/>
        </w:rPr>
        <w:t>I prefer transport with alternative energy source</w:t>
      </w:r>
      <w:r w:rsidR="00E62895">
        <w:rPr>
          <w:sz w:val="22"/>
          <w:szCs w:val="22"/>
        </w:rPr>
        <w:t>s</w:t>
      </w:r>
      <w:r w:rsidR="00C8052A">
        <w:rPr>
          <w:sz w:val="22"/>
          <w:szCs w:val="22"/>
        </w:rPr>
        <w:t xml:space="preserve"> (own and public</w:t>
      </w:r>
      <w:r w:rsidR="005324A8" w:rsidRPr="009E141E">
        <w:rPr>
          <w:sz w:val="22"/>
          <w:szCs w:val="22"/>
        </w:rPr>
        <w:t>)</w:t>
      </w:r>
      <w:r w:rsidR="000C0903" w:rsidRPr="009E141E">
        <w:rPr>
          <w:sz w:val="22"/>
          <w:szCs w:val="22"/>
        </w:rPr>
        <w:t xml:space="preserve"> </w:t>
      </w:r>
    </w:p>
    <w:p w14:paraId="1A3805EC" w14:textId="77777777" w:rsidR="00D2115B" w:rsidRPr="009E141E" w:rsidRDefault="0064791D" w:rsidP="00E31BE1">
      <w:pPr>
        <w:ind w:left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62895">
        <w:rPr>
          <w:sz w:val="22"/>
          <w:szCs w:val="22"/>
        </w:rPr>
        <w:t>I purposefully safe water (using</w:t>
      </w:r>
      <w:r w:rsidR="00C8052A">
        <w:rPr>
          <w:sz w:val="22"/>
          <w:szCs w:val="22"/>
        </w:rPr>
        <w:t xml:space="preserve"> non-potable water, </w:t>
      </w:r>
      <w:r w:rsidR="00E31BE1">
        <w:rPr>
          <w:sz w:val="22"/>
          <w:szCs w:val="22"/>
        </w:rPr>
        <w:t>water savers in toilettes/taps</w:t>
      </w:r>
      <w:r w:rsidR="00B419CF" w:rsidRPr="009E141E">
        <w:rPr>
          <w:sz w:val="22"/>
          <w:szCs w:val="22"/>
        </w:rPr>
        <w:t>)</w:t>
      </w:r>
      <w:r w:rsidR="00F24FF0" w:rsidRPr="009E141E">
        <w:rPr>
          <w:sz w:val="22"/>
          <w:szCs w:val="22"/>
        </w:rPr>
        <w:t xml:space="preserve"> </w:t>
      </w:r>
    </w:p>
    <w:p w14:paraId="7247F730" w14:textId="77777777" w:rsidR="00D2115B" w:rsidRPr="009E141E" w:rsidRDefault="0064791D" w:rsidP="00E31BE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I prefer heating which does not harm the environment</w:t>
      </w:r>
    </w:p>
    <w:p w14:paraId="4DE2DF14" w14:textId="7742E240" w:rsidR="00D2115B" w:rsidRPr="009E141E" w:rsidRDefault="0064791D" w:rsidP="005F12AF">
      <w:pPr>
        <w:ind w:left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I plant greenery and look actively after that in my surroundings, where possible (trees, bushes,</w:t>
      </w:r>
      <w:r w:rsidR="005F12AF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…</w:t>
      </w:r>
      <w:r w:rsidR="00D2115B" w:rsidRPr="009E141E">
        <w:rPr>
          <w:sz w:val="22"/>
          <w:szCs w:val="22"/>
        </w:rPr>
        <w:t>)</w:t>
      </w:r>
      <w:r w:rsidR="009A3712" w:rsidRPr="009E141E">
        <w:rPr>
          <w:sz w:val="22"/>
          <w:szCs w:val="22"/>
        </w:rPr>
        <w:t xml:space="preserve"> </w:t>
      </w:r>
      <w:r w:rsidR="00DB5B39" w:rsidRPr="009E141E">
        <w:rPr>
          <w:sz w:val="22"/>
          <w:szCs w:val="22"/>
        </w:rPr>
        <w:t xml:space="preserve"> </w:t>
      </w:r>
    </w:p>
    <w:p w14:paraId="1394D8D0" w14:textId="77777777" w:rsidR="00A97A29" w:rsidRPr="009E141E" w:rsidRDefault="0064791D" w:rsidP="00A47024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I actively improve the nearest surrounding</w:t>
      </w:r>
      <w:r w:rsidR="00E62895">
        <w:rPr>
          <w:sz w:val="22"/>
          <w:szCs w:val="22"/>
        </w:rPr>
        <w:t>s</w:t>
      </w:r>
      <w:r w:rsidR="00E31BE1">
        <w:rPr>
          <w:sz w:val="22"/>
          <w:szCs w:val="22"/>
        </w:rPr>
        <w:t xml:space="preserve"> of my </w:t>
      </w:r>
      <w:r w:rsidR="00A47024">
        <w:rPr>
          <w:sz w:val="22"/>
          <w:szCs w:val="22"/>
        </w:rPr>
        <w:t>home</w:t>
      </w:r>
      <w:r w:rsidR="00E45C86" w:rsidRPr="009E141E">
        <w:rPr>
          <w:sz w:val="22"/>
          <w:szCs w:val="22"/>
        </w:rPr>
        <w:t xml:space="preserve"> </w:t>
      </w:r>
    </w:p>
    <w:p w14:paraId="504E4F2C" w14:textId="77777777" w:rsidR="00D2115B" w:rsidRDefault="0064791D" w:rsidP="00E31BE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Others</w:t>
      </w:r>
      <w:r w:rsidR="00D2115B" w:rsidRPr="009E141E">
        <w:rPr>
          <w:sz w:val="22"/>
          <w:szCs w:val="22"/>
        </w:rPr>
        <w:t xml:space="preserve"> </w:t>
      </w:r>
    </w:p>
    <w:p w14:paraId="674019E2" w14:textId="77777777" w:rsidR="00643D63" w:rsidRPr="009E141E" w:rsidRDefault="00E31BE1" w:rsidP="0064791D">
      <w:pPr>
        <w:ind w:firstLine="360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212DD735" w14:textId="77777777" w:rsidR="00D2115B" w:rsidRPr="009E141E" w:rsidRDefault="0064791D" w:rsidP="00E31BE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❏</w:t>
      </w:r>
      <w:r w:rsidRPr="009E141E">
        <w:rPr>
          <w:sz w:val="22"/>
          <w:szCs w:val="22"/>
        </w:rPr>
        <w:t xml:space="preserve"> </w:t>
      </w:r>
      <w:r w:rsidR="00E31BE1">
        <w:rPr>
          <w:sz w:val="22"/>
          <w:szCs w:val="22"/>
        </w:rPr>
        <w:t>I do not actively care about the environment</w:t>
      </w:r>
      <w:r w:rsidR="009A3712" w:rsidRPr="009E141E">
        <w:rPr>
          <w:sz w:val="22"/>
          <w:szCs w:val="22"/>
        </w:rPr>
        <w:t xml:space="preserve"> </w:t>
      </w:r>
    </w:p>
    <w:p w14:paraId="76A5D981" w14:textId="77777777" w:rsidR="00B80DF1" w:rsidRPr="009E141E" w:rsidRDefault="00B80DF1" w:rsidP="00D2115B">
      <w:pPr>
        <w:rPr>
          <w:sz w:val="22"/>
          <w:szCs w:val="22"/>
        </w:rPr>
      </w:pPr>
    </w:p>
    <w:p w14:paraId="53960E1E" w14:textId="77777777" w:rsidR="00B80DF1" w:rsidRPr="009E141E" w:rsidRDefault="00E31BE1" w:rsidP="00E31BE1">
      <w:pPr>
        <w:pStyle w:val="Odstavecseseznamem"/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Do you pay some voluntary financial amount (beyond the scope of compulsory payments) to support the environment</w:t>
      </w:r>
      <w:r w:rsidR="00D2115B" w:rsidRPr="009E141E">
        <w:rPr>
          <w:sz w:val="22"/>
          <w:szCs w:val="22"/>
        </w:rPr>
        <w:t xml:space="preserve">? </w:t>
      </w:r>
    </w:p>
    <w:p w14:paraId="3EA8703D" w14:textId="77777777" w:rsidR="00D2115B" w:rsidRPr="009E141E" w:rsidRDefault="009E141E" w:rsidP="00B80DF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80DF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</w:p>
    <w:p w14:paraId="5EE697BE" w14:textId="77777777" w:rsidR="00B80DF1" w:rsidRPr="009E141E" w:rsidRDefault="009E141E" w:rsidP="006F3CA9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80DF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B419CF" w:rsidRPr="009E141E">
        <w:rPr>
          <w:sz w:val="22"/>
          <w:szCs w:val="22"/>
        </w:rPr>
        <w:t xml:space="preserve"> </w:t>
      </w:r>
    </w:p>
    <w:p w14:paraId="4F584E15" w14:textId="77777777" w:rsidR="00B10FB7" w:rsidRPr="009E141E" w:rsidRDefault="00B10FB7" w:rsidP="00D2115B">
      <w:pPr>
        <w:rPr>
          <w:sz w:val="22"/>
          <w:szCs w:val="22"/>
        </w:rPr>
      </w:pPr>
    </w:p>
    <w:p w14:paraId="09B8515A" w14:textId="77777777" w:rsidR="00B10FB7" w:rsidRPr="009E141E" w:rsidRDefault="00B80DF1" w:rsidP="00E31BE1">
      <w:pPr>
        <w:ind w:firstLine="360"/>
        <w:rPr>
          <w:sz w:val="22"/>
          <w:szCs w:val="22"/>
        </w:rPr>
      </w:pPr>
      <w:r w:rsidRPr="009E141E">
        <w:rPr>
          <w:sz w:val="22"/>
          <w:szCs w:val="22"/>
        </w:rPr>
        <w:t xml:space="preserve">4) </w:t>
      </w:r>
      <w:r w:rsidR="00E31BE1">
        <w:rPr>
          <w:sz w:val="22"/>
          <w:szCs w:val="22"/>
        </w:rPr>
        <w:t>Are you interested in the news from the area of the environment</w:t>
      </w:r>
      <w:r w:rsidR="00B10FB7" w:rsidRPr="009E141E">
        <w:rPr>
          <w:sz w:val="22"/>
          <w:szCs w:val="22"/>
        </w:rPr>
        <w:t xml:space="preserve">? </w:t>
      </w:r>
    </w:p>
    <w:p w14:paraId="7F159560" w14:textId="77777777" w:rsidR="00B10FB7" w:rsidRPr="009E141E" w:rsidRDefault="009E141E" w:rsidP="00E31BE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80DF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692E24" w:rsidRPr="009E141E">
        <w:rPr>
          <w:sz w:val="22"/>
          <w:szCs w:val="22"/>
        </w:rPr>
        <w:t xml:space="preserve">, </w:t>
      </w:r>
      <w:r w:rsidR="00E31BE1">
        <w:rPr>
          <w:sz w:val="22"/>
          <w:szCs w:val="22"/>
        </w:rPr>
        <w:t>I am and I use it</w:t>
      </w:r>
      <w:r w:rsidR="009A3712" w:rsidRPr="009E141E">
        <w:rPr>
          <w:sz w:val="22"/>
          <w:szCs w:val="22"/>
        </w:rPr>
        <w:t xml:space="preserve"> </w:t>
      </w:r>
    </w:p>
    <w:p w14:paraId="7A10801A" w14:textId="77777777" w:rsidR="00692E24" w:rsidRPr="009E141E" w:rsidRDefault="009E141E" w:rsidP="00E31BE1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80DF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Yes</w:t>
      </w:r>
      <w:r w:rsidR="00692E24" w:rsidRPr="009E141E">
        <w:rPr>
          <w:sz w:val="22"/>
          <w:szCs w:val="22"/>
        </w:rPr>
        <w:t xml:space="preserve">, </w:t>
      </w:r>
      <w:r w:rsidR="00E31BE1">
        <w:rPr>
          <w:sz w:val="22"/>
          <w:szCs w:val="22"/>
        </w:rPr>
        <w:t>I am interested</w:t>
      </w:r>
      <w:r w:rsidR="00B44E47" w:rsidRPr="009E141E">
        <w:rPr>
          <w:sz w:val="22"/>
          <w:szCs w:val="22"/>
        </w:rPr>
        <w:t xml:space="preserve"> </w:t>
      </w:r>
    </w:p>
    <w:p w14:paraId="660F6BF1" w14:textId="77777777" w:rsidR="00FD2BD2" w:rsidRPr="009E141E" w:rsidRDefault="009E141E" w:rsidP="00BA7FF9">
      <w:pPr>
        <w:ind w:firstLine="360"/>
        <w:rPr>
          <w:sz w:val="22"/>
          <w:szCs w:val="22"/>
        </w:rPr>
      </w:pPr>
      <w:r w:rsidRPr="009E141E">
        <w:rPr>
          <w:rFonts w:ascii="MS Mincho" w:eastAsia="MS Mincho" w:hAnsi="MS Mincho" w:cs="MS Mincho" w:hint="eastAsia"/>
          <w:sz w:val="22"/>
          <w:szCs w:val="22"/>
        </w:rPr>
        <w:t>❍</w:t>
      </w:r>
      <w:r w:rsidR="00B80DF1" w:rsidRPr="009E141E">
        <w:rPr>
          <w:sz w:val="22"/>
          <w:szCs w:val="22"/>
        </w:rPr>
        <w:t xml:space="preserve"> </w:t>
      </w:r>
      <w:r w:rsidR="00F54831">
        <w:rPr>
          <w:sz w:val="22"/>
          <w:szCs w:val="22"/>
        </w:rPr>
        <w:t>No</w:t>
      </w:r>
      <w:r w:rsidR="009A3712" w:rsidRPr="009E141E">
        <w:rPr>
          <w:sz w:val="22"/>
          <w:szCs w:val="22"/>
        </w:rPr>
        <w:t xml:space="preserve"> </w:t>
      </w:r>
    </w:p>
    <w:p w14:paraId="78ACD82F" w14:textId="77777777" w:rsidR="00DB5B39" w:rsidRPr="009E141E" w:rsidRDefault="00DB5B39" w:rsidP="000C0903">
      <w:pPr>
        <w:rPr>
          <w:sz w:val="22"/>
          <w:szCs w:val="22"/>
        </w:rPr>
      </w:pPr>
    </w:p>
    <w:sectPr w:rsidR="00DB5B39" w:rsidRPr="009E141E" w:rsidSect="001750FC">
      <w:footerReference w:type="even" r:id="rId8"/>
      <w:footerReference w:type="default" r:id="rId9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7BDE5" w14:textId="77777777" w:rsidR="00D73993" w:rsidRDefault="00D73993" w:rsidP="00352248">
      <w:r>
        <w:separator/>
      </w:r>
    </w:p>
  </w:endnote>
  <w:endnote w:type="continuationSeparator" w:id="0">
    <w:p w14:paraId="0485FB52" w14:textId="77777777" w:rsidR="00D73993" w:rsidRDefault="00D73993" w:rsidP="00352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F4D2" w14:textId="77777777" w:rsidR="00D83331" w:rsidRDefault="00B23717" w:rsidP="00073CC0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D83331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39B09D5" w14:textId="77777777" w:rsidR="00D83331" w:rsidRDefault="00D83331" w:rsidP="00073CC0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F31B" w14:textId="77777777" w:rsidR="00D83331" w:rsidRDefault="00B23717" w:rsidP="00073CC0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D83331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2A555C">
      <w:rPr>
        <w:rStyle w:val="slostrnky"/>
        <w:noProof/>
      </w:rPr>
      <w:t>1</w:t>
    </w:r>
    <w:r>
      <w:rPr>
        <w:rStyle w:val="slostrnky"/>
      </w:rPr>
      <w:fldChar w:fldCharType="end"/>
    </w:r>
  </w:p>
  <w:p w14:paraId="751A1771" w14:textId="77777777" w:rsidR="00D83331" w:rsidRDefault="00D83331" w:rsidP="00073CC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61FC7" w14:textId="77777777" w:rsidR="00D73993" w:rsidRDefault="00D73993" w:rsidP="00352248">
      <w:r>
        <w:separator/>
      </w:r>
    </w:p>
  </w:footnote>
  <w:footnote w:type="continuationSeparator" w:id="0">
    <w:p w14:paraId="1E57E025" w14:textId="77777777" w:rsidR="00D73993" w:rsidRDefault="00D73993" w:rsidP="00352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4FBA"/>
    <w:multiLevelType w:val="hybridMultilevel"/>
    <w:tmpl w:val="BAFCCE42"/>
    <w:lvl w:ilvl="0" w:tplc="641CF8FE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07840"/>
    <w:multiLevelType w:val="hybridMultilevel"/>
    <w:tmpl w:val="7D60408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F4417"/>
    <w:multiLevelType w:val="hybridMultilevel"/>
    <w:tmpl w:val="12E07922"/>
    <w:lvl w:ilvl="0" w:tplc="9536D4E0">
      <w:start w:val="2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9C6104"/>
    <w:multiLevelType w:val="hybridMultilevel"/>
    <w:tmpl w:val="8EC4905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018E9"/>
    <w:multiLevelType w:val="hybridMultilevel"/>
    <w:tmpl w:val="C058A8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153159"/>
    <w:multiLevelType w:val="hybridMultilevel"/>
    <w:tmpl w:val="ECC27AEA"/>
    <w:lvl w:ilvl="0" w:tplc="0405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B7A65"/>
    <w:multiLevelType w:val="hybridMultilevel"/>
    <w:tmpl w:val="26C2585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333DC"/>
    <w:multiLevelType w:val="hybridMultilevel"/>
    <w:tmpl w:val="F572A946"/>
    <w:lvl w:ilvl="0" w:tplc="A7D4F386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72825"/>
    <w:multiLevelType w:val="hybridMultilevel"/>
    <w:tmpl w:val="F3DCD03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80813"/>
    <w:multiLevelType w:val="hybridMultilevel"/>
    <w:tmpl w:val="7470802C"/>
    <w:lvl w:ilvl="0" w:tplc="0405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4C6FF1"/>
    <w:multiLevelType w:val="hybridMultilevel"/>
    <w:tmpl w:val="6582BB56"/>
    <w:lvl w:ilvl="0" w:tplc="717C304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706C4"/>
    <w:multiLevelType w:val="hybridMultilevel"/>
    <w:tmpl w:val="C018CA82"/>
    <w:lvl w:ilvl="0" w:tplc="69B4993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862D5"/>
    <w:multiLevelType w:val="hybridMultilevel"/>
    <w:tmpl w:val="2714AB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83115B"/>
    <w:multiLevelType w:val="hybridMultilevel"/>
    <w:tmpl w:val="142068C8"/>
    <w:lvl w:ilvl="0" w:tplc="11FAE7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8B5554"/>
    <w:multiLevelType w:val="hybridMultilevel"/>
    <w:tmpl w:val="2C981DC2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8C0840"/>
    <w:multiLevelType w:val="hybridMultilevel"/>
    <w:tmpl w:val="C51C691A"/>
    <w:lvl w:ilvl="0" w:tplc="0405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8D0BDC"/>
    <w:multiLevelType w:val="hybridMultilevel"/>
    <w:tmpl w:val="3A40291C"/>
    <w:lvl w:ilvl="0" w:tplc="A044D440">
      <w:start w:val="3"/>
      <w:numFmt w:val="upperLetter"/>
      <w:lvlText w:val="%1)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9157F0"/>
    <w:multiLevelType w:val="hybridMultilevel"/>
    <w:tmpl w:val="C14C0B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C7B96"/>
    <w:multiLevelType w:val="hybridMultilevel"/>
    <w:tmpl w:val="F4DC37B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9D1158"/>
    <w:multiLevelType w:val="hybridMultilevel"/>
    <w:tmpl w:val="EAA8F5B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A335D9"/>
    <w:multiLevelType w:val="hybridMultilevel"/>
    <w:tmpl w:val="4BBA8E4E"/>
    <w:lvl w:ilvl="0" w:tplc="EAB4857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E2BD1"/>
    <w:multiLevelType w:val="hybridMultilevel"/>
    <w:tmpl w:val="7D60408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6B3843"/>
    <w:multiLevelType w:val="hybridMultilevel"/>
    <w:tmpl w:val="7B866618"/>
    <w:lvl w:ilvl="0" w:tplc="0405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163C1"/>
    <w:multiLevelType w:val="hybridMultilevel"/>
    <w:tmpl w:val="A01601AE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16624F"/>
    <w:multiLevelType w:val="hybridMultilevel"/>
    <w:tmpl w:val="AF52744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B22251"/>
    <w:multiLevelType w:val="hybridMultilevel"/>
    <w:tmpl w:val="B8DC82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0679B"/>
    <w:multiLevelType w:val="hybridMultilevel"/>
    <w:tmpl w:val="E2E6500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E57137"/>
    <w:multiLevelType w:val="hybridMultilevel"/>
    <w:tmpl w:val="13586762"/>
    <w:lvl w:ilvl="0" w:tplc="856AD4FE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76E50"/>
    <w:multiLevelType w:val="hybridMultilevel"/>
    <w:tmpl w:val="B964CE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781C8C"/>
    <w:multiLevelType w:val="hybridMultilevel"/>
    <w:tmpl w:val="BAFCCE42"/>
    <w:lvl w:ilvl="0" w:tplc="641CF8FE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151902">
    <w:abstractNumId w:val="24"/>
  </w:num>
  <w:num w:numId="2" w16cid:durableId="618341161">
    <w:abstractNumId w:val="14"/>
  </w:num>
  <w:num w:numId="3" w16cid:durableId="1222522978">
    <w:abstractNumId w:val="15"/>
  </w:num>
  <w:num w:numId="4" w16cid:durableId="1407654069">
    <w:abstractNumId w:val="9"/>
  </w:num>
  <w:num w:numId="5" w16cid:durableId="101073085">
    <w:abstractNumId w:val="23"/>
  </w:num>
  <w:num w:numId="6" w16cid:durableId="77944340">
    <w:abstractNumId w:val="16"/>
  </w:num>
  <w:num w:numId="7" w16cid:durableId="1498229253">
    <w:abstractNumId w:val="2"/>
  </w:num>
  <w:num w:numId="8" w16cid:durableId="397557594">
    <w:abstractNumId w:val="4"/>
  </w:num>
  <w:num w:numId="9" w16cid:durableId="1455102675">
    <w:abstractNumId w:val="28"/>
  </w:num>
  <w:num w:numId="10" w16cid:durableId="2134712569">
    <w:abstractNumId w:val="25"/>
  </w:num>
  <w:num w:numId="11" w16cid:durableId="1222525306">
    <w:abstractNumId w:val="18"/>
  </w:num>
  <w:num w:numId="12" w16cid:durableId="631256806">
    <w:abstractNumId w:val="3"/>
  </w:num>
  <w:num w:numId="13" w16cid:durableId="1552880969">
    <w:abstractNumId w:val="12"/>
  </w:num>
  <w:num w:numId="14" w16cid:durableId="814955417">
    <w:abstractNumId w:val="13"/>
  </w:num>
  <w:num w:numId="15" w16cid:durableId="835220287">
    <w:abstractNumId w:val="11"/>
  </w:num>
  <w:num w:numId="16" w16cid:durableId="1761176750">
    <w:abstractNumId w:val="20"/>
  </w:num>
  <w:num w:numId="17" w16cid:durableId="1871992682">
    <w:abstractNumId w:val="7"/>
  </w:num>
  <w:num w:numId="18" w16cid:durableId="757754025">
    <w:abstractNumId w:val="6"/>
  </w:num>
  <w:num w:numId="19" w16cid:durableId="1301183033">
    <w:abstractNumId w:val="5"/>
  </w:num>
  <w:num w:numId="20" w16cid:durableId="373500691">
    <w:abstractNumId w:val="10"/>
  </w:num>
  <w:num w:numId="21" w16cid:durableId="1848132507">
    <w:abstractNumId w:val="27"/>
  </w:num>
  <w:num w:numId="22" w16cid:durableId="1261568693">
    <w:abstractNumId w:val="8"/>
  </w:num>
  <w:num w:numId="23" w16cid:durableId="433945303">
    <w:abstractNumId w:val="29"/>
  </w:num>
  <w:num w:numId="24" w16cid:durableId="1046877114">
    <w:abstractNumId w:val="0"/>
  </w:num>
  <w:num w:numId="25" w16cid:durableId="1493569943">
    <w:abstractNumId w:val="19"/>
  </w:num>
  <w:num w:numId="26" w16cid:durableId="717822279">
    <w:abstractNumId w:val="21"/>
  </w:num>
  <w:num w:numId="27" w16cid:durableId="1971595051">
    <w:abstractNumId w:val="1"/>
  </w:num>
  <w:num w:numId="28" w16cid:durableId="2075006800">
    <w:abstractNumId w:val="26"/>
  </w:num>
  <w:num w:numId="29" w16cid:durableId="765881067">
    <w:abstractNumId w:val="22"/>
  </w:num>
  <w:num w:numId="30" w16cid:durableId="196041039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UwNrUwMjAyMzOzNDZX0lEKTi0uzszPAykwqgUAZkjzZiwAAAA="/>
  </w:docVars>
  <w:rsids>
    <w:rsidRoot w:val="001750FC"/>
    <w:rsid w:val="0000108D"/>
    <w:rsid w:val="000030BB"/>
    <w:rsid w:val="000033E0"/>
    <w:rsid w:val="00003ED8"/>
    <w:rsid w:val="00005025"/>
    <w:rsid w:val="00005039"/>
    <w:rsid w:val="0000528D"/>
    <w:rsid w:val="00005BF8"/>
    <w:rsid w:val="00006A60"/>
    <w:rsid w:val="00006C84"/>
    <w:rsid w:val="0001012E"/>
    <w:rsid w:val="0001133A"/>
    <w:rsid w:val="000127F1"/>
    <w:rsid w:val="00012E85"/>
    <w:rsid w:val="0001377A"/>
    <w:rsid w:val="00014C30"/>
    <w:rsid w:val="000161B5"/>
    <w:rsid w:val="000229DF"/>
    <w:rsid w:val="00023E2F"/>
    <w:rsid w:val="0002556F"/>
    <w:rsid w:val="000269E0"/>
    <w:rsid w:val="00027129"/>
    <w:rsid w:val="00035151"/>
    <w:rsid w:val="00036EB7"/>
    <w:rsid w:val="0003726F"/>
    <w:rsid w:val="00037628"/>
    <w:rsid w:val="0004035F"/>
    <w:rsid w:val="00040656"/>
    <w:rsid w:val="00042FA6"/>
    <w:rsid w:val="00043C46"/>
    <w:rsid w:val="0004451F"/>
    <w:rsid w:val="000473E1"/>
    <w:rsid w:val="00051A26"/>
    <w:rsid w:val="00052CF3"/>
    <w:rsid w:val="0005607F"/>
    <w:rsid w:val="00057320"/>
    <w:rsid w:val="00063AC3"/>
    <w:rsid w:val="00063EEF"/>
    <w:rsid w:val="000658BC"/>
    <w:rsid w:val="000701BA"/>
    <w:rsid w:val="000705F6"/>
    <w:rsid w:val="00073CC0"/>
    <w:rsid w:val="00076CC9"/>
    <w:rsid w:val="000805AF"/>
    <w:rsid w:val="0008063F"/>
    <w:rsid w:val="0008171F"/>
    <w:rsid w:val="0008463C"/>
    <w:rsid w:val="00085809"/>
    <w:rsid w:val="00086D14"/>
    <w:rsid w:val="00086D89"/>
    <w:rsid w:val="00087B15"/>
    <w:rsid w:val="00087C5E"/>
    <w:rsid w:val="00091EC0"/>
    <w:rsid w:val="00092CD8"/>
    <w:rsid w:val="0009433D"/>
    <w:rsid w:val="00096DC9"/>
    <w:rsid w:val="000975E9"/>
    <w:rsid w:val="00097C88"/>
    <w:rsid w:val="000A2739"/>
    <w:rsid w:val="000A3A4B"/>
    <w:rsid w:val="000A5BFC"/>
    <w:rsid w:val="000A5C79"/>
    <w:rsid w:val="000A6280"/>
    <w:rsid w:val="000A7617"/>
    <w:rsid w:val="000B0C5C"/>
    <w:rsid w:val="000B0E0E"/>
    <w:rsid w:val="000B2E95"/>
    <w:rsid w:val="000B69C0"/>
    <w:rsid w:val="000B6A88"/>
    <w:rsid w:val="000B70CE"/>
    <w:rsid w:val="000C0903"/>
    <w:rsid w:val="000C40A6"/>
    <w:rsid w:val="000C6F47"/>
    <w:rsid w:val="000C7F07"/>
    <w:rsid w:val="000D2982"/>
    <w:rsid w:val="000D2B1C"/>
    <w:rsid w:val="000D5521"/>
    <w:rsid w:val="000D5841"/>
    <w:rsid w:val="000D5F33"/>
    <w:rsid w:val="000E0A2F"/>
    <w:rsid w:val="000E4591"/>
    <w:rsid w:val="000E50A1"/>
    <w:rsid w:val="000E610A"/>
    <w:rsid w:val="000E7EAE"/>
    <w:rsid w:val="000F0972"/>
    <w:rsid w:val="000F33E8"/>
    <w:rsid w:val="000F39C0"/>
    <w:rsid w:val="000F5441"/>
    <w:rsid w:val="000F5B0F"/>
    <w:rsid w:val="000F7C95"/>
    <w:rsid w:val="00100FA9"/>
    <w:rsid w:val="00100FF2"/>
    <w:rsid w:val="001027F5"/>
    <w:rsid w:val="001028F4"/>
    <w:rsid w:val="00102916"/>
    <w:rsid w:val="00104C5B"/>
    <w:rsid w:val="00107168"/>
    <w:rsid w:val="00107534"/>
    <w:rsid w:val="00110AD7"/>
    <w:rsid w:val="00112722"/>
    <w:rsid w:val="001132AB"/>
    <w:rsid w:val="001137FB"/>
    <w:rsid w:val="00114087"/>
    <w:rsid w:val="00116755"/>
    <w:rsid w:val="00116EB4"/>
    <w:rsid w:val="00121922"/>
    <w:rsid w:val="00124F64"/>
    <w:rsid w:val="00125803"/>
    <w:rsid w:val="00126390"/>
    <w:rsid w:val="001265F2"/>
    <w:rsid w:val="001319B3"/>
    <w:rsid w:val="00134CEC"/>
    <w:rsid w:val="00135C51"/>
    <w:rsid w:val="00136171"/>
    <w:rsid w:val="00141241"/>
    <w:rsid w:val="00142E83"/>
    <w:rsid w:val="00144B1B"/>
    <w:rsid w:val="00144EDF"/>
    <w:rsid w:val="00145971"/>
    <w:rsid w:val="00147BE5"/>
    <w:rsid w:val="00152A40"/>
    <w:rsid w:val="00154F9E"/>
    <w:rsid w:val="00155585"/>
    <w:rsid w:val="00160827"/>
    <w:rsid w:val="00162B7C"/>
    <w:rsid w:val="00163AF4"/>
    <w:rsid w:val="001659BD"/>
    <w:rsid w:val="00166981"/>
    <w:rsid w:val="0016712E"/>
    <w:rsid w:val="00167268"/>
    <w:rsid w:val="00167866"/>
    <w:rsid w:val="00167D49"/>
    <w:rsid w:val="00171107"/>
    <w:rsid w:val="00171373"/>
    <w:rsid w:val="00171829"/>
    <w:rsid w:val="00173D16"/>
    <w:rsid w:val="001750FC"/>
    <w:rsid w:val="00175747"/>
    <w:rsid w:val="00176617"/>
    <w:rsid w:val="001813A9"/>
    <w:rsid w:val="001838D8"/>
    <w:rsid w:val="001849D0"/>
    <w:rsid w:val="00184FAF"/>
    <w:rsid w:val="00185356"/>
    <w:rsid w:val="0018544D"/>
    <w:rsid w:val="00191F00"/>
    <w:rsid w:val="00192AEE"/>
    <w:rsid w:val="00193A9F"/>
    <w:rsid w:val="0019757D"/>
    <w:rsid w:val="00197C39"/>
    <w:rsid w:val="001A1EE6"/>
    <w:rsid w:val="001A3717"/>
    <w:rsid w:val="001A4A86"/>
    <w:rsid w:val="001A4F0C"/>
    <w:rsid w:val="001B0239"/>
    <w:rsid w:val="001B1947"/>
    <w:rsid w:val="001B42C3"/>
    <w:rsid w:val="001B43F4"/>
    <w:rsid w:val="001B4B1C"/>
    <w:rsid w:val="001B5B5A"/>
    <w:rsid w:val="001B5C28"/>
    <w:rsid w:val="001B695E"/>
    <w:rsid w:val="001C0B2D"/>
    <w:rsid w:val="001C0B3D"/>
    <w:rsid w:val="001C2B18"/>
    <w:rsid w:val="001C4F53"/>
    <w:rsid w:val="001C5681"/>
    <w:rsid w:val="001C6FA4"/>
    <w:rsid w:val="001D1C1A"/>
    <w:rsid w:val="001D2715"/>
    <w:rsid w:val="001D398A"/>
    <w:rsid w:val="001D4714"/>
    <w:rsid w:val="001D54B8"/>
    <w:rsid w:val="001E064F"/>
    <w:rsid w:val="001E0683"/>
    <w:rsid w:val="001E17A2"/>
    <w:rsid w:val="001E1873"/>
    <w:rsid w:val="001E289D"/>
    <w:rsid w:val="001E4467"/>
    <w:rsid w:val="001E5A22"/>
    <w:rsid w:val="001E5E0D"/>
    <w:rsid w:val="001E7B28"/>
    <w:rsid w:val="001F019C"/>
    <w:rsid w:val="001F0574"/>
    <w:rsid w:val="001F3C7E"/>
    <w:rsid w:val="001F44B4"/>
    <w:rsid w:val="001F649A"/>
    <w:rsid w:val="001F666D"/>
    <w:rsid w:val="0020199C"/>
    <w:rsid w:val="00203150"/>
    <w:rsid w:val="00204E07"/>
    <w:rsid w:val="00210B79"/>
    <w:rsid w:val="0021110A"/>
    <w:rsid w:val="002111A5"/>
    <w:rsid w:val="00211858"/>
    <w:rsid w:val="002126CD"/>
    <w:rsid w:val="00215A36"/>
    <w:rsid w:val="00217C9D"/>
    <w:rsid w:val="00221BEA"/>
    <w:rsid w:val="00221FEF"/>
    <w:rsid w:val="002225AE"/>
    <w:rsid w:val="0022489C"/>
    <w:rsid w:val="00234C98"/>
    <w:rsid w:val="00240792"/>
    <w:rsid w:val="002419F3"/>
    <w:rsid w:val="00242761"/>
    <w:rsid w:val="002452B4"/>
    <w:rsid w:val="00246AFB"/>
    <w:rsid w:val="002471E1"/>
    <w:rsid w:val="00247D2D"/>
    <w:rsid w:val="00250563"/>
    <w:rsid w:val="00251BF2"/>
    <w:rsid w:val="00252C3A"/>
    <w:rsid w:val="00253151"/>
    <w:rsid w:val="00254F90"/>
    <w:rsid w:val="0025549E"/>
    <w:rsid w:val="00255CBB"/>
    <w:rsid w:val="00256355"/>
    <w:rsid w:val="002578C2"/>
    <w:rsid w:val="00262F6F"/>
    <w:rsid w:val="002631DE"/>
    <w:rsid w:val="002679F3"/>
    <w:rsid w:val="00273DDA"/>
    <w:rsid w:val="00276C70"/>
    <w:rsid w:val="0028052B"/>
    <w:rsid w:val="00280C9E"/>
    <w:rsid w:val="002838B9"/>
    <w:rsid w:val="00284BD4"/>
    <w:rsid w:val="00284EB2"/>
    <w:rsid w:val="00291316"/>
    <w:rsid w:val="00291529"/>
    <w:rsid w:val="0029215E"/>
    <w:rsid w:val="0029341A"/>
    <w:rsid w:val="00294937"/>
    <w:rsid w:val="002950DE"/>
    <w:rsid w:val="00295C5F"/>
    <w:rsid w:val="00296EB8"/>
    <w:rsid w:val="002A0C80"/>
    <w:rsid w:val="002A27AA"/>
    <w:rsid w:val="002A45F1"/>
    <w:rsid w:val="002A4FCE"/>
    <w:rsid w:val="002A555C"/>
    <w:rsid w:val="002B04AF"/>
    <w:rsid w:val="002B1AA4"/>
    <w:rsid w:val="002B1D85"/>
    <w:rsid w:val="002B21B5"/>
    <w:rsid w:val="002B2950"/>
    <w:rsid w:val="002B332C"/>
    <w:rsid w:val="002B3C9C"/>
    <w:rsid w:val="002B4FD4"/>
    <w:rsid w:val="002C0E5F"/>
    <w:rsid w:val="002C2C4E"/>
    <w:rsid w:val="002C3B57"/>
    <w:rsid w:val="002C5B31"/>
    <w:rsid w:val="002C650A"/>
    <w:rsid w:val="002C6A26"/>
    <w:rsid w:val="002C7D1D"/>
    <w:rsid w:val="002D000D"/>
    <w:rsid w:val="002D2967"/>
    <w:rsid w:val="002D4521"/>
    <w:rsid w:val="002D53DD"/>
    <w:rsid w:val="002E0D2E"/>
    <w:rsid w:val="002E1509"/>
    <w:rsid w:val="002E181F"/>
    <w:rsid w:val="002E2072"/>
    <w:rsid w:val="002E2DD1"/>
    <w:rsid w:val="002E3E53"/>
    <w:rsid w:val="002E3FF2"/>
    <w:rsid w:val="002E44C7"/>
    <w:rsid w:val="002E4E4F"/>
    <w:rsid w:val="002E50D0"/>
    <w:rsid w:val="002E5526"/>
    <w:rsid w:val="002F07CF"/>
    <w:rsid w:val="002F210E"/>
    <w:rsid w:val="002F5118"/>
    <w:rsid w:val="002F6071"/>
    <w:rsid w:val="002F694C"/>
    <w:rsid w:val="002F7EFD"/>
    <w:rsid w:val="003019DC"/>
    <w:rsid w:val="00304AB9"/>
    <w:rsid w:val="0030760F"/>
    <w:rsid w:val="00316519"/>
    <w:rsid w:val="00316901"/>
    <w:rsid w:val="003211F8"/>
    <w:rsid w:val="003212C1"/>
    <w:rsid w:val="00321F6E"/>
    <w:rsid w:val="003258CA"/>
    <w:rsid w:val="003272D4"/>
    <w:rsid w:val="003301E9"/>
    <w:rsid w:val="003348FE"/>
    <w:rsid w:val="00336F28"/>
    <w:rsid w:val="00337B0C"/>
    <w:rsid w:val="00337D7A"/>
    <w:rsid w:val="003416A6"/>
    <w:rsid w:val="003428EF"/>
    <w:rsid w:val="0034422D"/>
    <w:rsid w:val="00344B49"/>
    <w:rsid w:val="003516E7"/>
    <w:rsid w:val="00351B86"/>
    <w:rsid w:val="00352248"/>
    <w:rsid w:val="00355DFC"/>
    <w:rsid w:val="00356261"/>
    <w:rsid w:val="00357293"/>
    <w:rsid w:val="00357AD1"/>
    <w:rsid w:val="00357E0E"/>
    <w:rsid w:val="00361193"/>
    <w:rsid w:val="003612F9"/>
    <w:rsid w:val="00361C87"/>
    <w:rsid w:val="00361D95"/>
    <w:rsid w:val="003641F3"/>
    <w:rsid w:val="003642C2"/>
    <w:rsid w:val="00365798"/>
    <w:rsid w:val="00366A14"/>
    <w:rsid w:val="0037496C"/>
    <w:rsid w:val="00376398"/>
    <w:rsid w:val="00376522"/>
    <w:rsid w:val="00382501"/>
    <w:rsid w:val="00385376"/>
    <w:rsid w:val="00386F5B"/>
    <w:rsid w:val="003924F5"/>
    <w:rsid w:val="0039326D"/>
    <w:rsid w:val="00394137"/>
    <w:rsid w:val="00397005"/>
    <w:rsid w:val="003A35F0"/>
    <w:rsid w:val="003A5B38"/>
    <w:rsid w:val="003A6179"/>
    <w:rsid w:val="003A706D"/>
    <w:rsid w:val="003B10DD"/>
    <w:rsid w:val="003B1D40"/>
    <w:rsid w:val="003B4D3A"/>
    <w:rsid w:val="003B657D"/>
    <w:rsid w:val="003C2BD0"/>
    <w:rsid w:val="003C6BE6"/>
    <w:rsid w:val="003D4C61"/>
    <w:rsid w:val="003D4F43"/>
    <w:rsid w:val="003D554A"/>
    <w:rsid w:val="003D6A5E"/>
    <w:rsid w:val="003D7B9C"/>
    <w:rsid w:val="003D7E1B"/>
    <w:rsid w:val="003E067E"/>
    <w:rsid w:val="003E12D9"/>
    <w:rsid w:val="003E2CF7"/>
    <w:rsid w:val="003E4718"/>
    <w:rsid w:val="003E6A2C"/>
    <w:rsid w:val="003F1695"/>
    <w:rsid w:val="003F3D6C"/>
    <w:rsid w:val="003F5156"/>
    <w:rsid w:val="00400127"/>
    <w:rsid w:val="004003B5"/>
    <w:rsid w:val="004004F3"/>
    <w:rsid w:val="00404954"/>
    <w:rsid w:val="00404D5F"/>
    <w:rsid w:val="00405C13"/>
    <w:rsid w:val="00406CAF"/>
    <w:rsid w:val="004100D5"/>
    <w:rsid w:val="00410519"/>
    <w:rsid w:val="0041211F"/>
    <w:rsid w:val="004140A9"/>
    <w:rsid w:val="0041432F"/>
    <w:rsid w:val="00415D2D"/>
    <w:rsid w:val="0041649B"/>
    <w:rsid w:val="00416CFB"/>
    <w:rsid w:val="00421723"/>
    <w:rsid w:val="00421AF1"/>
    <w:rsid w:val="004223B5"/>
    <w:rsid w:val="00425FCD"/>
    <w:rsid w:val="0042698B"/>
    <w:rsid w:val="0042722B"/>
    <w:rsid w:val="00427244"/>
    <w:rsid w:val="00427D49"/>
    <w:rsid w:val="00430C78"/>
    <w:rsid w:val="00430FE3"/>
    <w:rsid w:val="00430FF7"/>
    <w:rsid w:val="00434F4E"/>
    <w:rsid w:val="00435F7A"/>
    <w:rsid w:val="004369B3"/>
    <w:rsid w:val="00442DB9"/>
    <w:rsid w:val="00444279"/>
    <w:rsid w:val="0044488C"/>
    <w:rsid w:val="004456D8"/>
    <w:rsid w:val="004457F6"/>
    <w:rsid w:val="004458DD"/>
    <w:rsid w:val="0045037F"/>
    <w:rsid w:val="00450D47"/>
    <w:rsid w:val="004526FB"/>
    <w:rsid w:val="00452F0E"/>
    <w:rsid w:val="0045353E"/>
    <w:rsid w:val="0045573C"/>
    <w:rsid w:val="00456362"/>
    <w:rsid w:val="004574AE"/>
    <w:rsid w:val="00457D02"/>
    <w:rsid w:val="004607A5"/>
    <w:rsid w:val="00462418"/>
    <w:rsid w:val="004626C5"/>
    <w:rsid w:val="00463368"/>
    <w:rsid w:val="004710ED"/>
    <w:rsid w:val="0047269C"/>
    <w:rsid w:val="004728BB"/>
    <w:rsid w:val="0047516E"/>
    <w:rsid w:val="00476C8A"/>
    <w:rsid w:val="00484A5C"/>
    <w:rsid w:val="00487D17"/>
    <w:rsid w:val="00490444"/>
    <w:rsid w:val="004904B3"/>
    <w:rsid w:val="004920D6"/>
    <w:rsid w:val="004939B7"/>
    <w:rsid w:val="00494E3C"/>
    <w:rsid w:val="004954D9"/>
    <w:rsid w:val="00495B7A"/>
    <w:rsid w:val="0049620A"/>
    <w:rsid w:val="00497E8F"/>
    <w:rsid w:val="004A0871"/>
    <w:rsid w:val="004A3272"/>
    <w:rsid w:val="004A5928"/>
    <w:rsid w:val="004A5F24"/>
    <w:rsid w:val="004A676F"/>
    <w:rsid w:val="004A706E"/>
    <w:rsid w:val="004A7A3D"/>
    <w:rsid w:val="004A7B0E"/>
    <w:rsid w:val="004B001E"/>
    <w:rsid w:val="004B095D"/>
    <w:rsid w:val="004B1850"/>
    <w:rsid w:val="004B1F9E"/>
    <w:rsid w:val="004B4692"/>
    <w:rsid w:val="004B4BDC"/>
    <w:rsid w:val="004B6ABB"/>
    <w:rsid w:val="004C1061"/>
    <w:rsid w:val="004C1DD4"/>
    <w:rsid w:val="004C1ED0"/>
    <w:rsid w:val="004C2D3A"/>
    <w:rsid w:val="004C30BF"/>
    <w:rsid w:val="004C4A1A"/>
    <w:rsid w:val="004C74EA"/>
    <w:rsid w:val="004C763B"/>
    <w:rsid w:val="004D026B"/>
    <w:rsid w:val="004D0DDD"/>
    <w:rsid w:val="004D1776"/>
    <w:rsid w:val="004D3965"/>
    <w:rsid w:val="004E1856"/>
    <w:rsid w:val="004E2773"/>
    <w:rsid w:val="004E3624"/>
    <w:rsid w:val="004E7588"/>
    <w:rsid w:val="004F0533"/>
    <w:rsid w:val="004F0976"/>
    <w:rsid w:val="004F2B19"/>
    <w:rsid w:val="004F39FD"/>
    <w:rsid w:val="005010D4"/>
    <w:rsid w:val="005062CC"/>
    <w:rsid w:val="00506632"/>
    <w:rsid w:val="0051082C"/>
    <w:rsid w:val="0051259C"/>
    <w:rsid w:val="0051612D"/>
    <w:rsid w:val="00517375"/>
    <w:rsid w:val="00521FB1"/>
    <w:rsid w:val="00522CD7"/>
    <w:rsid w:val="00524C58"/>
    <w:rsid w:val="00525FE3"/>
    <w:rsid w:val="00526AEB"/>
    <w:rsid w:val="00530547"/>
    <w:rsid w:val="00532405"/>
    <w:rsid w:val="005324A8"/>
    <w:rsid w:val="00532684"/>
    <w:rsid w:val="00533E3D"/>
    <w:rsid w:val="00540BAD"/>
    <w:rsid w:val="005449CB"/>
    <w:rsid w:val="00544E97"/>
    <w:rsid w:val="00545A4A"/>
    <w:rsid w:val="00550BBC"/>
    <w:rsid w:val="005549DE"/>
    <w:rsid w:val="00556BE4"/>
    <w:rsid w:val="005570A4"/>
    <w:rsid w:val="00557B1C"/>
    <w:rsid w:val="00560190"/>
    <w:rsid w:val="005601CB"/>
    <w:rsid w:val="005617B5"/>
    <w:rsid w:val="00561A5A"/>
    <w:rsid w:val="005625A8"/>
    <w:rsid w:val="00562941"/>
    <w:rsid w:val="0056797A"/>
    <w:rsid w:val="00572688"/>
    <w:rsid w:val="00573A9D"/>
    <w:rsid w:val="00581942"/>
    <w:rsid w:val="00584C20"/>
    <w:rsid w:val="005850D8"/>
    <w:rsid w:val="00585781"/>
    <w:rsid w:val="0059010B"/>
    <w:rsid w:val="005921A5"/>
    <w:rsid w:val="00592504"/>
    <w:rsid w:val="00595112"/>
    <w:rsid w:val="0059661B"/>
    <w:rsid w:val="00597788"/>
    <w:rsid w:val="005A0B50"/>
    <w:rsid w:val="005A0BC4"/>
    <w:rsid w:val="005A3E13"/>
    <w:rsid w:val="005A5166"/>
    <w:rsid w:val="005A5898"/>
    <w:rsid w:val="005B0820"/>
    <w:rsid w:val="005B0FD4"/>
    <w:rsid w:val="005B19D1"/>
    <w:rsid w:val="005B2D96"/>
    <w:rsid w:val="005B3409"/>
    <w:rsid w:val="005B5CC4"/>
    <w:rsid w:val="005B695F"/>
    <w:rsid w:val="005B6B94"/>
    <w:rsid w:val="005B7273"/>
    <w:rsid w:val="005B73B8"/>
    <w:rsid w:val="005B7755"/>
    <w:rsid w:val="005C243E"/>
    <w:rsid w:val="005C29AC"/>
    <w:rsid w:val="005C37BE"/>
    <w:rsid w:val="005C412D"/>
    <w:rsid w:val="005C6F3B"/>
    <w:rsid w:val="005D1740"/>
    <w:rsid w:val="005D29EF"/>
    <w:rsid w:val="005D3C15"/>
    <w:rsid w:val="005D3E64"/>
    <w:rsid w:val="005D6CAD"/>
    <w:rsid w:val="005D7601"/>
    <w:rsid w:val="005E0591"/>
    <w:rsid w:val="005E3FC2"/>
    <w:rsid w:val="005E4CDA"/>
    <w:rsid w:val="005E5BAE"/>
    <w:rsid w:val="005F12AF"/>
    <w:rsid w:val="005F1337"/>
    <w:rsid w:val="005F2509"/>
    <w:rsid w:val="005F3057"/>
    <w:rsid w:val="005F30DA"/>
    <w:rsid w:val="005F33D4"/>
    <w:rsid w:val="005F5FB2"/>
    <w:rsid w:val="005F75FA"/>
    <w:rsid w:val="00601576"/>
    <w:rsid w:val="006040BB"/>
    <w:rsid w:val="00605089"/>
    <w:rsid w:val="00610802"/>
    <w:rsid w:val="00615A9D"/>
    <w:rsid w:val="006254AD"/>
    <w:rsid w:val="00627A09"/>
    <w:rsid w:val="00632A62"/>
    <w:rsid w:val="00632F46"/>
    <w:rsid w:val="0063325D"/>
    <w:rsid w:val="0063506E"/>
    <w:rsid w:val="006360E3"/>
    <w:rsid w:val="006370D7"/>
    <w:rsid w:val="00637FC6"/>
    <w:rsid w:val="0064138F"/>
    <w:rsid w:val="00641E72"/>
    <w:rsid w:val="00642827"/>
    <w:rsid w:val="00642E24"/>
    <w:rsid w:val="00643822"/>
    <w:rsid w:val="00643D63"/>
    <w:rsid w:val="00645E32"/>
    <w:rsid w:val="0064791D"/>
    <w:rsid w:val="00650F52"/>
    <w:rsid w:val="006524A8"/>
    <w:rsid w:val="00654830"/>
    <w:rsid w:val="00657BDA"/>
    <w:rsid w:val="00663BCA"/>
    <w:rsid w:val="006643DA"/>
    <w:rsid w:val="006645AA"/>
    <w:rsid w:val="00670D86"/>
    <w:rsid w:val="00670F72"/>
    <w:rsid w:val="0067220C"/>
    <w:rsid w:val="00672353"/>
    <w:rsid w:val="0067354B"/>
    <w:rsid w:val="006749B4"/>
    <w:rsid w:val="006810D2"/>
    <w:rsid w:val="00682172"/>
    <w:rsid w:val="00682BF9"/>
    <w:rsid w:val="00684101"/>
    <w:rsid w:val="00685BA5"/>
    <w:rsid w:val="0068703C"/>
    <w:rsid w:val="00687759"/>
    <w:rsid w:val="00690501"/>
    <w:rsid w:val="006928E0"/>
    <w:rsid w:val="00692E24"/>
    <w:rsid w:val="00695B2C"/>
    <w:rsid w:val="006A1AA9"/>
    <w:rsid w:val="006A2A00"/>
    <w:rsid w:val="006A3C06"/>
    <w:rsid w:val="006A5DC5"/>
    <w:rsid w:val="006A60AF"/>
    <w:rsid w:val="006A7129"/>
    <w:rsid w:val="006A715F"/>
    <w:rsid w:val="006A7271"/>
    <w:rsid w:val="006B02AD"/>
    <w:rsid w:val="006B2057"/>
    <w:rsid w:val="006B42ED"/>
    <w:rsid w:val="006B553F"/>
    <w:rsid w:val="006B7890"/>
    <w:rsid w:val="006B7EC6"/>
    <w:rsid w:val="006C2755"/>
    <w:rsid w:val="006C4FBC"/>
    <w:rsid w:val="006C532E"/>
    <w:rsid w:val="006D0FB6"/>
    <w:rsid w:val="006D4C6B"/>
    <w:rsid w:val="006D572B"/>
    <w:rsid w:val="006D7CE1"/>
    <w:rsid w:val="006E215B"/>
    <w:rsid w:val="006E22A0"/>
    <w:rsid w:val="006E231C"/>
    <w:rsid w:val="006E3062"/>
    <w:rsid w:val="006E4565"/>
    <w:rsid w:val="006F0D2B"/>
    <w:rsid w:val="006F169D"/>
    <w:rsid w:val="006F26EF"/>
    <w:rsid w:val="006F3C4A"/>
    <w:rsid w:val="006F3CA9"/>
    <w:rsid w:val="006F433F"/>
    <w:rsid w:val="006F4B06"/>
    <w:rsid w:val="006F6103"/>
    <w:rsid w:val="007008CF"/>
    <w:rsid w:val="00701E90"/>
    <w:rsid w:val="007022B5"/>
    <w:rsid w:val="00703C08"/>
    <w:rsid w:val="00705582"/>
    <w:rsid w:val="00705E65"/>
    <w:rsid w:val="00707C89"/>
    <w:rsid w:val="007110C3"/>
    <w:rsid w:val="007148A1"/>
    <w:rsid w:val="007159F0"/>
    <w:rsid w:val="00716B07"/>
    <w:rsid w:val="00716F2F"/>
    <w:rsid w:val="007208B3"/>
    <w:rsid w:val="0072112F"/>
    <w:rsid w:val="00721489"/>
    <w:rsid w:val="007246A6"/>
    <w:rsid w:val="00725690"/>
    <w:rsid w:val="00730D63"/>
    <w:rsid w:val="0073285D"/>
    <w:rsid w:val="007339DE"/>
    <w:rsid w:val="007344B3"/>
    <w:rsid w:val="0073660F"/>
    <w:rsid w:val="00737360"/>
    <w:rsid w:val="00740876"/>
    <w:rsid w:val="00741A10"/>
    <w:rsid w:val="00743C19"/>
    <w:rsid w:val="0075109E"/>
    <w:rsid w:val="00755715"/>
    <w:rsid w:val="00757FF8"/>
    <w:rsid w:val="00760B6E"/>
    <w:rsid w:val="00764422"/>
    <w:rsid w:val="00765711"/>
    <w:rsid w:val="00770234"/>
    <w:rsid w:val="007721F5"/>
    <w:rsid w:val="00772CFD"/>
    <w:rsid w:val="00774B78"/>
    <w:rsid w:val="007752E3"/>
    <w:rsid w:val="00776431"/>
    <w:rsid w:val="00781389"/>
    <w:rsid w:val="007845CB"/>
    <w:rsid w:val="00787CCC"/>
    <w:rsid w:val="007903C1"/>
    <w:rsid w:val="007924DA"/>
    <w:rsid w:val="00792789"/>
    <w:rsid w:val="00794B14"/>
    <w:rsid w:val="00795B63"/>
    <w:rsid w:val="00795E15"/>
    <w:rsid w:val="00796EAA"/>
    <w:rsid w:val="007A2D0B"/>
    <w:rsid w:val="007A6447"/>
    <w:rsid w:val="007A6A72"/>
    <w:rsid w:val="007B001C"/>
    <w:rsid w:val="007B1CF9"/>
    <w:rsid w:val="007B2300"/>
    <w:rsid w:val="007B5466"/>
    <w:rsid w:val="007B564A"/>
    <w:rsid w:val="007B57BF"/>
    <w:rsid w:val="007C154B"/>
    <w:rsid w:val="007C3172"/>
    <w:rsid w:val="007C48E9"/>
    <w:rsid w:val="007C5471"/>
    <w:rsid w:val="007C693D"/>
    <w:rsid w:val="007D42F2"/>
    <w:rsid w:val="007D632D"/>
    <w:rsid w:val="007D6A69"/>
    <w:rsid w:val="007E5CC2"/>
    <w:rsid w:val="007E66C3"/>
    <w:rsid w:val="007E67E4"/>
    <w:rsid w:val="007F555B"/>
    <w:rsid w:val="00800FD6"/>
    <w:rsid w:val="008010B7"/>
    <w:rsid w:val="0080204D"/>
    <w:rsid w:val="008037BB"/>
    <w:rsid w:val="008043C9"/>
    <w:rsid w:val="00810400"/>
    <w:rsid w:val="00810C8C"/>
    <w:rsid w:val="00810C9A"/>
    <w:rsid w:val="00811E2B"/>
    <w:rsid w:val="00811E64"/>
    <w:rsid w:val="0083116F"/>
    <w:rsid w:val="00831893"/>
    <w:rsid w:val="0083230F"/>
    <w:rsid w:val="00834D6E"/>
    <w:rsid w:val="00834DFD"/>
    <w:rsid w:val="008350EA"/>
    <w:rsid w:val="00840F72"/>
    <w:rsid w:val="00841B7F"/>
    <w:rsid w:val="00844187"/>
    <w:rsid w:val="008441F4"/>
    <w:rsid w:val="00844C35"/>
    <w:rsid w:val="008461EB"/>
    <w:rsid w:val="00847495"/>
    <w:rsid w:val="00847B29"/>
    <w:rsid w:val="00851BB9"/>
    <w:rsid w:val="008533FC"/>
    <w:rsid w:val="00855685"/>
    <w:rsid w:val="00857EA0"/>
    <w:rsid w:val="00861123"/>
    <w:rsid w:val="008621EA"/>
    <w:rsid w:val="008639C7"/>
    <w:rsid w:val="008662E4"/>
    <w:rsid w:val="0086656D"/>
    <w:rsid w:val="008670DD"/>
    <w:rsid w:val="00870EC9"/>
    <w:rsid w:val="00873A75"/>
    <w:rsid w:val="00877FDC"/>
    <w:rsid w:val="008833C9"/>
    <w:rsid w:val="0088498A"/>
    <w:rsid w:val="00886126"/>
    <w:rsid w:val="00886827"/>
    <w:rsid w:val="008903CA"/>
    <w:rsid w:val="00892B8E"/>
    <w:rsid w:val="008930AF"/>
    <w:rsid w:val="0089622A"/>
    <w:rsid w:val="008A0895"/>
    <w:rsid w:val="008A2625"/>
    <w:rsid w:val="008A2E54"/>
    <w:rsid w:val="008A3379"/>
    <w:rsid w:val="008A52C7"/>
    <w:rsid w:val="008B0022"/>
    <w:rsid w:val="008B1AAF"/>
    <w:rsid w:val="008B1EF4"/>
    <w:rsid w:val="008B658C"/>
    <w:rsid w:val="008C270F"/>
    <w:rsid w:val="008C42C6"/>
    <w:rsid w:val="008C438A"/>
    <w:rsid w:val="008C6EBC"/>
    <w:rsid w:val="008D0AEC"/>
    <w:rsid w:val="008D110C"/>
    <w:rsid w:val="008D25E6"/>
    <w:rsid w:val="008D2A1A"/>
    <w:rsid w:val="008D3F17"/>
    <w:rsid w:val="008D47DC"/>
    <w:rsid w:val="008E272A"/>
    <w:rsid w:val="008E38F8"/>
    <w:rsid w:val="008E4BA9"/>
    <w:rsid w:val="008E5037"/>
    <w:rsid w:val="008E6290"/>
    <w:rsid w:val="008E689C"/>
    <w:rsid w:val="008E6C29"/>
    <w:rsid w:val="008E7E7A"/>
    <w:rsid w:val="008F4950"/>
    <w:rsid w:val="008F5D65"/>
    <w:rsid w:val="008F603A"/>
    <w:rsid w:val="008F6970"/>
    <w:rsid w:val="008F79F9"/>
    <w:rsid w:val="009003A9"/>
    <w:rsid w:val="009009DF"/>
    <w:rsid w:val="00900AFA"/>
    <w:rsid w:val="009021BA"/>
    <w:rsid w:val="00906467"/>
    <w:rsid w:val="00906C0B"/>
    <w:rsid w:val="00907F13"/>
    <w:rsid w:val="009113B3"/>
    <w:rsid w:val="00911B71"/>
    <w:rsid w:val="00912FE4"/>
    <w:rsid w:val="0091602F"/>
    <w:rsid w:val="009202E8"/>
    <w:rsid w:val="009220E8"/>
    <w:rsid w:val="0092789F"/>
    <w:rsid w:val="00927C8F"/>
    <w:rsid w:val="009301EC"/>
    <w:rsid w:val="00930540"/>
    <w:rsid w:val="0093221F"/>
    <w:rsid w:val="00932301"/>
    <w:rsid w:val="00932305"/>
    <w:rsid w:val="00936B9A"/>
    <w:rsid w:val="00937ED8"/>
    <w:rsid w:val="00944178"/>
    <w:rsid w:val="00945FF8"/>
    <w:rsid w:val="009514AB"/>
    <w:rsid w:val="00951FE8"/>
    <w:rsid w:val="00953841"/>
    <w:rsid w:val="00955199"/>
    <w:rsid w:val="00956FB0"/>
    <w:rsid w:val="00957941"/>
    <w:rsid w:val="00957A71"/>
    <w:rsid w:val="0096072F"/>
    <w:rsid w:val="00960EA9"/>
    <w:rsid w:val="00961974"/>
    <w:rsid w:val="00964D58"/>
    <w:rsid w:val="00966ADF"/>
    <w:rsid w:val="00967335"/>
    <w:rsid w:val="00970699"/>
    <w:rsid w:val="00970AF7"/>
    <w:rsid w:val="00973859"/>
    <w:rsid w:val="00974905"/>
    <w:rsid w:val="00974ABF"/>
    <w:rsid w:val="009766EF"/>
    <w:rsid w:val="00976C75"/>
    <w:rsid w:val="0098056A"/>
    <w:rsid w:val="00990A97"/>
    <w:rsid w:val="00990F7F"/>
    <w:rsid w:val="00991C1F"/>
    <w:rsid w:val="00992D5A"/>
    <w:rsid w:val="00993782"/>
    <w:rsid w:val="00993A25"/>
    <w:rsid w:val="00996C87"/>
    <w:rsid w:val="00996F4F"/>
    <w:rsid w:val="009A0543"/>
    <w:rsid w:val="009A2704"/>
    <w:rsid w:val="009A3712"/>
    <w:rsid w:val="009A47FD"/>
    <w:rsid w:val="009A52B5"/>
    <w:rsid w:val="009A6AEC"/>
    <w:rsid w:val="009B0562"/>
    <w:rsid w:val="009B1BB0"/>
    <w:rsid w:val="009B47D6"/>
    <w:rsid w:val="009B7DC3"/>
    <w:rsid w:val="009C4667"/>
    <w:rsid w:val="009C5CE1"/>
    <w:rsid w:val="009C7D39"/>
    <w:rsid w:val="009D0510"/>
    <w:rsid w:val="009D0DBD"/>
    <w:rsid w:val="009D2E95"/>
    <w:rsid w:val="009D61CE"/>
    <w:rsid w:val="009D70FA"/>
    <w:rsid w:val="009D737A"/>
    <w:rsid w:val="009E141E"/>
    <w:rsid w:val="009E4316"/>
    <w:rsid w:val="009E5B34"/>
    <w:rsid w:val="009E5F23"/>
    <w:rsid w:val="009E6578"/>
    <w:rsid w:val="009F39A4"/>
    <w:rsid w:val="009F3F58"/>
    <w:rsid w:val="009F4503"/>
    <w:rsid w:val="00A018FC"/>
    <w:rsid w:val="00A01A9E"/>
    <w:rsid w:val="00A02158"/>
    <w:rsid w:val="00A027F9"/>
    <w:rsid w:val="00A0358B"/>
    <w:rsid w:val="00A0593E"/>
    <w:rsid w:val="00A06E80"/>
    <w:rsid w:val="00A14136"/>
    <w:rsid w:val="00A1598F"/>
    <w:rsid w:val="00A15C62"/>
    <w:rsid w:val="00A24183"/>
    <w:rsid w:val="00A262DF"/>
    <w:rsid w:val="00A31893"/>
    <w:rsid w:val="00A32929"/>
    <w:rsid w:val="00A33AB1"/>
    <w:rsid w:val="00A33E18"/>
    <w:rsid w:val="00A350A9"/>
    <w:rsid w:val="00A35122"/>
    <w:rsid w:val="00A366C6"/>
    <w:rsid w:val="00A40554"/>
    <w:rsid w:val="00A40E5B"/>
    <w:rsid w:val="00A41146"/>
    <w:rsid w:val="00A427EE"/>
    <w:rsid w:val="00A44F8A"/>
    <w:rsid w:val="00A4588F"/>
    <w:rsid w:val="00A45A83"/>
    <w:rsid w:val="00A46515"/>
    <w:rsid w:val="00A47024"/>
    <w:rsid w:val="00A47921"/>
    <w:rsid w:val="00A51251"/>
    <w:rsid w:val="00A538E9"/>
    <w:rsid w:val="00A54D5C"/>
    <w:rsid w:val="00A56614"/>
    <w:rsid w:val="00A5740A"/>
    <w:rsid w:val="00A5769C"/>
    <w:rsid w:val="00A60189"/>
    <w:rsid w:val="00A62C35"/>
    <w:rsid w:val="00A6340C"/>
    <w:rsid w:val="00A6631A"/>
    <w:rsid w:val="00A7257F"/>
    <w:rsid w:val="00A833F9"/>
    <w:rsid w:val="00A83BC2"/>
    <w:rsid w:val="00A84B9A"/>
    <w:rsid w:val="00A8674A"/>
    <w:rsid w:val="00A86A07"/>
    <w:rsid w:val="00A90875"/>
    <w:rsid w:val="00A94C12"/>
    <w:rsid w:val="00A95960"/>
    <w:rsid w:val="00A9708E"/>
    <w:rsid w:val="00A97A29"/>
    <w:rsid w:val="00AA070F"/>
    <w:rsid w:val="00AA0747"/>
    <w:rsid w:val="00AA4CDF"/>
    <w:rsid w:val="00AA4F06"/>
    <w:rsid w:val="00AB28DE"/>
    <w:rsid w:val="00AB4E10"/>
    <w:rsid w:val="00AB6706"/>
    <w:rsid w:val="00AB7E9D"/>
    <w:rsid w:val="00AC1325"/>
    <w:rsid w:val="00AC1674"/>
    <w:rsid w:val="00AC66AD"/>
    <w:rsid w:val="00AD2F3F"/>
    <w:rsid w:val="00AD304A"/>
    <w:rsid w:val="00AD494A"/>
    <w:rsid w:val="00AD6CAD"/>
    <w:rsid w:val="00AE0ADF"/>
    <w:rsid w:val="00AE27B7"/>
    <w:rsid w:val="00AE2EC4"/>
    <w:rsid w:val="00AE373E"/>
    <w:rsid w:val="00AE4D7C"/>
    <w:rsid w:val="00AE7706"/>
    <w:rsid w:val="00AE7F90"/>
    <w:rsid w:val="00AF0DC8"/>
    <w:rsid w:val="00AF3E02"/>
    <w:rsid w:val="00AF46E3"/>
    <w:rsid w:val="00AF47DC"/>
    <w:rsid w:val="00AF735C"/>
    <w:rsid w:val="00B00CA0"/>
    <w:rsid w:val="00B01C21"/>
    <w:rsid w:val="00B062AA"/>
    <w:rsid w:val="00B06CFA"/>
    <w:rsid w:val="00B101C8"/>
    <w:rsid w:val="00B10FB7"/>
    <w:rsid w:val="00B1114E"/>
    <w:rsid w:val="00B2181A"/>
    <w:rsid w:val="00B220AD"/>
    <w:rsid w:val="00B2226E"/>
    <w:rsid w:val="00B23717"/>
    <w:rsid w:val="00B238EF"/>
    <w:rsid w:val="00B26178"/>
    <w:rsid w:val="00B26C78"/>
    <w:rsid w:val="00B27383"/>
    <w:rsid w:val="00B27846"/>
    <w:rsid w:val="00B30FBA"/>
    <w:rsid w:val="00B33AD4"/>
    <w:rsid w:val="00B34D8D"/>
    <w:rsid w:val="00B405D0"/>
    <w:rsid w:val="00B40D72"/>
    <w:rsid w:val="00B40D93"/>
    <w:rsid w:val="00B419CF"/>
    <w:rsid w:val="00B426E8"/>
    <w:rsid w:val="00B42F49"/>
    <w:rsid w:val="00B44E47"/>
    <w:rsid w:val="00B464B8"/>
    <w:rsid w:val="00B5163B"/>
    <w:rsid w:val="00B51677"/>
    <w:rsid w:val="00B52B41"/>
    <w:rsid w:val="00B551B4"/>
    <w:rsid w:val="00B556FC"/>
    <w:rsid w:val="00B6016C"/>
    <w:rsid w:val="00B61034"/>
    <w:rsid w:val="00B61575"/>
    <w:rsid w:val="00B61978"/>
    <w:rsid w:val="00B63C84"/>
    <w:rsid w:val="00B64825"/>
    <w:rsid w:val="00B67ABA"/>
    <w:rsid w:val="00B71261"/>
    <w:rsid w:val="00B7599B"/>
    <w:rsid w:val="00B75F8B"/>
    <w:rsid w:val="00B766CD"/>
    <w:rsid w:val="00B76B42"/>
    <w:rsid w:val="00B76D01"/>
    <w:rsid w:val="00B77663"/>
    <w:rsid w:val="00B77FCD"/>
    <w:rsid w:val="00B8027D"/>
    <w:rsid w:val="00B80DF1"/>
    <w:rsid w:val="00B80FDE"/>
    <w:rsid w:val="00B824B8"/>
    <w:rsid w:val="00B83F68"/>
    <w:rsid w:val="00B85AFF"/>
    <w:rsid w:val="00B86242"/>
    <w:rsid w:val="00B87936"/>
    <w:rsid w:val="00B87B88"/>
    <w:rsid w:val="00B95392"/>
    <w:rsid w:val="00B96ADF"/>
    <w:rsid w:val="00BA0ABE"/>
    <w:rsid w:val="00BA1A8B"/>
    <w:rsid w:val="00BA6968"/>
    <w:rsid w:val="00BA6B56"/>
    <w:rsid w:val="00BA6B60"/>
    <w:rsid w:val="00BA7FF9"/>
    <w:rsid w:val="00BB0585"/>
    <w:rsid w:val="00BB1D67"/>
    <w:rsid w:val="00BB2476"/>
    <w:rsid w:val="00BB44F3"/>
    <w:rsid w:val="00BB54AB"/>
    <w:rsid w:val="00BB56FB"/>
    <w:rsid w:val="00BB72B7"/>
    <w:rsid w:val="00BC1648"/>
    <w:rsid w:val="00BC39FA"/>
    <w:rsid w:val="00BC3F78"/>
    <w:rsid w:val="00BC4B58"/>
    <w:rsid w:val="00BC615E"/>
    <w:rsid w:val="00BC6692"/>
    <w:rsid w:val="00BC690D"/>
    <w:rsid w:val="00BC7717"/>
    <w:rsid w:val="00BD1C87"/>
    <w:rsid w:val="00BD63CE"/>
    <w:rsid w:val="00BD6F72"/>
    <w:rsid w:val="00BD7E72"/>
    <w:rsid w:val="00BE0D75"/>
    <w:rsid w:val="00BE2928"/>
    <w:rsid w:val="00BE2C8A"/>
    <w:rsid w:val="00BE3F48"/>
    <w:rsid w:val="00BE43D4"/>
    <w:rsid w:val="00BE558A"/>
    <w:rsid w:val="00BE738B"/>
    <w:rsid w:val="00BF0883"/>
    <w:rsid w:val="00BF2E05"/>
    <w:rsid w:val="00BF2F48"/>
    <w:rsid w:val="00BF3793"/>
    <w:rsid w:val="00BF3C19"/>
    <w:rsid w:val="00C03DD1"/>
    <w:rsid w:val="00C0428B"/>
    <w:rsid w:val="00C04380"/>
    <w:rsid w:val="00C04401"/>
    <w:rsid w:val="00C134E9"/>
    <w:rsid w:val="00C16C85"/>
    <w:rsid w:val="00C17E20"/>
    <w:rsid w:val="00C17FE4"/>
    <w:rsid w:val="00C206F2"/>
    <w:rsid w:val="00C20A28"/>
    <w:rsid w:val="00C22122"/>
    <w:rsid w:val="00C2359A"/>
    <w:rsid w:val="00C23861"/>
    <w:rsid w:val="00C25F89"/>
    <w:rsid w:val="00C3374D"/>
    <w:rsid w:val="00C34B1B"/>
    <w:rsid w:val="00C358C6"/>
    <w:rsid w:val="00C36E2E"/>
    <w:rsid w:val="00C37BCD"/>
    <w:rsid w:val="00C4292F"/>
    <w:rsid w:val="00C43298"/>
    <w:rsid w:val="00C50598"/>
    <w:rsid w:val="00C50923"/>
    <w:rsid w:val="00C510B0"/>
    <w:rsid w:val="00C61237"/>
    <w:rsid w:val="00C61C5C"/>
    <w:rsid w:val="00C64270"/>
    <w:rsid w:val="00C65F73"/>
    <w:rsid w:val="00C66F92"/>
    <w:rsid w:val="00C6790F"/>
    <w:rsid w:val="00C7071D"/>
    <w:rsid w:val="00C713D0"/>
    <w:rsid w:val="00C71552"/>
    <w:rsid w:val="00C720A4"/>
    <w:rsid w:val="00C74C0E"/>
    <w:rsid w:val="00C75073"/>
    <w:rsid w:val="00C75BC4"/>
    <w:rsid w:val="00C7770B"/>
    <w:rsid w:val="00C8052A"/>
    <w:rsid w:val="00C82ED9"/>
    <w:rsid w:val="00C8316D"/>
    <w:rsid w:val="00C8454F"/>
    <w:rsid w:val="00C85386"/>
    <w:rsid w:val="00C85F81"/>
    <w:rsid w:val="00C865F6"/>
    <w:rsid w:val="00C913A5"/>
    <w:rsid w:val="00C91A8A"/>
    <w:rsid w:val="00C91E30"/>
    <w:rsid w:val="00C92C6A"/>
    <w:rsid w:val="00C93C2B"/>
    <w:rsid w:val="00C945E5"/>
    <w:rsid w:val="00C949D0"/>
    <w:rsid w:val="00C954EF"/>
    <w:rsid w:val="00C96026"/>
    <w:rsid w:val="00CA09C8"/>
    <w:rsid w:val="00CA2BEF"/>
    <w:rsid w:val="00CA31E1"/>
    <w:rsid w:val="00CA48BA"/>
    <w:rsid w:val="00CA6855"/>
    <w:rsid w:val="00CA68C5"/>
    <w:rsid w:val="00CB0C8F"/>
    <w:rsid w:val="00CB37A5"/>
    <w:rsid w:val="00CB4ED6"/>
    <w:rsid w:val="00CB536A"/>
    <w:rsid w:val="00CB59A5"/>
    <w:rsid w:val="00CB7691"/>
    <w:rsid w:val="00CC07E5"/>
    <w:rsid w:val="00CC1FD1"/>
    <w:rsid w:val="00CC3CA5"/>
    <w:rsid w:val="00CC463F"/>
    <w:rsid w:val="00CC4979"/>
    <w:rsid w:val="00CC5427"/>
    <w:rsid w:val="00CD0827"/>
    <w:rsid w:val="00CD115D"/>
    <w:rsid w:val="00CD36DA"/>
    <w:rsid w:val="00CD3797"/>
    <w:rsid w:val="00CD709F"/>
    <w:rsid w:val="00CE0582"/>
    <w:rsid w:val="00CE13FC"/>
    <w:rsid w:val="00CE20F4"/>
    <w:rsid w:val="00CE2DB5"/>
    <w:rsid w:val="00CE44E7"/>
    <w:rsid w:val="00CE533B"/>
    <w:rsid w:val="00CF111B"/>
    <w:rsid w:val="00CF2E5B"/>
    <w:rsid w:val="00CF4368"/>
    <w:rsid w:val="00CF57B8"/>
    <w:rsid w:val="00D10B42"/>
    <w:rsid w:val="00D13864"/>
    <w:rsid w:val="00D14085"/>
    <w:rsid w:val="00D16894"/>
    <w:rsid w:val="00D206C5"/>
    <w:rsid w:val="00D2115B"/>
    <w:rsid w:val="00D21612"/>
    <w:rsid w:val="00D22138"/>
    <w:rsid w:val="00D2312A"/>
    <w:rsid w:val="00D233E1"/>
    <w:rsid w:val="00D27917"/>
    <w:rsid w:val="00D3354A"/>
    <w:rsid w:val="00D336B2"/>
    <w:rsid w:val="00D431DA"/>
    <w:rsid w:val="00D43A97"/>
    <w:rsid w:val="00D4445A"/>
    <w:rsid w:val="00D4582C"/>
    <w:rsid w:val="00D46422"/>
    <w:rsid w:val="00D46EA4"/>
    <w:rsid w:val="00D4763C"/>
    <w:rsid w:val="00D47A5B"/>
    <w:rsid w:val="00D501D3"/>
    <w:rsid w:val="00D5190A"/>
    <w:rsid w:val="00D5452A"/>
    <w:rsid w:val="00D55726"/>
    <w:rsid w:val="00D62C0C"/>
    <w:rsid w:val="00D63268"/>
    <w:rsid w:val="00D63CEE"/>
    <w:rsid w:val="00D64FC6"/>
    <w:rsid w:val="00D73993"/>
    <w:rsid w:val="00D750AB"/>
    <w:rsid w:val="00D77575"/>
    <w:rsid w:val="00D803B8"/>
    <w:rsid w:val="00D804C0"/>
    <w:rsid w:val="00D8093E"/>
    <w:rsid w:val="00D81B9E"/>
    <w:rsid w:val="00D81FAD"/>
    <w:rsid w:val="00D82255"/>
    <w:rsid w:val="00D82666"/>
    <w:rsid w:val="00D82E5F"/>
    <w:rsid w:val="00D83331"/>
    <w:rsid w:val="00D842F8"/>
    <w:rsid w:val="00D859FF"/>
    <w:rsid w:val="00D903BD"/>
    <w:rsid w:val="00D91F51"/>
    <w:rsid w:val="00D92823"/>
    <w:rsid w:val="00D94A3D"/>
    <w:rsid w:val="00D94B90"/>
    <w:rsid w:val="00D9673C"/>
    <w:rsid w:val="00DA2EA2"/>
    <w:rsid w:val="00DA54C6"/>
    <w:rsid w:val="00DA6382"/>
    <w:rsid w:val="00DA6DF2"/>
    <w:rsid w:val="00DB0F56"/>
    <w:rsid w:val="00DB166E"/>
    <w:rsid w:val="00DB1FCC"/>
    <w:rsid w:val="00DB2EB8"/>
    <w:rsid w:val="00DB5628"/>
    <w:rsid w:val="00DB5B39"/>
    <w:rsid w:val="00DC07DD"/>
    <w:rsid w:val="00DC08CF"/>
    <w:rsid w:val="00DC1C98"/>
    <w:rsid w:val="00DC59A7"/>
    <w:rsid w:val="00DC6E89"/>
    <w:rsid w:val="00DD0114"/>
    <w:rsid w:val="00DD2EC0"/>
    <w:rsid w:val="00DD31F7"/>
    <w:rsid w:val="00DD5415"/>
    <w:rsid w:val="00DD574E"/>
    <w:rsid w:val="00DD5A46"/>
    <w:rsid w:val="00DD67E3"/>
    <w:rsid w:val="00DE1FEB"/>
    <w:rsid w:val="00DE73A1"/>
    <w:rsid w:val="00DF2AB5"/>
    <w:rsid w:val="00DF7DFD"/>
    <w:rsid w:val="00E018C4"/>
    <w:rsid w:val="00E01EDC"/>
    <w:rsid w:val="00E02621"/>
    <w:rsid w:val="00E04B11"/>
    <w:rsid w:val="00E051F7"/>
    <w:rsid w:val="00E12815"/>
    <w:rsid w:val="00E14DE9"/>
    <w:rsid w:val="00E16AD0"/>
    <w:rsid w:val="00E219BD"/>
    <w:rsid w:val="00E21BE1"/>
    <w:rsid w:val="00E21BFE"/>
    <w:rsid w:val="00E228CC"/>
    <w:rsid w:val="00E22B1A"/>
    <w:rsid w:val="00E22B45"/>
    <w:rsid w:val="00E22DB9"/>
    <w:rsid w:val="00E23313"/>
    <w:rsid w:val="00E2590C"/>
    <w:rsid w:val="00E3014F"/>
    <w:rsid w:val="00E30908"/>
    <w:rsid w:val="00E3117B"/>
    <w:rsid w:val="00E31BE1"/>
    <w:rsid w:val="00E31E77"/>
    <w:rsid w:val="00E33F33"/>
    <w:rsid w:val="00E349AD"/>
    <w:rsid w:val="00E35F37"/>
    <w:rsid w:val="00E405B5"/>
    <w:rsid w:val="00E405FB"/>
    <w:rsid w:val="00E41420"/>
    <w:rsid w:val="00E41E3F"/>
    <w:rsid w:val="00E45C86"/>
    <w:rsid w:val="00E47650"/>
    <w:rsid w:val="00E50EF4"/>
    <w:rsid w:val="00E51503"/>
    <w:rsid w:val="00E530B4"/>
    <w:rsid w:val="00E54BAD"/>
    <w:rsid w:val="00E55889"/>
    <w:rsid w:val="00E5675F"/>
    <w:rsid w:val="00E5745C"/>
    <w:rsid w:val="00E576EE"/>
    <w:rsid w:val="00E624CA"/>
    <w:rsid w:val="00E62895"/>
    <w:rsid w:val="00E67F4A"/>
    <w:rsid w:val="00E7069B"/>
    <w:rsid w:val="00E708F4"/>
    <w:rsid w:val="00E73EDD"/>
    <w:rsid w:val="00E7792C"/>
    <w:rsid w:val="00E80659"/>
    <w:rsid w:val="00E81E78"/>
    <w:rsid w:val="00E834F9"/>
    <w:rsid w:val="00E84682"/>
    <w:rsid w:val="00E85623"/>
    <w:rsid w:val="00E85C0B"/>
    <w:rsid w:val="00E8619D"/>
    <w:rsid w:val="00E8691B"/>
    <w:rsid w:val="00E86B77"/>
    <w:rsid w:val="00E86DC2"/>
    <w:rsid w:val="00E87706"/>
    <w:rsid w:val="00E9295E"/>
    <w:rsid w:val="00E9348B"/>
    <w:rsid w:val="00E93888"/>
    <w:rsid w:val="00E94194"/>
    <w:rsid w:val="00E947DE"/>
    <w:rsid w:val="00E949B7"/>
    <w:rsid w:val="00E95418"/>
    <w:rsid w:val="00E96B63"/>
    <w:rsid w:val="00EA02E0"/>
    <w:rsid w:val="00EA16D2"/>
    <w:rsid w:val="00EA2A32"/>
    <w:rsid w:val="00EA3EF1"/>
    <w:rsid w:val="00EA6DC2"/>
    <w:rsid w:val="00EB1753"/>
    <w:rsid w:val="00EB2BB3"/>
    <w:rsid w:val="00EB4B55"/>
    <w:rsid w:val="00EC02FF"/>
    <w:rsid w:val="00EC0519"/>
    <w:rsid w:val="00EC5034"/>
    <w:rsid w:val="00EC57A9"/>
    <w:rsid w:val="00ED000D"/>
    <w:rsid w:val="00ED0DFF"/>
    <w:rsid w:val="00ED29D8"/>
    <w:rsid w:val="00ED3EB7"/>
    <w:rsid w:val="00EE02DF"/>
    <w:rsid w:val="00EE05C3"/>
    <w:rsid w:val="00EE4F96"/>
    <w:rsid w:val="00EE6586"/>
    <w:rsid w:val="00EF0EC5"/>
    <w:rsid w:val="00EF0F2C"/>
    <w:rsid w:val="00EF1064"/>
    <w:rsid w:val="00EF395B"/>
    <w:rsid w:val="00EF4E81"/>
    <w:rsid w:val="00EF5832"/>
    <w:rsid w:val="00EF608B"/>
    <w:rsid w:val="00EF78DC"/>
    <w:rsid w:val="00F00351"/>
    <w:rsid w:val="00F02ACA"/>
    <w:rsid w:val="00F04595"/>
    <w:rsid w:val="00F04C2A"/>
    <w:rsid w:val="00F1097E"/>
    <w:rsid w:val="00F12183"/>
    <w:rsid w:val="00F14531"/>
    <w:rsid w:val="00F152A1"/>
    <w:rsid w:val="00F15A20"/>
    <w:rsid w:val="00F1753D"/>
    <w:rsid w:val="00F20115"/>
    <w:rsid w:val="00F22035"/>
    <w:rsid w:val="00F22266"/>
    <w:rsid w:val="00F24FF0"/>
    <w:rsid w:val="00F275D2"/>
    <w:rsid w:val="00F30161"/>
    <w:rsid w:val="00F33069"/>
    <w:rsid w:val="00F33229"/>
    <w:rsid w:val="00F33FB8"/>
    <w:rsid w:val="00F35A65"/>
    <w:rsid w:val="00F3784A"/>
    <w:rsid w:val="00F37F58"/>
    <w:rsid w:val="00F41BDC"/>
    <w:rsid w:val="00F42A7D"/>
    <w:rsid w:val="00F43D81"/>
    <w:rsid w:val="00F51B05"/>
    <w:rsid w:val="00F51E52"/>
    <w:rsid w:val="00F53AB8"/>
    <w:rsid w:val="00F53E6A"/>
    <w:rsid w:val="00F54831"/>
    <w:rsid w:val="00F56C29"/>
    <w:rsid w:val="00F60754"/>
    <w:rsid w:val="00F62742"/>
    <w:rsid w:val="00F663CB"/>
    <w:rsid w:val="00F66963"/>
    <w:rsid w:val="00F7318F"/>
    <w:rsid w:val="00F74DDD"/>
    <w:rsid w:val="00F75B1A"/>
    <w:rsid w:val="00F75C16"/>
    <w:rsid w:val="00F76995"/>
    <w:rsid w:val="00F77836"/>
    <w:rsid w:val="00F77D4C"/>
    <w:rsid w:val="00F820A6"/>
    <w:rsid w:val="00F82223"/>
    <w:rsid w:val="00F844A4"/>
    <w:rsid w:val="00F84CFE"/>
    <w:rsid w:val="00F91483"/>
    <w:rsid w:val="00F94A8E"/>
    <w:rsid w:val="00F97BF8"/>
    <w:rsid w:val="00FA0534"/>
    <w:rsid w:val="00FA1A1D"/>
    <w:rsid w:val="00FA3F7C"/>
    <w:rsid w:val="00FA4910"/>
    <w:rsid w:val="00FA4E0A"/>
    <w:rsid w:val="00FA4E27"/>
    <w:rsid w:val="00FA5BBF"/>
    <w:rsid w:val="00FA6174"/>
    <w:rsid w:val="00FA658A"/>
    <w:rsid w:val="00FB1599"/>
    <w:rsid w:val="00FB1E81"/>
    <w:rsid w:val="00FB3916"/>
    <w:rsid w:val="00FB3D87"/>
    <w:rsid w:val="00FB4FF1"/>
    <w:rsid w:val="00FB6B5F"/>
    <w:rsid w:val="00FC0E8D"/>
    <w:rsid w:val="00FC39CF"/>
    <w:rsid w:val="00FC5D60"/>
    <w:rsid w:val="00FD1802"/>
    <w:rsid w:val="00FD1AE7"/>
    <w:rsid w:val="00FD2BD2"/>
    <w:rsid w:val="00FD51CF"/>
    <w:rsid w:val="00FD5CA5"/>
    <w:rsid w:val="00FD5E4F"/>
    <w:rsid w:val="00FD787F"/>
    <w:rsid w:val="00FD7DA1"/>
    <w:rsid w:val="00FE10B5"/>
    <w:rsid w:val="00FE5DD0"/>
    <w:rsid w:val="00FE62EE"/>
    <w:rsid w:val="00FE6CCE"/>
    <w:rsid w:val="00FE78D5"/>
    <w:rsid w:val="00FE7BEB"/>
    <w:rsid w:val="00FF12D1"/>
    <w:rsid w:val="00FF221A"/>
    <w:rsid w:val="00FF4F2E"/>
    <w:rsid w:val="00FF5327"/>
    <w:rsid w:val="00FF59CC"/>
    <w:rsid w:val="00FF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1E0AF"/>
  <w15:docId w15:val="{8CD90D84-E3DB-463D-99D3-8C719842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74C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1750F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750F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1750FC"/>
  </w:style>
  <w:style w:type="paragraph" w:styleId="Textkomente">
    <w:name w:val="annotation text"/>
    <w:basedOn w:val="Normln"/>
    <w:link w:val="TextkomenteChar"/>
    <w:rsid w:val="0016786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16786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B6B5F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6B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B6B5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6B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6B5F"/>
    <w:rPr>
      <w:rFonts w:ascii="Tahoma" w:eastAsia="Times New Roman" w:hAnsi="Tahoma" w:cs="Tahoma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0C7F07"/>
    <w:pPr>
      <w:ind w:left="720"/>
      <w:contextualSpacing/>
    </w:pPr>
  </w:style>
  <w:style w:type="paragraph" w:styleId="Revize">
    <w:name w:val="Revision"/>
    <w:hidden/>
    <w:uiPriority w:val="99"/>
    <w:semiHidden/>
    <w:rsid w:val="00404D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0BF3D73C-AB24-4C36-944F-C2BAD00C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994</Words>
  <Characters>586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ka</dc:creator>
  <cp:lastModifiedBy>Mánek Jiří</cp:lastModifiedBy>
  <cp:revision>14</cp:revision>
  <cp:lastPrinted>2017-03-27T06:36:00Z</cp:lastPrinted>
  <dcterms:created xsi:type="dcterms:W3CDTF">2022-12-15T21:39:00Z</dcterms:created>
  <dcterms:modified xsi:type="dcterms:W3CDTF">2022-12-16T13:24:00Z</dcterms:modified>
</cp:coreProperties>
</file>